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B09180" w14:textId="7F21762E" w:rsidR="00567DC2" w:rsidRPr="00E87021" w:rsidRDefault="00863944" w:rsidP="00E87021">
      <w:pPr>
        <w:pStyle w:val="Heading1"/>
        <w:jc w:val="center"/>
        <w:rPr>
          <w:rFonts w:eastAsia="Calibri"/>
          <w:b/>
          <w:bCs/>
          <w:lang w:eastAsia="en-GB"/>
        </w:rPr>
      </w:pPr>
      <w:r w:rsidRPr="00E87021">
        <w:rPr>
          <w:rFonts w:eastAsia="Calibri"/>
          <w:b/>
          <w:lang w:bidi="cy-GB"/>
        </w:rPr>
        <w:t>Ffurflen Lleoliad Technoleg Deintyddol FdSc.</w:t>
      </w:r>
    </w:p>
    <w:p w14:paraId="73BC8407" w14:textId="77777777" w:rsidR="00014CF7" w:rsidRDefault="00014CF7" w:rsidP="00567DC2">
      <w:pPr>
        <w:spacing w:after="0" w:line="240" w:lineRule="auto"/>
        <w:rPr>
          <w:rFonts w:ascii="Calibri" w:eastAsia="Calibri" w:hAnsi="Calibri" w:cs="Calibri"/>
          <w:kern w:val="0"/>
          <w:lang w:eastAsia="en-GB"/>
          <w14:ligatures w14:val="none"/>
        </w:rPr>
      </w:pPr>
    </w:p>
    <w:p w14:paraId="3DCA866F" w14:textId="7209845F" w:rsidR="00567DC2" w:rsidRDefault="00014CF7" w:rsidP="00567DC2">
      <w:pPr>
        <w:spacing w:after="0" w:line="240" w:lineRule="auto"/>
        <w:rPr>
          <w:rFonts w:ascii="Calibri" w:eastAsia="Calibri" w:hAnsi="Calibri" w:cs="Calibri"/>
          <w:kern w:val="0"/>
          <w:lang w:eastAsia="en-GB"/>
          <w14:ligatures w14:val="none"/>
        </w:rPr>
      </w:pPr>
      <w:r>
        <w:rPr>
          <w:rFonts w:ascii="Calibri" w:eastAsia="Calibri" w:hAnsi="Calibri" w:cs="Calibri"/>
          <w:kern w:val="0"/>
          <w:lang w:bidi="cy-GB"/>
          <w14:ligatures w14:val="none"/>
        </w:rPr>
        <w:t>Diolch am ystyried y rhaglen FdSc Technoleg Ddeintyddol ym Mhrifysgol Metropolitan Caerdydd. Mae'r rhaglen yn disgwyl i'r ymgeisydd gael ei gyflogi'n llawn amser mewn labordy deintyddol dan oruchwyliaeth mentor cofrestredig y Cyngor Deintyddol Cyffredinol (GDC). Mae'r ddogfen hon yn amlinellu gwybodaeth bwysig y dylai'r cyflogwr ei hystyried fel rhan o'r broses ymgeisio; darllenwch y ddogfen hon a rhowch fanylion cyswllt.</w:t>
      </w:r>
    </w:p>
    <w:p w14:paraId="08D770EF" w14:textId="77777777" w:rsidR="00014CF7" w:rsidRDefault="00014CF7" w:rsidP="00754903">
      <w:pPr>
        <w:pStyle w:val="Heading2"/>
        <w:rPr>
          <w:rFonts w:eastAsia="Calibri"/>
          <w:lang w:eastAsia="en-GB"/>
        </w:rPr>
      </w:pPr>
    </w:p>
    <w:p w14:paraId="1D942D3D" w14:textId="6475735C" w:rsidR="00567DC2" w:rsidRPr="00343176" w:rsidRDefault="00567DC2" w:rsidP="00754903">
      <w:pPr>
        <w:pStyle w:val="Heading2"/>
        <w:rPr>
          <w:rFonts w:eastAsia="Calibri"/>
          <w:sz w:val="22"/>
          <w:szCs w:val="22"/>
          <w:lang w:eastAsia="en-GB"/>
        </w:rPr>
      </w:pPr>
      <w:r w:rsidRPr="00343176">
        <w:rPr>
          <w:rFonts w:eastAsia="Calibri"/>
          <w:sz w:val="22"/>
          <w:szCs w:val="22"/>
          <w:lang w:bidi="cy-GB"/>
        </w:rPr>
        <w:t>Manylion cyswllt y cyflogwr.</w:t>
      </w:r>
    </w:p>
    <w:p w14:paraId="589839A0" w14:textId="77777777" w:rsidR="00567DC2" w:rsidRPr="00B256E7" w:rsidRDefault="00567DC2" w:rsidP="00567DC2">
      <w:pPr>
        <w:spacing w:after="0" w:line="240" w:lineRule="auto"/>
        <w:rPr>
          <w:rFonts w:ascii="Calibri" w:eastAsia="Calibri" w:hAnsi="Calibri" w:cs="Calibri"/>
          <w:b/>
          <w:bCs/>
          <w:kern w:val="0"/>
          <w:lang w:eastAsia="en-GB"/>
          <w14:ligatures w14:val="non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1"/>
        <w:gridCol w:w="5812"/>
      </w:tblGrid>
      <w:tr w:rsidR="00691D3B" w:rsidRPr="00691D3B" w14:paraId="65A92A85" w14:textId="77777777" w:rsidTr="00EE25C9">
        <w:tc>
          <w:tcPr>
            <w:tcW w:w="4531" w:type="dxa"/>
            <w:tcBorders>
              <w:top w:val="single" w:sz="4" w:space="0" w:color="auto"/>
              <w:left w:val="single" w:sz="4" w:space="0" w:color="auto"/>
              <w:bottom w:val="single" w:sz="4" w:space="0" w:color="auto"/>
              <w:right w:val="single" w:sz="4" w:space="0" w:color="auto"/>
            </w:tcBorders>
          </w:tcPr>
          <w:p w14:paraId="1A856BF1" w14:textId="5A2C543A" w:rsidR="00691D3B" w:rsidRPr="006F1DC5" w:rsidRDefault="00691D3B" w:rsidP="00567DC2">
            <w:pPr>
              <w:rPr>
                <w:rFonts w:eastAsia="Calibri" w:cstheme="minorHAnsi"/>
                <w:kern w:val="0"/>
                <w:sz w:val="28"/>
                <w:szCs w:val="28"/>
                <w:lang w:eastAsia="en-GB"/>
                <w14:ligatures w14:val="none"/>
              </w:rPr>
            </w:pPr>
            <w:r w:rsidRPr="006F1DC5">
              <w:rPr>
                <w:rFonts w:eastAsia="Calibri" w:cstheme="minorHAnsi"/>
                <w:kern w:val="0"/>
                <w:sz w:val="28"/>
                <w:szCs w:val="28"/>
                <w:lang w:bidi="cy-GB"/>
                <w14:ligatures w14:val="none"/>
              </w:rPr>
              <w:t>Enw'r ymgeisydd:</w:t>
            </w:r>
          </w:p>
        </w:tc>
        <w:tc>
          <w:tcPr>
            <w:tcW w:w="5812" w:type="dxa"/>
            <w:tcBorders>
              <w:top w:val="single" w:sz="4" w:space="0" w:color="auto"/>
              <w:left w:val="single" w:sz="4" w:space="0" w:color="auto"/>
              <w:bottom w:val="single" w:sz="4" w:space="0" w:color="auto"/>
              <w:right w:val="single" w:sz="4" w:space="0" w:color="auto"/>
            </w:tcBorders>
          </w:tcPr>
          <w:p w14:paraId="0B8AC4B6" w14:textId="77777777" w:rsidR="00691D3B" w:rsidRPr="00691D3B" w:rsidRDefault="00691D3B" w:rsidP="00567DC2">
            <w:pPr>
              <w:rPr>
                <w:rFonts w:eastAsia="Calibri" w:cstheme="minorHAnsi"/>
                <w:kern w:val="0"/>
                <w:sz w:val="24"/>
                <w:szCs w:val="24"/>
                <w:lang w:eastAsia="en-GB"/>
                <w14:ligatures w14:val="none"/>
              </w:rPr>
            </w:pPr>
          </w:p>
        </w:tc>
      </w:tr>
      <w:tr w:rsidR="00691D3B" w:rsidRPr="00691D3B" w14:paraId="2B290742" w14:textId="77777777" w:rsidTr="00EE25C9">
        <w:tc>
          <w:tcPr>
            <w:tcW w:w="4531" w:type="dxa"/>
            <w:tcBorders>
              <w:top w:val="single" w:sz="4" w:space="0" w:color="auto"/>
              <w:bottom w:val="single" w:sz="4" w:space="0" w:color="auto"/>
            </w:tcBorders>
          </w:tcPr>
          <w:p w14:paraId="25D11732" w14:textId="77777777" w:rsidR="00691D3B" w:rsidRPr="006F1DC5" w:rsidRDefault="00691D3B" w:rsidP="00567DC2">
            <w:pPr>
              <w:rPr>
                <w:rFonts w:eastAsia="Calibri" w:cstheme="minorHAnsi"/>
                <w:kern w:val="0"/>
                <w:sz w:val="28"/>
                <w:szCs w:val="28"/>
                <w:lang w:eastAsia="en-GB"/>
                <w14:ligatures w14:val="none"/>
              </w:rPr>
            </w:pPr>
          </w:p>
        </w:tc>
        <w:tc>
          <w:tcPr>
            <w:tcW w:w="5812" w:type="dxa"/>
            <w:tcBorders>
              <w:top w:val="single" w:sz="4" w:space="0" w:color="auto"/>
              <w:bottom w:val="single" w:sz="4" w:space="0" w:color="auto"/>
            </w:tcBorders>
          </w:tcPr>
          <w:p w14:paraId="61739BB3" w14:textId="77777777" w:rsidR="00691D3B" w:rsidRPr="00691D3B" w:rsidRDefault="00691D3B" w:rsidP="00567DC2">
            <w:pPr>
              <w:rPr>
                <w:rFonts w:eastAsia="Calibri" w:cstheme="minorHAnsi"/>
                <w:kern w:val="0"/>
                <w:sz w:val="24"/>
                <w:szCs w:val="24"/>
                <w:lang w:eastAsia="en-GB"/>
                <w14:ligatures w14:val="none"/>
              </w:rPr>
            </w:pPr>
          </w:p>
        </w:tc>
      </w:tr>
      <w:tr w:rsidR="00691D3B" w:rsidRPr="00691D3B" w14:paraId="280935C2" w14:textId="77777777" w:rsidTr="00EE25C9">
        <w:tc>
          <w:tcPr>
            <w:tcW w:w="4531" w:type="dxa"/>
            <w:tcBorders>
              <w:top w:val="single" w:sz="4" w:space="0" w:color="auto"/>
              <w:left w:val="single" w:sz="4" w:space="0" w:color="auto"/>
              <w:bottom w:val="single" w:sz="4" w:space="0" w:color="auto"/>
              <w:right w:val="single" w:sz="4" w:space="0" w:color="auto"/>
            </w:tcBorders>
          </w:tcPr>
          <w:p w14:paraId="600831A9" w14:textId="29D8BC91" w:rsidR="00691D3B" w:rsidRPr="006F1DC5" w:rsidRDefault="00691D3B" w:rsidP="00567DC2">
            <w:pPr>
              <w:rPr>
                <w:rFonts w:eastAsia="Calibri" w:cstheme="minorHAnsi"/>
                <w:kern w:val="0"/>
                <w:sz w:val="28"/>
                <w:szCs w:val="28"/>
                <w:lang w:eastAsia="en-GB"/>
                <w14:ligatures w14:val="none"/>
              </w:rPr>
            </w:pPr>
            <w:r w:rsidRPr="006F1DC5">
              <w:rPr>
                <w:rFonts w:eastAsia="Calibri" w:cstheme="minorHAnsi"/>
                <w:kern w:val="0"/>
                <w:sz w:val="28"/>
                <w:szCs w:val="28"/>
                <w:lang w:bidi="cy-GB"/>
                <w14:ligatures w14:val="none"/>
              </w:rPr>
              <w:t>Enw'r labordy deintyddol:</w:t>
            </w:r>
          </w:p>
        </w:tc>
        <w:tc>
          <w:tcPr>
            <w:tcW w:w="5812" w:type="dxa"/>
            <w:tcBorders>
              <w:top w:val="single" w:sz="4" w:space="0" w:color="auto"/>
              <w:left w:val="single" w:sz="4" w:space="0" w:color="auto"/>
              <w:bottom w:val="single" w:sz="4" w:space="0" w:color="auto"/>
              <w:right w:val="single" w:sz="4" w:space="0" w:color="auto"/>
            </w:tcBorders>
          </w:tcPr>
          <w:p w14:paraId="3566138F" w14:textId="77777777" w:rsidR="00691D3B" w:rsidRPr="00691D3B" w:rsidRDefault="00691D3B" w:rsidP="00567DC2">
            <w:pPr>
              <w:rPr>
                <w:rFonts w:eastAsia="Calibri" w:cstheme="minorHAnsi"/>
                <w:kern w:val="0"/>
                <w:sz w:val="24"/>
                <w:szCs w:val="24"/>
                <w:lang w:eastAsia="en-GB"/>
                <w14:ligatures w14:val="none"/>
              </w:rPr>
            </w:pPr>
          </w:p>
        </w:tc>
      </w:tr>
      <w:tr w:rsidR="00691D3B" w:rsidRPr="00691D3B" w14:paraId="06201868" w14:textId="77777777" w:rsidTr="00EE25C9">
        <w:tc>
          <w:tcPr>
            <w:tcW w:w="4531" w:type="dxa"/>
            <w:tcBorders>
              <w:top w:val="single" w:sz="4" w:space="0" w:color="auto"/>
              <w:bottom w:val="single" w:sz="4" w:space="0" w:color="auto"/>
            </w:tcBorders>
          </w:tcPr>
          <w:p w14:paraId="04602108" w14:textId="77777777" w:rsidR="00691D3B" w:rsidRPr="006F1DC5" w:rsidRDefault="00691D3B" w:rsidP="00567DC2">
            <w:pPr>
              <w:rPr>
                <w:rFonts w:eastAsia="Calibri" w:cstheme="minorHAnsi"/>
                <w:kern w:val="0"/>
                <w:sz w:val="28"/>
                <w:szCs w:val="28"/>
                <w:lang w:eastAsia="en-GB"/>
                <w14:ligatures w14:val="none"/>
              </w:rPr>
            </w:pPr>
          </w:p>
        </w:tc>
        <w:tc>
          <w:tcPr>
            <w:tcW w:w="5812" w:type="dxa"/>
            <w:tcBorders>
              <w:top w:val="single" w:sz="4" w:space="0" w:color="auto"/>
              <w:bottom w:val="single" w:sz="4" w:space="0" w:color="auto"/>
            </w:tcBorders>
          </w:tcPr>
          <w:p w14:paraId="76DFE34E" w14:textId="77777777" w:rsidR="00691D3B" w:rsidRPr="00691D3B" w:rsidRDefault="00691D3B" w:rsidP="00567DC2">
            <w:pPr>
              <w:rPr>
                <w:rFonts w:eastAsia="Calibri" w:cstheme="minorHAnsi"/>
                <w:kern w:val="0"/>
                <w:sz w:val="24"/>
                <w:szCs w:val="24"/>
                <w:lang w:eastAsia="en-GB"/>
                <w14:ligatures w14:val="none"/>
              </w:rPr>
            </w:pPr>
          </w:p>
        </w:tc>
      </w:tr>
      <w:tr w:rsidR="00691D3B" w:rsidRPr="00691D3B" w14:paraId="767EF239" w14:textId="77777777" w:rsidTr="00EE25C9">
        <w:tc>
          <w:tcPr>
            <w:tcW w:w="4531" w:type="dxa"/>
            <w:tcBorders>
              <w:top w:val="single" w:sz="4" w:space="0" w:color="auto"/>
              <w:left w:val="single" w:sz="4" w:space="0" w:color="auto"/>
              <w:bottom w:val="single" w:sz="4" w:space="0" w:color="auto"/>
              <w:right w:val="single" w:sz="4" w:space="0" w:color="auto"/>
            </w:tcBorders>
          </w:tcPr>
          <w:p w14:paraId="18550502" w14:textId="7CE752A2" w:rsidR="00691D3B" w:rsidRPr="006F1DC5" w:rsidRDefault="00691D3B" w:rsidP="00567DC2">
            <w:pPr>
              <w:rPr>
                <w:rFonts w:eastAsia="Calibri" w:cstheme="minorHAnsi"/>
                <w:kern w:val="0"/>
                <w:sz w:val="28"/>
                <w:szCs w:val="28"/>
                <w:lang w:eastAsia="en-GB"/>
                <w14:ligatures w14:val="none"/>
              </w:rPr>
            </w:pPr>
            <w:r w:rsidRPr="006F1DC5">
              <w:rPr>
                <w:rFonts w:eastAsia="Calibri" w:cstheme="minorHAnsi"/>
                <w:kern w:val="0"/>
                <w:sz w:val="28"/>
                <w:szCs w:val="28"/>
                <w:lang w:bidi="cy-GB"/>
                <w14:ligatures w14:val="none"/>
              </w:rPr>
              <w:t>Enw’r cyflogwr neu’r rheolwr:</w:t>
            </w:r>
          </w:p>
        </w:tc>
        <w:tc>
          <w:tcPr>
            <w:tcW w:w="5812" w:type="dxa"/>
            <w:tcBorders>
              <w:top w:val="single" w:sz="4" w:space="0" w:color="auto"/>
              <w:left w:val="single" w:sz="4" w:space="0" w:color="auto"/>
              <w:bottom w:val="single" w:sz="4" w:space="0" w:color="auto"/>
              <w:right w:val="single" w:sz="4" w:space="0" w:color="auto"/>
            </w:tcBorders>
          </w:tcPr>
          <w:p w14:paraId="10ADCC2F" w14:textId="77777777" w:rsidR="00691D3B" w:rsidRPr="00691D3B" w:rsidRDefault="00691D3B" w:rsidP="00567DC2">
            <w:pPr>
              <w:rPr>
                <w:rFonts w:eastAsia="Calibri" w:cstheme="minorHAnsi"/>
                <w:kern w:val="0"/>
                <w:sz w:val="24"/>
                <w:szCs w:val="24"/>
                <w:lang w:eastAsia="en-GB"/>
                <w14:ligatures w14:val="none"/>
              </w:rPr>
            </w:pPr>
          </w:p>
        </w:tc>
      </w:tr>
      <w:tr w:rsidR="00691D3B" w:rsidRPr="00691D3B" w14:paraId="11D5683F" w14:textId="77777777" w:rsidTr="00EE25C9">
        <w:tc>
          <w:tcPr>
            <w:tcW w:w="4531" w:type="dxa"/>
            <w:tcBorders>
              <w:top w:val="single" w:sz="4" w:space="0" w:color="auto"/>
              <w:bottom w:val="single" w:sz="4" w:space="0" w:color="auto"/>
            </w:tcBorders>
          </w:tcPr>
          <w:p w14:paraId="7F1F7C06" w14:textId="77777777" w:rsidR="00691D3B" w:rsidRPr="006F1DC5" w:rsidRDefault="00691D3B" w:rsidP="00567DC2">
            <w:pPr>
              <w:rPr>
                <w:rFonts w:eastAsia="Calibri" w:cstheme="minorHAnsi"/>
                <w:kern w:val="0"/>
                <w:sz w:val="28"/>
                <w:szCs w:val="28"/>
                <w:lang w:eastAsia="en-GB"/>
                <w14:ligatures w14:val="none"/>
              </w:rPr>
            </w:pPr>
          </w:p>
        </w:tc>
        <w:tc>
          <w:tcPr>
            <w:tcW w:w="5812" w:type="dxa"/>
            <w:tcBorders>
              <w:top w:val="single" w:sz="4" w:space="0" w:color="auto"/>
              <w:bottom w:val="single" w:sz="4" w:space="0" w:color="auto"/>
            </w:tcBorders>
          </w:tcPr>
          <w:p w14:paraId="75E5F42D" w14:textId="77777777" w:rsidR="00691D3B" w:rsidRPr="00691D3B" w:rsidRDefault="00691D3B" w:rsidP="00567DC2">
            <w:pPr>
              <w:rPr>
                <w:rFonts w:eastAsia="Calibri" w:cstheme="minorHAnsi"/>
                <w:kern w:val="0"/>
                <w:sz w:val="24"/>
                <w:szCs w:val="24"/>
                <w:lang w:eastAsia="en-GB"/>
                <w14:ligatures w14:val="none"/>
              </w:rPr>
            </w:pPr>
          </w:p>
        </w:tc>
      </w:tr>
      <w:tr w:rsidR="00691D3B" w:rsidRPr="00691D3B" w14:paraId="237B89A8" w14:textId="77777777" w:rsidTr="00EE25C9">
        <w:tc>
          <w:tcPr>
            <w:tcW w:w="4531" w:type="dxa"/>
            <w:tcBorders>
              <w:top w:val="single" w:sz="4" w:space="0" w:color="auto"/>
              <w:left w:val="single" w:sz="4" w:space="0" w:color="auto"/>
              <w:bottom w:val="single" w:sz="4" w:space="0" w:color="auto"/>
              <w:right w:val="single" w:sz="4" w:space="0" w:color="auto"/>
            </w:tcBorders>
          </w:tcPr>
          <w:p w14:paraId="430D0324" w14:textId="32734170" w:rsidR="00691D3B" w:rsidRPr="006F1DC5" w:rsidRDefault="00691D3B" w:rsidP="00691D3B">
            <w:pPr>
              <w:rPr>
                <w:rFonts w:eastAsia="Calibri" w:cstheme="minorHAnsi"/>
                <w:kern w:val="0"/>
                <w:sz w:val="28"/>
                <w:szCs w:val="28"/>
                <w:lang w:eastAsia="en-GB"/>
                <w14:ligatures w14:val="none"/>
              </w:rPr>
            </w:pPr>
            <w:r w:rsidRPr="006F1DC5">
              <w:rPr>
                <w:rFonts w:eastAsia="Calibri" w:cstheme="minorHAnsi"/>
                <w:kern w:val="0"/>
                <w:sz w:val="28"/>
                <w:szCs w:val="28"/>
                <w:lang w:bidi="cy-GB"/>
                <w14:ligatures w14:val="none"/>
              </w:rPr>
              <w:t>Enw’r mentor (gall hwn fod yr un fath â’r cyflogwr neu’r rheolwr):</w:t>
            </w:r>
          </w:p>
        </w:tc>
        <w:tc>
          <w:tcPr>
            <w:tcW w:w="5812" w:type="dxa"/>
            <w:tcBorders>
              <w:top w:val="single" w:sz="4" w:space="0" w:color="auto"/>
              <w:left w:val="single" w:sz="4" w:space="0" w:color="auto"/>
              <w:bottom w:val="single" w:sz="4" w:space="0" w:color="auto"/>
              <w:right w:val="single" w:sz="4" w:space="0" w:color="auto"/>
            </w:tcBorders>
          </w:tcPr>
          <w:p w14:paraId="653E5624" w14:textId="77777777" w:rsidR="00691D3B" w:rsidRPr="00691D3B" w:rsidRDefault="00691D3B" w:rsidP="00567DC2">
            <w:pPr>
              <w:rPr>
                <w:rFonts w:eastAsia="Calibri" w:cstheme="minorHAnsi"/>
                <w:kern w:val="0"/>
                <w:sz w:val="24"/>
                <w:szCs w:val="24"/>
                <w:lang w:eastAsia="en-GB"/>
                <w14:ligatures w14:val="none"/>
              </w:rPr>
            </w:pPr>
          </w:p>
        </w:tc>
      </w:tr>
      <w:tr w:rsidR="00691D3B" w:rsidRPr="00691D3B" w14:paraId="2B8C86A9" w14:textId="77777777" w:rsidTr="00EE25C9">
        <w:tc>
          <w:tcPr>
            <w:tcW w:w="4531" w:type="dxa"/>
            <w:tcBorders>
              <w:top w:val="single" w:sz="4" w:space="0" w:color="auto"/>
              <w:bottom w:val="single" w:sz="4" w:space="0" w:color="auto"/>
            </w:tcBorders>
          </w:tcPr>
          <w:p w14:paraId="555CBF0E" w14:textId="77777777" w:rsidR="00691D3B" w:rsidRPr="006F1DC5" w:rsidRDefault="00691D3B" w:rsidP="00567DC2">
            <w:pPr>
              <w:rPr>
                <w:rFonts w:eastAsia="Calibri" w:cstheme="minorHAnsi"/>
                <w:kern w:val="0"/>
                <w:sz w:val="28"/>
                <w:szCs w:val="28"/>
                <w:lang w:eastAsia="en-GB"/>
                <w14:ligatures w14:val="none"/>
              </w:rPr>
            </w:pPr>
          </w:p>
        </w:tc>
        <w:tc>
          <w:tcPr>
            <w:tcW w:w="5812" w:type="dxa"/>
            <w:tcBorders>
              <w:top w:val="single" w:sz="4" w:space="0" w:color="auto"/>
              <w:bottom w:val="single" w:sz="4" w:space="0" w:color="auto"/>
            </w:tcBorders>
          </w:tcPr>
          <w:p w14:paraId="621A71CC" w14:textId="77777777" w:rsidR="00691D3B" w:rsidRPr="00691D3B" w:rsidRDefault="00691D3B" w:rsidP="00567DC2">
            <w:pPr>
              <w:rPr>
                <w:rFonts w:eastAsia="Calibri" w:cstheme="minorHAnsi"/>
                <w:kern w:val="0"/>
                <w:sz w:val="24"/>
                <w:szCs w:val="24"/>
                <w:lang w:eastAsia="en-GB"/>
                <w14:ligatures w14:val="none"/>
              </w:rPr>
            </w:pPr>
          </w:p>
        </w:tc>
      </w:tr>
      <w:tr w:rsidR="00691D3B" w:rsidRPr="00691D3B" w14:paraId="70F76BAF" w14:textId="77777777" w:rsidTr="00EE25C9">
        <w:tc>
          <w:tcPr>
            <w:tcW w:w="4531" w:type="dxa"/>
            <w:tcBorders>
              <w:top w:val="single" w:sz="4" w:space="0" w:color="auto"/>
              <w:left w:val="single" w:sz="4" w:space="0" w:color="auto"/>
              <w:bottom w:val="single" w:sz="4" w:space="0" w:color="auto"/>
              <w:right w:val="single" w:sz="4" w:space="0" w:color="auto"/>
            </w:tcBorders>
          </w:tcPr>
          <w:p w14:paraId="5190BD4B" w14:textId="65782344" w:rsidR="00691D3B" w:rsidRPr="006F1DC5" w:rsidRDefault="00691D3B" w:rsidP="00567DC2">
            <w:pPr>
              <w:rPr>
                <w:rFonts w:eastAsia="Calibri" w:cstheme="minorHAnsi"/>
                <w:kern w:val="0"/>
                <w:sz w:val="28"/>
                <w:szCs w:val="28"/>
                <w:lang w:eastAsia="en-GB"/>
                <w14:ligatures w14:val="none"/>
              </w:rPr>
            </w:pPr>
            <w:r w:rsidRPr="006F1DC5">
              <w:rPr>
                <w:rFonts w:eastAsia="Calibri" w:cstheme="minorHAnsi"/>
                <w:kern w:val="0"/>
                <w:sz w:val="28"/>
                <w:szCs w:val="28"/>
                <w:lang w:bidi="cy-GB"/>
                <w14:ligatures w14:val="none"/>
              </w:rPr>
              <w:t xml:space="preserve">Rhif CDC </w:t>
            </w:r>
            <w:r w:rsidR="002F7283">
              <w:rPr>
                <w:rFonts w:eastAsia="Calibri" w:cstheme="minorHAnsi"/>
                <w:kern w:val="0"/>
                <w:sz w:val="28"/>
                <w:szCs w:val="28"/>
                <w:lang w:bidi="cy-GB"/>
                <w14:ligatures w14:val="none"/>
              </w:rPr>
              <w:t xml:space="preserve">y </w:t>
            </w:r>
            <w:r w:rsidRPr="006F1DC5">
              <w:rPr>
                <w:rFonts w:eastAsia="Calibri" w:cstheme="minorHAnsi"/>
                <w:kern w:val="0"/>
                <w:sz w:val="28"/>
                <w:szCs w:val="28"/>
                <w:lang w:bidi="cy-GB"/>
                <w14:ligatures w14:val="none"/>
              </w:rPr>
              <w:t>mentor:</w:t>
            </w:r>
          </w:p>
        </w:tc>
        <w:tc>
          <w:tcPr>
            <w:tcW w:w="5812" w:type="dxa"/>
            <w:tcBorders>
              <w:top w:val="single" w:sz="4" w:space="0" w:color="auto"/>
              <w:left w:val="single" w:sz="4" w:space="0" w:color="auto"/>
              <w:bottom w:val="single" w:sz="4" w:space="0" w:color="auto"/>
              <w:right w:val="single" w:sz="4" w:space="0" w:color="auto"/>
            </w:tcBorders>
          </w:tcPr>
          <w:p w14:paraId="38BACA80" w14:textId="77777777" w:rsidR="00691D3B" w:rsidRPr="00691D3B" w:rsidRDefault="00691D3B" w:rsidP="00567DC2">
            <w:pPr>
              <w:rPr>
                <w:rFonts w:eastAsia="Calibri" w:cstheme="minorHAnsi"/>
                <w:kern w:val="0"/>
                <w:sz w:val="24"/>
                <w:szCs w:val="24"/>
                <w:lang w:eastAsia="en-GB"/>
                <w14:ligatures w14:val="none"/>
              </w:rPr>
            </w:pPr>
          </w:p>
        </w:tc>
      </w:tr>
      <w:tr w:rsidR="00691D3B" w:rsidRPr="00691D3B" w14:paraId="19D9BF9C" w14:textId="77777777" w:rsidTr="00EE25C9">
        <w:tc>
          <w:tcPr>
            <w:tcW w:w="4531" w:type="dxa"/>
            <w:tcBorders>
              <w:top w:val="single" w:sz="4" w:space="0" w:color="auto"/>
              <w:bottom w:val="single" w:sz="4" w:space="0" w:color="auto"/>
            </w:tcBorders>
          </w:tcPr>
          <w:p w14:paraId="4B28EAF3" w14:textId="77777777" w:rsidR="00691D3B" w:rsidRPr="006F1DC5" w:rsidRDefault="00691D3B" w:rsidP="00567DC2">
            <w:pPr>
              <w:rPr>
                <w:rFonts w:eastAsia="Calibri" w:cstheme="minorHAnsi"/>
                <w:kern w:val="0"/>
                <w:sz w:val="28"/>
                <w:szCs w:val="28"/>
                <w:lang w:eastAsia="en-GB"/>
                <w14:ligatures w14:val="none"/>
              </w:rPr>
            </w:pPr>
          </w:p>
        </w:tc>
        <w:tc>
          <w:tcPr>
            <w:tcW w:w="5812" w:type="dxa"/>
            <w:tcBorders>
              <w:top w:val="single" w:sz="4" w:space="0" w:color="auto"/>
              <w:bottom w:val="single" w:sz="4" w:space="0" w:color="auto"/>
            </w:tcBorders>
          </w:tcPr>
          <w:p w14:paraId="7BCA4583" w14:textId="77777777" w:rsidR="00691D3B" w:rsidRPr="00691D3B" w:rsidRDefault="00691D3B" w:rsidP="00567DC2">
            <w:pPr>
              <w:rPr>
                <w:rFonts w:eastAsia="Calibri" w:cstheme="minorHAnsi"/>
                <w:kern w:val="0"/>
                <w:sz w:val="24"/>
                <w:szCs w:val="24"/>
                <w:lang w:eastAsia="en-GB"/>
                <w14:ligatures w14:val="none"/>
              </w:rPr>
            </w:pPr>
          </w:p>
        </w:tc>
      </w:tr>
      <w:tr w:rsidR="00691D3B" w:rsidRPr="00691D3B" w14:paraId="25BDEEAE" w14:textId="77777777" w:rsidTr="00EE25C9">
        <w:tc>
          <w:tcPr>
            <w:tcW w:w="4531" w:type="dxa"/>
            <w:tcBorders>
              <w:top w:val="single" w:sz="4" w:space="0" w:color="auto"/>
              <w:left w:val="single" w:sz="4" w:space="0" w:color="auto"/>
              <w:bottom w:val="single" w:sz="4" w:space="0" w:color="auto"/>
              <w:right w:val="single" w:sz="4" w:space="0" w:color="auto"/>
            </w:tcBorders>
          </w:tcPr>
          <w:p w14:paraId="5CF3B805" w14:textId="07F29C8F" w:rsidR="00691D3B" w:rsidRPr="006F1DC5" w:rsidRDefault="00691D3B" w:rsidP="00567DC2">
            <w:pPr>
              <w:rPr>
                <w:rFonts w:eastAsia="Calibri" w:cstheme="minorHAnsi"/>
                <w:kern w:val="0"/>
                <w:sz w:val="28"/>
                <w:szCs w:val="28"/>
                <w:lang w:eastAsia="en-GB"/>
                <w14:ligatures w14:val="none"/>
              </w:rPr>
            </w:pPr>
            <w:r w:rsidRPr="006F1DC5">
              <w:rPr>
                <w:rFonts w:eastAsia="Calibri" w:cstheme="minorHAnsi"/>
                <w:kern w:val="0"/>
                <w:sz w:val="28"/>
                <w:szCs w:val="28"/>
                <w:lang w:bidi="cy-GB"/>
                <w14:ligatures w14:val="none"/>
              </w:rPr>
              <w:t>Rhif ffôn cyswllt y cyflogwr neu’r rheolwr:</w:t>
            </w:r>
          </w:p>
        </w:tc>
        <w:tc>
          <w:tcPr>
            <w:tcW w:w="5812" w:type="dxa"/>
            <w:tcBorders>
              <w:top w:val="single" w:sz="4" w:space="0" w:color="auto"/>
              <w:left w:val="single" w:sz="4" w:space="0" w:color="auto"/>
              <w:bottom w:val="single" w:sz="4" w:space="0" w:color="auto"/>
              <w:right w:val="single" w:sz="4" w:space="0" w:color="auto"/>
            </w:tcBorders>
          </w:tcPr>
          <w:p w14:paraId="0CE76FEF" w14:textId="77777777" w:rsidR="00691D3B" w:rsidRPr="00691D3B" w:rsidRDefault="00691D3B" w:rsidP="00567DC2">
            <w:pPr>
              <w:rPr>
                <w:rFonts w:eastAsia="Calibri" w:cstheme="minorHAnsi"/>
                <w:kern w:val="0"/>
                <w:sz w:val="24"/>
                <w:szCs w:val="24"/>
                <w:lang w:eastAsia="en-GB"/>
                <w14:ligatures w14:val="none"/>
              </w:rPr>
            </w:pPr>
          </w:p>
        </w:tc>
      </w:tr>
      <w:tr w:rsidR="00691D3B" w:rsidRPr="00691D3B" w14:paraId="21D5C891" w14:textId="77777777" w:rsidTr="00EE25C9">
        <w:tc>
          <w:tcPr>
            <w:tcW w:w="4531" w:type="dxa"/>
            <w:tcBorders>
              <w:top w:val="single" w:sz="4" w:space="0" w:color="auto"/>
              <w:bottom w:val="single" w:sz="4" w:space="0" w:color="auto"/>
            </w:tcBorders>
          </w:tcPr>
          <w:p w14:paraId="4CA57A55" w14:textId="77777777" w:rsidR="00691D3B" w:rsidRPr="006F1DC5" w:rsidRDefault="00691D3B" w:rsidP="00567DC2">
            <w:pPr>
              <w:rPr>
                <w:rFonts w:eastAsia="Calibri" w:cstheme="minorHAnsi"/>
                <w:kern w:val="0"/>
                <w:sz w:val="28"/>
                <w:szCs w:val="28"/>
                <w:lang w:eastAsia="en-GB"/>
                <w14:ligatures w14:val="none"/>
              </w:rPr>
            </w:pPr>
          </w:p>
        </w:tc>
        <w:tc>
          <w:tcPr>
            <w:tcW w:w="5812" w:type="dxa"/>
            <w:tcBorders>
              <w:top w:val="single" w:sz="4" w:space="0" w:color="auto"/>
              <w:bottom w:val="single" w:sz="4" w:space="0" w:color="auto"/>
            </w:tcBorders>
          </w:tcPr>
          <w:p w14:paraId="0352FD8D" w14:textId="77777777" w:rsidR="00691D3B" w:rsidRPr="00691D3B" w:rsidRDefault="00691D3B" w:rsidP="00567DC2">
            <w:pPr>
              <w:rPr>
                <w:rFonts w:eastAsia="Calibri" w:cstheme="minorHAnsi"/>
                <w:kern w:val="0"/>
                <w:sz w:val="24"/>
                <w:szCs w:val="24"/>
                <w:lang w:eastAsia="en-GB"/>
                <w14:ligatures w14:val="none"/>
              </w:rPr>
            </w:pPr>
          </w:p>
        </w:tc>
      </w:tr>
      <w:tr w:rsidR="00691D3B" w:rsidRPr="00691D3B" w14:paraId="00A61B68" w14:textId="77777777" w:rsidTr="00EE25C9">
        <w:tc>
          <w:tcPr>
            <w:tcW w:w="4531" w:type="dxa"/>
            <w:tcBorders>
              <w:top w:val="single" w:sz="4" w:space="0" w:color="auto"/>
              <w:left w:val="single" w:sz="4" w:space="0" w:color="auto"/>
              <w:bottom w:val="single" w:sz="4" w:space="0" w:color="auto"/>
              <w:right w:val="single" w:sz="4" w:space="0" w:color="auto"/>
            </w:tcBorders>
          </w:tcPr>
          <w:p w14:paraId="1BC2ADCC" w14:textId="7F69BF1F" w:rsidR="00691D3B" w:rsidRPr="006F1DC5" w:rsidRDefault="00691D3B" w:rsidP="00567DC2">
            <w:pPr>
              <w:rPr>
                <w:rFonts w:eastAsia="Calibri" w:cstheme="minorHAnsi"/>
                <w:kern w:val="0"/>
                <w:sz w:val="28"/>
                <w:szCs w:val="28"/>
                <w:lang w:eastAsia="en-GB"/>
                <w14:ligatures w14:val="none"/>
              </w:rPr>
            </w:pPr>
            <w:r w:rsidRPr="006F1DC5">
              <w:rPr>
                <w:rFonts w:eastAsia="Calibri" w:cstheme="minorHAnsi"/>
                <w:kern w:val="0"/>
                <w:sz w:val="28"/>
                <w:szCs w:val="28"/>
                <w:lang w:bidi="cy-GB"/>
                <w14:ligatures w14:val="none"/>
              </w:rPr>
              <w:t>Cyfeiriad e-bost cyswllt cyflogwr neu reolwr:</w:t>
            </w:r>
          </w:p>
        </w:tc>
        <w:tc>
          <w:tcPr>
            <w:tcW w:w="5812" w:type="dxa"/>
            <w:tcBorders>
              <w:top w:val="single" w:sz="4" w:space="0" w:color="auto"/>
              <w:left w:val="single" w:sz="4" w:space="0" w:color="auto"/>
              <w:bottom w:val="single" w:sz="4" w:space="0" w:color="auto"/>
              <w:right w:val="single" w:sz="4" w:space="0" w:color="auto"/>
            </w:tcBorders>
          </w:tcPr>
          <w:p w14:paraId="16922BC6" w14:textId="77777777" w:rsidR="00691D3B" w:rsidRPr="00691D3B" w:rsidRDefault="00691D3B" w:rsidP="00567DC2">
            <w:pPr>
              <w:rPr>
                <w:rFonts w:eastAsia="Calibri" w:cstheme="minorHAnsi"/>
                <w:kern w:val="0"/>
                <w:sz w:val="24"/>
                <w:szCs w:val="24"/>
                <w:lang w:eastAsia="en-GB"/>
                <w14:ligatures w14:val="none"/>
              </w:rPr>
            </w:pPr>
          </w:p>
        </w:tc>
      </w:tr>
    </w:tbl>
    <w:p w14:paraId="143F9E2C" w14:textId="77777777" w:rsidR="00567DC2" w:rsidRPr="00691D3B" w:rsidRDefault="00567DC2" w:rsidP="00567DC2">
      <w:pPr>
        <w:spacing w:after="0" w:line="240" w:lineRule="auto"/>
        <w:rPr>
          <w:rFonts w:eastAsia="Calibri" w:cstheme="minorHAnsi"/>
          <w:kern w:val="0"/>
          <w:sz w:val="24"/>
          <w:szCs w:val="24"/>
          <w:lang w:eastAsia="en-GB"/>
          <w14:ligatures w14:val="none"/>
        </w:rPr>
      </w:pPr>
    </w:p>
    <w:p w14:paraId="67A3AE76" w14:textId="49BB8BE0" w:rsidR="00567DC2" w:rsidRPr="00691D3B" w:rsidRDefault="009448C2" w:rsidP="002F186F">
      <w:pPr>
        <w:pStyle w:val="Heading2"/>
        <w:rPr>
          <w:rFonts w:asciiTheme="minorHAnsi" w:eastAsia="Calibri" w:hAnsiTheme="minorHAnsi" w:cstheme="minorHAnsi"/>
          <w:sz w:val="22"/>
          <w:szCs w:val="22"/>
          <w:lang w:eastAsia="en-GB"/>
        </w:rPr>
      </w:pPr>
      <w:r w:rsidRPr="00691D3B">
        <w:rPr>
          <w:rFonts w:asciiTheme="minorHAnsi" w:eastAsia="Calibri" w:hAnsiTheme="minorHAnsi" w:cstheme="minorHAnsi"/>
          <w:sz w:val="22"/>
          <w:szCs w:val="22"/>
          <w:lang w:bidi="cy-GB"/>
        </w:rPr>
        <w:t>Llofnod cadarnhad.</w:t>
      </w:r>
    </w:p>
    <w:p w14:paraId="0D68D2B7" w14:textId="77777777" w:rsidR="00567DC2" w:rsidRPr="00691D3B" w:rsidRDefault="00567DC2" w:rsidP="00567DC2">
      <w:pPr>
        <w:spacing w:after="0" w:line="240" w:lineRule="auto"/>
        <w:rPr>
          <w:rFonts w:eastAsia="Calibri" w:cstheme="minorHAnsi"/>
          <w:kern w:val="0"/>
          <w:lang w:eastAsia="en-GB"/>
          <w14:ligatures w14:val="none"/>
        </w:rPr>
      </w:pPr>
    </w:p>
    <w:p w14:paraId="096874E6" w14:textId="34673098" w:rsidR="00567DC2" w:rsidRPr="00691D3B" w:rsidRDefault="006462EE" w:rsidP="00567DC2">
      <w:pPr>
        <w:spacing w:after="0" w:line="240" w:lineRule="auto"/>
        <w:rPr>
          <w:rFonts w:eastAsia="Calibri" w:cstheme="minorHAnsi"/>
          <w:kern w:val="0"/>
          <w:lang w:eastAsia="en-GB"/>
          <w14:ligatures w14:val="none"/>
        </w:rPr>
      </w:pPr>
      <w:r w:rsidRPr="00691D3B">
        <w:rPr>
          <w:rFonts w:eastAsia="Calibri" w:cstheme="minorHAnsi"/>
          <w:kern w:val="0"/>
          <w:lang w:bidi="cy-GB"/>
          <w14:ligatures w14:val="none"/>
        </w:rPr>
        <w:t>Rwyf i, y cyflogwr neu'r rheolwr, yn llofnodi i gadarnhau fy mod wedi darllen y wybodaeth yn y ddogfen hon a bod gan fy ngweithiwr fy nghefnogaeth i barhau â'r broses ymgeisio.</w:t>
      </w:r>
    </w:p>
    <w:p w14:paraId="07595ACC" w14:textId="77777777" w:rsidR="00567DC2" w:rsidRPr="00691D3B" w:rsidRDefault="00567DC2" w:rsidP="00567DC2">
      <w:pPr>
        <w:spacing w:after="0" w:line="240" w:lineRule="auto"/>
        <w:rPr>
          <w:rFonts w:eastAsia="Calibri" w:cstheme="minorHAnsi"/>
          <w:kern w:val="0"/>
          <w:sz w:val="24"/>
          <w:szCs w:val="24"/>
          <w:lang w:eastAsia="en-GB"/>
          <w14:ligatures w14:val="non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5840"/>
      </w:tblGrid>
      <w:tr w:rsidR="00691D3B" w:rsidRPr="00691D3B" w14:paraId="3BB73D56" w14:textId="77777777" w:rsidTr="00EE25C9">
        <w:tc>
          <w:tcPr>
            <w:tcW w:w="4508" w:type="dxa"/>
            <w:tcBorders>
              <w:right w:val="single" w:sz="4" w:space="0" w:color="auto"/>
            </w:tcBorders>
          </w:tcPr>
          <w:p w14:paraId="2C877255" w14:textId="32780CD5" w:rsidR="00691D3B" w:rsidRPr="006F1DC5" w:rsidRDefault="00691D3B" w:rsidP="00691D3B">
            <w:pPr>
              <w:rPr>
                <w:rFonts w:eastAsia="Calibri" w:cstheme="minorHAnsi"/>
                <w:kern w:val="0"/>
                <w:sz w:val="28"/>
                <w:szCs w:val="28"/>
                <w:lang w:eastAsia="en-GB"/>
                <w14:ligatures w14:val="none"/>
              </w:rPr>
            </w:pPr>
            <w:r w:rsidRPr="006F1DC5">
              <w:rPr>
                <w:rFonts w:eastAsia="Calibri" w:cstheme="minorHAnsi"/>
                <w:kern w:val="0"/>
                <w:sz w:val="28"/>
                <w:szCs w:val="28"/>
                <w:lang w:bidi="cy-GB"/>
                <w14:ligatures w14:val="none"/>
              </w:rPr>
              <w:t>Enw’r cyflogwr neu’r rheolwr:</w:t>
            </w:r>
          </w:p>
          <w:p w14:paraId="7FA4C7B3" w14:textId="4F070047" w:rsidR="00691D3B" w:rsidRPr="006F1DC5" w:rsidRDefault="00691D3B" w:rsidP="00691D3B">
            <w:pPr>
              <w:rPr>
                <w:rFonts w:eastAsia="Calibri" w:cstheme="minorHAnsi"/>
                <w:kern w:val="0"/>
                <w:sz w:val="28"/>
                <w:szCs w:val="28"/>
                <w:lang w:eastAsia="en-GB"/>
                <w14:ligatures w14:val="none"/>
              </w:rPr>
            </w:pPr>
          </w:p>
        </w:tc>
        <w:tc>
          <w:tcPr>
            <w:tcW w:w="5840" w:type="dxa"/>
            <w:tcBorders>
              <w:top w:val="single" w:sz="4" w:space="0" w:color="auto"/>
              <w:left w:val="single" w:sz="4" w:space="0" w:color="auto"/>
              <w:bottom w:val="single" w:sz="4" w:space="0" w:color="auto"/>
              <w:right w:val="single" w:sz="4" w:space="0" w:color="auto"/>
            </w:tcBorders>
          </w:tcPr>
          <w:p w14:paraId="6F8E2891" w14:textId="77777777" w:rsidR="00691D3B" w:rsidRPr="00691D3B" w:rsidRDefault="00691D3B" w:rsidP="00691D3B">
            <w:pPr>
              <w:rPr>
                <w:rFonts w:eastAsia="Calibri" w:cstheme="minorHAnsi"/>
                <w:kern w:val="0"/>
                <w:sz w:val="24"/>
                <w:szCs w:val="24"/>
                <w:lang w:eastAsia="en-GB"/>
                <w14:ligatures w14:val="none"/>
              </w:rPr>
            </w:pPr>
          </w:p>
        </w:tc>
      </w:tr>
      <w:tr w:rsidR="00691D3B" w:rsidRPr="00691D3B" w14:paraId="52AB8CE1" w14:textId="77777777" w:rsidTr="00BF26FC">
        <w:tc>
          <w:tcPr>
            <w:tcW w:w="4508" w:type="dxa"/>
          </w:tcPr>
          <w:p w14:paraId="7FB8CD0D" w14:textId="77777777" w:rsidR="00691D3B" w:rsidRPr="006F1DC5" w:rsidRDefault="00691D3B" w:rsidP="00691D3B">
            <w:pPr>
              <w:rPr>
                <w:rFonts w:eastAsia="Calibri" w:cstheme="minorHAnsi"/>
                <w:kern w:val="0"/>
                <w:sz w:val="28"/>
                <w:szCs w:val="28"/>
                <w:lang w:eastAsia="en-GB"/>
                <w14:ligatures w14:val="none"/>
              </w:rPr>
            </w:pPr>
          </w:p>
        </w:tc>
        <w:tc>
          <w:tcPr>
            <w:tcW w:w="5840" w:type="dxa"/>
            <w:tcBorders>
              <w:top w:val="single" w:sz="4" w:space="0" w:color="auto"/>
              <w:bottom w:val="single" w:sz="4" w:space="0" w:color="auto"/>
            </w:tcBorders>
          </w:tcPr>
          <w:p w14:paraId="6F9F707E" w14:textId="77777777" w:rsidR="00691D3B" w:rsidRPr="00691D3B" w:rsidRDefault="00691D3B" w:rsidP="00691D3B">
            <w:pPr>
              <w:rPr>
                <w:rFonts w:eastAsia="Calibri" w:cstheme="minorHAnsi"/>
                <w:kern w:val="0"/>
                <w:sz w:val="24"/>
                <w:szCs w:val="24"/>
                <w:lang w:eastAsia="en-GB"/>
                <w14:ligatures w14:val="none"/>
              </w:rPr>
            </w:pPr>
          </w:p>
        </w:tc>
      </w:tr>
      <w:tr w:rsidR="00691D3B" w:rsidRPr="00691D3B" w14:paraId="62C8C32E" w14:textId="77777777" w:rsidTr="00BF26FC">
        <w:tc>
          <w:tcPr>
            <w:tcW w:w="4508" w:type="dxa"/>
            <w:tcBorders>
              <w:right w:val="single" w:sz="4" w:space="0" w:color="auto"/>
            </w:tcBorders>
            <w:vAlign w:val="center"/>
          </w:tcPr>
          <w:p w14:paraId="711EE0BA" w14:textId="3555F949" w:rsidR="00691D3B" w:rsidRPr="006F1DC5" w:rsidRDefault="00691D3B" w:rsidP="00691D3B">
            <w:pPr>
              <w:rPr>
                <w:rFonts w:eastAsia="Calibri" w:cstheme="minorHAnsi"/>
                <w:kern w:val="0"/>
                <w:sz w:val="28"/>
                <w:szCs w:val="28"/>
                <w:lang w:eastAsia="en-GB"/>
                <w14:ligatures w14:val="none"/>
              </w:rPr>
            </w:pPr>
            <w:r w:rsidRPr="006F1DC5">
              <w:rPr>
                <w:rFonts w:eastAsia="Calibri" w:cstheme="minorHAnsi"/>
                <w:kern w:val="0"/>
                <w:sz w:val="28"/>
                <w:szCs w:val="28"/>
                <w:lang w:bidi="cy-GB"/>
                <w14:ligatures w14:val="none"/>
              </w:rPr>
              <w:t xml:space="preserve">Llofnod </w:t>
            </w:r>
            <w:r w:rsidR="002F7283">
              <w:rPr>
                <w:rFonts w:eastAsia="Calibri" w:cstheme="minorHAnsi"/>
                <w:kern w:val="0"/>
                <w:sz w:val="28"/>
                <w:szCs w:val="28"/>
                <w:lang w:bidi="cy-GB"/>
                <w14:ligatures w14:val="none"/>
              </w:rPr>
              <w:t xml:space="preserve">y </w:t>
            </w:r>
            <w:r w:rsidRPr="006F1DC5">
              <w:rPr>
                <w:rFonts w:eastAsia="Calibri" w:cstheme="minorHAnsi"/>
                <w:kern w:val="0"/>
                <w:sz w:val="28"/>
                <w:szCs w:val="28"/>
                <w:lang w:bidi="cy-GB"/>
                <w14:ligatures w14:val="none"/>
              </w:rPr>
              <w:t>cyflogwr neu</w:t>
            </w:r>
            <w:r w:rsidR="002F7283">
              <w:rPr>
                <w:rFonts w:eastAsia="Calibri" w:cstheme="minorHAnsi"/>
                <w:kern w:val="0"/>
                <w:sz w:val="28"/>
                <w:szCs w:val="28"/>
                <w:lang w:bidi="cy-GB"/>
                <w14:ligatures w14:val="none"/>
              </w:rPr>
              <w:t>’r</w:t>
            </w:r>
            <w:r w:rsidRPr="006F1DC5">
              <w:rPr>
                <w:rFonts w:eastAsia="Calibri" w:cstheme="minorHAnsi"/>
                <w:kern w:val="0"/>
                <w:sz w:val="28"/>
                <w:szCs w:val="28"/>
                <w:lang w:bidi="cy-GB"/>
                <w14:ligatures w14:val="none"/>
              </w:rPr>
              <w:t xml:space="preserve"> r</w:t>
            </w:r>
            <w:r w:rsidR="002F7283">
              <w:rPr>
                <w:rFonts w:eastAsia="Calibri" w:cstheme="minorHAnsi"/>
                <w:kern w:val="0"/>
                <w:sz w:val="28"/>
                <w:szCs w:val="28"/>
                <w:lang w:bidi="cy-GB"/>
                <w14:ligatures w14:val="none"/>
              </w:rPr>
              <w:t>h</w:t>
            </w:r>
            <w:r w:rsidRPr="006F1DC5">
              <w:rPr>
                <w:rFonts w:eastAsia="Calibri" w:cstheme="minorHAnsi"/>
                <w:kern w:val="0"/>
                <w:sz w:val="28"/>
                <w:szCs w:val="28"/>
                <w:lang w:bidi="cy-GB"/>
                <w14:ligatures w14:val="none"/>
              </w:rPr>
              <w:t>eolwr:</w:t>
            </w:r>
          </w:p>
          <w:p w14:paraId="14A18197" w14:textId="223B181F" w:rsidR="00691D3B" w:rsidRPr="006F1DC5" w:rsidRDefault="00691D3B" w:rsidP="00691D3B">
            <w:pPr>
              <w:rPr>
                <w:rFonts w:eastAsia="Calibri" w:cstheme="minorHAnsi"/>
                <w:kern w:val="0"/>
                <w:sz w:val="28"/>
                <w:szCs w:val="28"/>
                <w:lang w:eastAsia="en-GB"/>
                <w14:ligatures w14:val="none"/>
              </w:rPr>
            </w:pPr>
          </w:p>
        </w:tc>
        <w:tc>
          <w:tcPr>
            <w:tcW w:w="5840" w:type="dxa"/>
            <w:tcBorders>
              <w:top w:val="single" w:sz="4" w:space="0" w:color="auto"/>
              <w:left w:val="single" w:sz="4" w:space="0" w:color="auto"/>
              <w:bottom w:val="single" w:sz="4" w:space="0" w:color="auto"/>
              <w:right w:val="single" w:sz="4" w:space="0" w:color="auto"/>
            </w:tcBorders>
          </w:tcPr>
          <w:p w14:paraId="12F52CEA" w14:textId="77777777" w:rsidR="00691D3B" w:rsidRPr="00691D3B" w:rsidRDefault="00691D3B" w:rsidP="00691D3B">
            <w:pPr>
              <w:rPr>
                <w:rFonts w:eastAsia="Calibri" w:cstheme="minorHAnsi"/>
                <w:kern w:val="0"/>
                <w:sz w:val="24"/>
                <w:szCs w:val="24"/>
                <w:lang w:eastAsia="en-GB"/>
                <w14:ligatures w14:val="none"/>
              </w:rPr>
            </w:pPr>
          </w:p>
        </w:tc>
      </w:tr>
      <w:tr w:rsidR="00BF26FC" w:rsidRPr="00691D3B" w14:paraId="579FC277" w14:textId="77777777" w:rsidTr="00BF26FC">
        <w:tc>
          <w:tcPr>
            <w:tcW w:w="4508" w:type="dxa"/>
            <w:vAlign w:val="center"/>
          </w:tcPr>
          <w:p w14:paraId="1AAC8620" w14:textId="77777777" w:rsidR="00BF26FC" w:rsidRPr="006F1DC5" w:rsidRDefault="00BF26FC" w:rsidP="00691D3B">
            <w:pPr>
              <w:rPr>
                <w:rFonts w:eastAsia="Calibri" w:cstheme="minorHAnsi"/>
                <w:kern w:val="0"/>
                <w:sz w:val="28"/>
                <w:szCs w:val="28"/>
                <w:lang w:eastAsia="en-GB"/>
                <w14:ligatures w14:val="none"/>
              </w:rPr>
            </w:pPr>
          </w:p>
        </w:tc>
        <w:tc>
          <w:tcPr>
            <w:tcW w:w="5840" w:type="dxa"/>
            <w:tcBorders>
              <w:top w:val="single" w:sz="4" w:space="0" w:color="auto"/>
              <w:bottom w:val="single" w:sz="4" w:space="0" w:color="auto"/>
            </w:tcBorders>
          </w:tcPr>
          <w:p w14:paraId="67A2478C" w14:textId="77777777" w:rsidR="00BF26FC" w:rsidRPr="00691D3B" w:rsidRDefault="00BF26FC" w:rsidP="00691D3B">
            <w:pPr>
              <w:rPr>
                <w:rFonts w:eastAsia="Calibri" w:cstheme="minorHAnsi"/>
                <w:kern w:val="0"/>
                <w:sz w:val="24"/>
                <w:szCs w:val="24"/>
                <w:lang w:eastAsia="en-GB"/>
                <w14:ligatures w14:val="none"/>
              </w:rPr>
            </w:pPr>
          </w:p>
        </w:tc>
      </w:tr>
      <w:tr w:rsidR="00BF26FC" w:rsidRPr="00691D3B" w14:paraId="6D6D94B1" w14:textId="77777777" w:rsidTr="00BF26FC">
        <w:tc>
          <w:tcPr>
            <w:tcW w:w="4508" w:type="dxa"/>
            <w:tcBorders>
              <w:right w:val="single" w:sz="4" w:space="0" w:color="auto"/>
            </w:tcBorders>
            <w:vAlign w:val="center"/>
          </w:tcPr>
          <w:p w14:paraId="1C6EA147" w14:textId="77777777" w:rsidR="00BF26FC" w:rsidRDefault="00BF26FC" w:rsidP="00691D3B">
            <w:pPr>
              <w:rPr>
                <w:rFonts w:eastAsia="Calibri" w:cstheme="minorHAnsi"/>
                <w:kern w:val="0"/>
                <w:sz w:val="28"/>
                <w:szCs w:val="28"/>
                <w:lang w:eastAsia="en-GB"/>
                <w14:ligatures w14:val="none"/>
              </w:rPr>
            </w:pPr>
            <w:r>
              <w:rPr>
                <w:rFonts w:eastAsia="Calibri" w:cstheme="minorHAnsi"/>
                <w:kern w:val="0"/>
                <w:sz w:val="28"/>
                <w:szCs w:val="28"/>
                <w:lang w:bidi="cy-GB"/>
                <w14:ligatures w14:val="none"/>
              </w:rPr>
              <w:t>Dyddiad llofnodi:</w:t>
            </w:r>
          </w:p>
          <w:p w14:paraId="3FE9902E" w14:textId="5816F32C" w:rsidR="00DA2FDA" w:rsidRPr="006F1DC5" w:rsidRDefault="00DA2FDA" w:rsidP="00691D3B">
            <w:pPr>
              <w:rPr>
                <w:rFonts w:eastAsia="Calibri" w:cstheme="minorHAnsi"/>
                <w:kern w:val="0"/>
                <w:sz w:val="28"/>
                <w:szCs w:val="28"/>
                <w:lang w:eastAsia="en-GB"/>
                <w14:ligatures w14:val="none"/>
              </w:rPr>
            </w:pPr>
          </w:p>
        </w:tc>
        <w:tc>
          <w:tcPr>
            <w:tcW w:w="5840" w:type="dxa"/>
            <w:tcBorders>
              <w:top w:val="single" w:sz="4" w:space="0" w:color="auto"/>
              <w:left w:val="single" w:sz="4" w:space="0" w:color="auto"/>
              <w:bottom w:val="single" w:sz="4" w:space="0" w:color="auto"/>
              <w:right w:val="single" w:sz="4" w:space="0" w:color="auto"/>
            </w:tcBorders>
          </w:tcPr>
          <w:p w14:paraId="7E4D100C" w14:textId="77777777" w:rsidR="00BF26FC" w:rsidRPr="00691D3B" w:rsidRDefault="00BF26FC" w:rsidP="00691D3B">
            <w:pPr>
              <w:rPr>
                <w:rFonts w:eastAsia="Calibri" w:cstheme="minorHAnsi"/>
                <w:kern w:val="0"/>
                <w:sz w:val="24"/>
                <w:szCs w:val="24"/>
                <w:lang w:eastAsia="en-GB"/>
                <w14:ligatures w14:val="none"/>
              </w:rPr>
            </w:pPr>
          </w:p>
        </w:tc>
      </w:tr>
    </w:tbl>
    <w:p w14:paraId="63A17594" w14:textId="77777777" w:rsidR="00691D3B" w:rsidRDefault="00691D3B" w:rsidP="00691D3B">
      <w:pPr>
        <w:spacing w:after="0" w:line="240" w:lineRule="auto"/>
        <w:rPr>
          <w:rFonts w:ascii="Calibri" w:eastAsia="Calibri" w:hAnsi="Calibri" w:cs="Calibri"/>
          <w:kern w:val="0"/>
          <w:lang w:eastAsia="en-GB"/>
          <w14:ligatures w14:val="none"/>
        </w:rPr>
      </w:pPr>
    </w:p>
    <w:p w14:paraId="49FF0E52" w14:textId="77777777" w:rsidR="00754903" w:rsidRDefault="00754903" w:rsidP="00567DC2">
      <w:pPr>
        <w:spacing w:after="0" w:line="240" w:lineRule="auto"/>
        <w:rPr>
          <w:rFonts w:ascii="Calibri" w:eastAsia="Calibri" w:hAnsi="Calibri" w:cs="Calibri"/>
          <w:kern w:val="0"/>
          <w:lang w:eastAsia="en-GB"/>
          <w14:ligatures w14:val="none"/>
        </w:rPr>
      </w:pPr>
    </w:p>
    <w:p w14:paraId="1C0340AD" w14:textId="77777777" w:rsidR="00A24F99" w:rsidRDefault="00A24F99">
      <w:pPr>
        <w:rPr>
          <w:rFonts w:asciiTheme="majorHAnsi" w:eastAsia="Calibri" w:hAnsiTheme="majorHAnsi" w:cstheme="majorBidi"/>
          <w:b/>
          <w:bCs/>
          <w:color w:val="2F5496" w:themeColor="accent1" w:themeShade="BF"/>
          <w:sz w:val="32"/>
          <w:szCs w:val="32"/>
          <w:lang w:eastAsia="en-GB"/>
        </w:rPr>
      </w:pPr>
      <w:r>
        <w:rPr>
          <w:rFonts w:eastAsia="Calibri"/>
          <w:b/>
          <w:lang w:bidi="cy-GB"/>
        </w:rPr>
        <w:br w:type="page"/>
      </w:r>
    </w:p>
    <w:p w14:paraId="5EA41846" w14:textId="29685E3A" w:rsidR="00567DC2" w:rsidRPr="00E87021" w:rsidRDefault="002F7283" w:rsidP="002F186F">
      <w:pPr>
        <w:pStyle w:val="Heading1"/>
        <w:rPr>
          <w:rFonts w:eastAsia="Calibri"/>
          <w:b/>
          <w:bCs/>
          <w:lang w:eastAsia="en-GB"/>
        </w:rPr>
      </w:pPr>
      <w:r>
        <w:rPr>
          <w:rFonts w:eastAsia="Calibri"/>
          <w:b/>
          <w:lang w:bidi="cy-GB"/>
        </w:rPr>
        <w:lastRenderedPageBreak/>
        <w:t xml:space="preserve">Cyfarwyddiadau’r </w:t>
      </w:r>
      <w:r w:rsidR="00567DC2" w:rsidRPr="00E87021">
        <w:rPr>
          <w:rFonts w:eastAsia="Calibri"/>
          <w:b/>
          <w:lang w:bidi="cy-GB"/>
        </w:rPr>
        <w:t>cyfweliad</w:t>
      </w:r>
      <w:r>
        <w:rPr>
          <w:rFonts w:eastAsia="Calibri"/>
          <w:b/>
          <w:lang w:bidi="cy-GB"/>
        </w:rPr>
        <w:t xml:space="preserve"> archwilio</w:t>
      </w:r>
      <w:r w:rsidR="00567DC2" w:rsidRPr="00E87021">
        <w:rPr>
          <w:rFonts w:eastAsia="Calibri"/>
          <w:b/>
          <w:lang w:bidi="cy-GB"/>
        </w:rPr>
        <w:t>.</w:t>
      </w:r>
    </w:p>
    <w:p w14:paraId="58442DFD" w14:textId="77777777" w:rsidR="00567DC2" w:rsidRDefault="00567DC2" w:rsidP="00567DC2">
      <w:pPr>
        <w:spacing w:after="0" w:line="240" w:lineRule="auto"/>
        <w:rPr>
          <w:rFonts w:ascii="Calibri" w:eastAsia="Calibri" w:hAnsi="Calibri" w:cs="Calibri"/>
          <w:kern w:val="0"/>
          <w:lang w:eastAsia="en-GB"/>
          <w14:ligatures w14:val="none"/>
        </w:rPr>
      </w:pPr>
    </w:p>
    <w:p w14:paraId="4AA526B7" w14:textId="18E2C4E8" w:rsidR="00567DC2" w:rsidRDefault="00567DC2" w:rsidP="00567DC2">
      <w:pPr>
        <w:spacing w:after="0" w:line="240" w:lineRule="auto"/>
        <w:rPr>
          <w:rFonts w:ascii="Calibri" w:eastAsia="Calibri" w:hAnsi="Calibri" w:cs="Calibri"/>
          <w:kern w:val="0"/>
          <w:lang w:eastAsia="en-GB"/>
          <w14:ligatures w14:val="none"/>
        </w:rPr>
      </w:pPr>
      <w:r w:rsidRPr="00127731">
        <w:rPr>
          <w:rFonts w:ascii="Calibri" w:eastAsia="Calibri" w:hAnsi="Calibri" w:cs="Calibri"/>
          <w:kern w:val="0"/>
          <w:lang w:bidi="cy-GB"/>
          <w14:ligatures w14:val="none"/>
        </w:rPr>
        <w:t>Mae'r rhaglen FdSc Technoleg Ddeintyddol wedi'i hachredu gan y Cyngor Deintyddol Cyffredinol (GDC) y DU. Er mwyn bodloni gofynion y CDC, rhaid i Brifysgol Metropolitan Caerdydd archwilio lleoliadau trwy gyfweliad archwilio. Bwriad y cyfweliad yw sicrhau bod safonau rheoleiddio ac ymddygiad sy'n cyd-fynd â Safonau'r Cyngor Deintyddol Cyffredinol ar gyfer y Tîm Deintyddol yn cael eu hymarfer. Os canfyddir bod mentor neu gyflogwr wedi camarwain y cyfwelydd yn fwriadol, gall hyn arwain at atal neu dynnu’n ôl cyflogai dan hyfforddiant ac, mewn achosion difrifol, gellir ei ystyried yn bryder Addasrwydd i Ymarfer (gweler canllawiau a chanllawiau Addasrwydd i Ymarfer y GDC ar gyfer). y rhai sy'n cyflogi myfyrwyr).</w:t>
      </w:r>
    </w:p>
    <w:p w14:paraId="3CCB1239" w14:textId="77777777" w:rsidR="00567DC2" w:rsidRDefault="00567DC2" w:rsidP="00567DC2">
      <w:pPr>
        <w:spacing w:after="0" w:line="240" w:lineRule="auto"/>
        <w:rPr>
          <w:rFonts w:ascii="Calibri" w:eastAsia="Calibri" w:hAnsi="Calibri" w:cs="Calibri"/>
          <w:kern w:val="0"/>
          <w:lang w:eastAsia="en-GB"/>
          <w14:ligatures w14:val="none"/>
        </w:rPr>
      </w:pPr>
    </w:p>
    <w:p w14:paraId="5586E315" w14:textId="1DD0FA98" w:rsidR="00567DC2" w:rsidRDefault="00567DC2" w:rsidP="00567DC2">
      <w:pPr>
        <w:spacing w:after="0" w:line="240" w:lineRule="auto"/>
        <w:rPr>
          <w:rFonts w:ascii="Calibri" w:eastAsia="Calibri" w:hAnsi="Calibri" w:cs="Calibri"/>
          <w:kern w:val="0"/>
          <w:lang w:eastAsia="en-GB"/>
          <w14:ligatures w14:val="none"/>
        </w:rPr>
      </w:pPr>
      <w:r>
        <w:rPr>
          <w:rFonts w:ascii="Calibri" w:eastAsia="Calibri" w:hAnsi="Calibri" w:cs="Calibri"/>
          <w:kern w:val="0"/>
          <w:lang w:bidi="cy-GB"/>
          <w14:ligatures w14:val="none"/>
        </w:rPr>
        <w:t>Penderfynir ar ddyddiadau</w:t>
      </w:r>
      <w:r w:rsidR="002F7283">
        <w:rPr>
          <w:rFonts w:ascii="Calibri" w:eastAsia="Calibri" w:hAnsi="Calibri" w:cs="Calibri"/>
          <w:kern w:val="0"/>
          <w:lang w:bidi="cy-GB"/>
          <w14:ligatures w14:val="none"/>
        </w:rPr>
        <w:t>’r</w:t>
      </w:r>
      <w:r>
        <w:rPr>
          <w:rFonts w:ascii="Calibri" w:eastAsia="Calibri" w:hAnsi="Calibri" w:cs="Calibri"/>
          <w:kern w:val="0"/>
          <w:lang w:bidi="cy-GB"/>
          <w14:ligatures w14:val="none"/>
        </w:rPr>
        <w:t xml:space="preserve"> cyfweliad</w:t>
      </w:r>
      <w:r w:rsidR="002F7283">
        <w:rPr>
          <w:rFonts w:ascii="Calibri" w:eastAsia="Calibri" w:hAnsi="Calibri" w:cs="Calibri"/>
          <w:kern w:val="0"/>
          <w:lang w:bidi="cy-GB"/>
          <w14:ligatures w14:val="none"/>
        </w:rPr>
        <w:t xml:space="preserve">au </w:t>
      </w:r>
      <w:r>
        <w:rPr>
          <w:rFonts w:ascii="Calibri" w:eastAsia="Calibri" w:hAnsi="Calibri" w:cs="Calibri"/>
          <w:kern w:val="0"/>
          <w:lang w:bidi="cy-GB"/>
          <w14:ligatures w14:val="none"/>
        </w:rPr>
        <w:t>archwilio pan fydd y rhaglen FdSc Technoleg Ddeintyddol yn agor ar gyfer ceisiadau bob blwyddyn academaidd. Unwaith y bydd cais myfyriwr wedi’i dderbyn, bydd cyfarwyddwr y rhaglen yn cysylltu â’r cyflogwr/rheolwr, y mentor a’r ymgeisydd i roi gwybod iddynt am ddyddiad y cyfweliad archwilio ar gyfer y flwyddyn. Os na all y cyflogwr/rheolwr, y mentor, a’r myfyriwr gyfarfod ar y dyddiad arfaethedig, gall cyfarwyddwr y rhaglen gynnig dyddiad arall ond nid oes rheidrwydd arno i wneud hynny.</w:t>
      </w:r>
    </w:p>
    <w:p w14:paraId="32C27652" w14:textId="77777777" w:rsidR="00567DC2" w:rsidRDefault="00567DC2" w:rsidP="00567DC2">
      <w:pPr>
        <w:spacing w:after="0" w:line="240" w:lineRule="auto"/>
        <w:rPr>
          <w:rFonts w:ascii="Calibri" w:eastAsia="Calibri" w:hAnsi="Calibri" w:cs="Calibri"/>
          <w:kern w:val="0"/>
          <w:lang w:eastAsia="en-GB"/>
          <w14:ligatures w14:val="none"/>
        </w:rPr>
      </w:pPr>
    </w:p>
    <w:p w14:paraId="6941EB86" w14:textId="63213D9C" w:rsidR="00567DC2" w:rsidRDefault="00567DC2" w:rsidP="00567DC2">
      <w:pPr>
        <w:spacing w:after="0" w:line="240" w:lineRule="auto"/>
        <w:rPr>
          <w:rFonts w:ascii="Calibri" w:eastAsia="Calibri" w:hAnsi="Calibri" w:cs="Calibri"/>
          <w:kern w:val="0"/>
          <w:lang w:eastAsia="en-GB"/>
          <w14:ligatures w14:val="none"/>
        </w:rPr>
      </w:pPr>
      <w:r>
        <w:rPr>
          <w:rFonts w:ascii="Calibri" w:eastAsia="Calibri" w:hAnsi="Calibri" w:cs="Calibri"/>
          <w:kern w:val="0"/>
          <w:lang w:bidi="cy-GB"/>
          <w14:ligatures w14:val="none"/>
        </w:rPr>
        <w:t>Disgwylir i Gyfweliadau Archwilio gymryd tua 30 munud a byddant yn defnyddio platfform cyfathrebu Microsoft</w:t>
      </w:r>
      <w:r w:rsidR="002F7283">
        <w:rPr>
          <w:rFonts w:ascii="Calibri" w:eastAsia="Calibri" w:hAnsi="Calibri" w:cs="Calibri"/>
          <w:kern w:val="0"/>
          <w:lang w:bidi="cy-GB"/>
          <w14:ligatures w14:val="none"/>
        </w:rPr>
        <w:t xml:space="preserve"> Teams</w:t>
      </w:r>
      <w:r>
        <w:rPr>
          <w:rFonts w:ascii="Calibri" w:eastAsia="Calibri" w:hAnsi="Calibri" w:cs="Calibri"/>
          <w:kern w:val="0"/>
          <w:lang w:bidi="cy-GB"/>
          <w14:ligatures w14:val="none"/>
        </w:rPr>
        <w:t xml:space="preserve">. Bydd dolen i ystafell gyfarfod Microsoft </w:t>
      </w:r>
      <w:r w:rsidR="002F7283">
        <w:rPr>
          <w:rFonts w:ascii="Calibri" w:eastAsia="Calibri" w:hAnsi="Calibri" w:cs="Calibri"/>
          <w:kern w:val="0"/>
          <w:lang w:bidi="cy-GB"/>
          <w14:ligatures w14:val="none"/>
        </w:rPr>
        <w:t xml:space="preserve">Teams </w:t>
      </w:r>
      <w:r>
        <w:rPr>
          <w:rFonts w:ascii="Calibri" w:eastAsia="Calibri" w:hAnsi="Calibri" w:cs="Calibri"/>
          <w:kern w:val="0"/>
          <w:lang w:bidi="cy-GB"/>
          <w14:ligatures w14:val="none"/>
        </w:rPr>
        <w:t>yn cael ei anfon at y mentor a'r ymgeisydd y diwrnod gwaith cyn y cyfweliad archwilio. Rydym yn argymell defnyddio cyfrifiadur personol neu liniadur gyda chamera a chysylltiad rhyngrwyd â gwifrau fel y brif ddyfais ac ail ddyfais glyfar, fel ffôn clyfar neu lechen, ar gyfer taith rithwir o amgylch cyfleusterau’r labordy. Defnyddir y fformat cyfweliad canlynol:</w:t>
      </w:r>
    </w:p>
    <w:p w14:paraId="20F55550" w14:textId="77777777" w:rsidR="00567DC2" w:rsidRDefault="00567DC2" w:rsidP="00567DC2">
      <w:pPr>
        <w:spacing w:after="0" w:line="240" w:lineRule="auto"/>
        <w:rPr>
          <w:rFonts w:ascii="Calibri" w:eastAsia="Calibri" w:hAnsi="Calibri" w:cs="Calibri"/>
          <w:kern w:val="0"/>
          <w:lang w:eastAsia="en-GB"/>
          <w14:ligatures w14:val="none"/>
        </w:rPr>
      </w:pPr>
    </w:p>
    <w:p w14:paraId="7ED6AB89" w14:textId="10263A6D" w:rsidR="00567DC2" w:rsidRDefault="00567DC2" w:rsidP="00567DC2">
      <w:pPr>
        <w:pStyle w:val="ListParagraph"/>
        <w:numPr>
          <w:ilvl w:val="0"/>
          <w:numId w:val="6"/>
        </w:numPr>
        <w:spacing w:after="0" w:line="240" w:lineRule="auto"/>
        <w:rPr>
          <w:rFonts w:ascii="Calibri" w:eastAsia="Calibri" w:hAnsi="Calibri" w:cs="Calibri"/>
          <w:kern w:val="0"/>
          <w:lang w:eastAsia="en-GB"/>
          <w14:ligatures w14:val="none"/>
        </w:rPr>
      </w:pPr>
      <w:r w:rsidRPr="00127731">
        <w:rPr>
          <w:rFonts w:ascii="Calibri" w:eastAsia="Calibri" w:hAnsi="Calibri" w:cs="Calibri"/>
          <w:kern w:val="0"/>
          <w:lang w:bidi="cy-GB"/>
          <w14:ligatures w14:val="none"/>
        </w:rPr>
        <w:t>Bydd cyfarwyddwr y rhaglen yn cyflwyno pwyntiau allweddol y rhaglen yn</w:t>
      </w:r>
      <w:r w:rsidR="002F7283">
        <w:rPr>
          <w:rFonts w:ascii="Calibri" w:eastAsia="Calibri" w:hAnsi="Calibri" w:cs="Calibri"/>
          <w:kern w:val="0"/>
          <w:lang w:bidi="cy-GB"/>
          <w14:ligatures w14:val="none"/>
        </w:rPr>
        <w:t xml:space="preserve"> gryno</w:t>
      </w:r>
      <w:r w:rsidRPr="00127731">
        <w:rPr>
          <w:rFonts w:ascii="Calibri" w:eastAsia="Calibri" w:hAnsi="Calibri" w:cs="Calibri"/>
          <w:kern w:val="0"/>
          <w:lang w:bidi="cy-GB"/>
          <w14:ligatures w14:val="none"/>
        </w:rPr>
        <w:t>.</w:t>
      </w:r>
    </w:p>
    <w:p w14:paraId="0C7F9FEF" w14:textId="77777777" w:rsidR="00567DC2" w:rsidRDefault="00567DC2" w:rsidP="00567DC2">
      <w:pPr>
        <w:pStyle w:val="ListParagraph"/>
        <w:numPr>
          <w:ilvl w:val="0"/>
          <w:numId w:val="6"/>
        </w:numPr>
        <w:spacing w:after="0" w:line="240" w:lineRule="auto"/>
        <w:rPr>
          <w:rFonts w:ascii="Calibri" w:eastAsia="Calibri" w:hAnsi="Calibri" w:cs="Calibri"/>
          <w:kern w:val="0"/>
          <w:lang w:eastAsia="en-GB"/>
          <w14:ligatures w14:val="none"/>
        </w:rPr>
      </w:pPr>
      <w:r>
        <w:rPr>
          <w:rFonts w:ascii="Calibri" w:eastAsia="Calibri" w:hAnsi="Calibri" w:cs="Calibri"/>
          <w:kern w:val="0"/>
          <w:lang w:bidi="cy-GB"/>
          <w14:ligatures w14:val="none"/>
        </w:rPr>
        <w:t>Bydd cyfarwyddwr y rhaglen yn gofyn i’r cyflogwr gadarnhau ar lafar bod y dogfennau iechyd a diogelwch canlynol yn eu lle:</w:t>
      </w:r>
    </w:p>
    <w:p w14:paraId="17273C5D" w14:textId="77777777" w:rsidR="00567DC2" w:rsidRDefault="00567DC2" w:rsidP="00567DC2">
      <w:pPr>
        <w:pStyle w:val="ListParagraph"/>
        <w:numPr>
          <w:ilvl w:val="1"/>
          <w:numId w:val="6"/>
        </w:numPr>
        <w:spacing w:after="0" w:line="240" w:lineRule="auto"/>
        <w:rPr>
          <w:rFonts w:ascii="Calibri" w:eastAsia="Calibri" w:hAnsi="Calibri" w:cs="Calibri"/>
          <w:kern w:val="0"/>
          <w:lang w:eastAsia="en-GB"/>
          <w14:ligatures w14:val="none"/>
        </w:rPr>
      </w:pPr>
      <w:r>
        <w:rPr>
          <w:rFonts w:ascii="Calibri" w:eastAsia="Calibri" w:hAnsi="Calibri" w:cs="Calibri"/>
          <w:kern w:val="0"/>
          <w:lang w:bidi="cy-GB"/>
          <w14:ligatures w14:val="none"/>
        </w:rPr>
        <w:t>Asesiadau risg ar gyfer gweithdrefnau technoleg ddeintyddol nodweddiadol.</w:t>
      </w:r>
    </w:p>
    <w:p w14:paraId="57437986" w14:textId="77777777" w:rsidR="00567DC2" w:rsidRDefault="00567DC2" w:rsidP="00567DC2">
      <w:pPr>
        <w:pStyle w:val="ListParagraph"/>
        <w:numPr>
          <w:ilvl w:val="1"/>
          <w:numId w:val="6"/>
        </w:numPr>
        <w:spacing w:after="0" w:line="240" w:lineRule="auto"/>
        <w:rPr>
          <w:rFonts w:ascii="Calibri" w:eastAsia="Calibri" w:hAnsi="Calibri" w:cs="Calibri"/>
          <w:kern w:val="0"/>
          <w:lang w:eastAsia="en-GB"/>
          <w14:ligatures w14:val="none"/>
        </w:rPr>
      </w:pPr>
      <w:r>
        <w:rPr>
          <w:rFonts w:ascii="Calibri" w:eastAsia="Calibri" w:hAnsi="Calibri" w:cs="Calibri"/>
          <w:kern w:val="0"/>
          <w:lang w:bidi="cy-GB"/>
          <w14:ligatures w14:val="none"/>
        </w:rPr>
        <w:t>Dogfennaeth Rheoli Sylweddau Peryglus i Iechyd (COSHH).</w:t>
      </w:r>
    </w:p>
    <w:p w14:paraId="5299FD4B" w14:textId="77777777" w:rsidR="00567DC2" w:rsidRDefault="00567DC2" w:rsidP="00567DC2">
      <w:pPr>
        <w:pStyle w:val="ListParagraph"/>
        <w:numPr>
          <w:ilvl w:val="1"/>
          <w:numId w:val="6"/>
        </w:numPr>
        <w:spacing w:after="0" w:line="240" w:lineRule="auto"/>
        <w:rPr>
          <w:rFonts w:ascii="Calibri" w:eastAsia="Calibri" w:hAnsi="Calibri" w:cs="Calibri"/>
          <w:kern w:val="0"/>
          <w:lang w:eastAsia="en-GB"/>
          <w14:ligatures w14:val="none"/>
        </w:rPr>
      </w:pPr>
      <w:r>
        <w:rPr>
          <w:rFonts w:ascii="Calibri" w:eastAsia="Calibri" w:hAnsi="Calibri" w:cs="Calibri"/>
          <w:kern w:val="0"/>
          <w:lang w:bidi="cy-GB"/>
          <w14:ligatures w14:val="none"/>
        </w:rPr>
        <w:t>Polisi rheoli heintiau.</w:t>
      </w:r>
    </w:p>
    <w:p w14:paraId="78970A7F" w14:textId="6595093C" w:rsidR="00567DC2" w:rsidRDefault="00567DC2" w:rsidP="00567DC2">
      <w:pPr>
        <w:pStyle w:val="ListParagraph"/>
        <w:numPr>
          <w:ilvl w:val="1"/>
          <w:numId w:val="6"/>
        </w:numPr>
        <w:spacing w:after="0" w:line="240" w:lineRule="auto"/>
        <w:rPr>
          <w:rFonts w:ascii="Calibri" w:eastAsia="Calibri" w:hAnsi="Calibri" w:cs="Calibri"/>
          <w:kern w:val="0"/>
          <w:lang w:eastAsia="en-GB"/>
          <w14:ligatures w14:val="none"/>
        </w:rPr>
      </w:pPr>
      <w:r>
        <w:rPr>
          <w:rFonts w:ascii="Calibri" w:eastAsia="Calibri" w:hAnsi="Calibri" w:cs="Calibri"/>
          <w:kern w:val="0"/>
          <w:lang w:bidi="cy-GB"/>
          <w14:ligatures w14:val="none"/>
        </w:rPr>
        <w:t>Tystysgrif yswiriant atebolrwydd cyflogwr.</w:t>
      </w:r>
    </w:p>
    <w:p w14:paraId="020DCDBE" w14:textId="6B8972D7" w:rsidR="008F7306" w:rsidRDefault="008F7306" w:rsidP="00567DC2">
      <w:pPr>
        <w:pStyle w:val="ListParagraph"/>
        <w:numPr>
          <w:ilvl w:val="1"/>
          <w:numId w:val="6"/>
        </w:numPr>
        <w:spacing w:after="0" w:line="240" w:lineRule="auto"/>
        <w:rPr>
          <w:rFonts w:ascii="Calibri" w:eastAsia="Calibri" w:hAnsi="Calibri" w:cs="Calibri"/>
          <w:kern w:val="0"/>
          <w:lang w:eastAsia="en-GB"/>
          <w14:ligatures w14:val="none"/>
        </w:rPr>
      </w:pPr>
      <w:r>
        <w:rPr>
          <w:rFonts w:ascii="Calibri" w:eastAsia="Calibri" w:hAnsi="Calibri" w:cs="Calibri"/>
          <w:kern w:val="0"/>
          <w:lang w:bidi="cy-GB"/>
          <w14:ligatures w14:val="none"/>
        </w:rPr>
        <w:t>Yswiriant indemniad ar gyfer y mentor.</w:t>
      </w:r>
    </w:p>
    <w:p w14:paraId="557AABB0" w14:textId="3819F8C1" w:rsidR="00567DC2" w:rsidRPr="001C18F4" w:rsidRDefault="00567DC2" w:rsidP="00567DC2">
      <w:pPr>
        <w:pStyle w:val="ListParagraph"/>
        <w:numPr>
          <w:ilvl w:val="0"/>
          <w:numId w:val="6"/>
        </w:numPr>
        <w:rPr>
          <w:rFonts w:ascii="Calibri" w:eastAsia="Calibri" w:hAnsi="Calibri" w:cs="Calibri"/>
          <w:kern w:val="0"/>
          <w:lang w:eastAsia="en-GB"/>
          <w14:ligatures w14:val="none"/>
        </w:rPr>
      </w:pPr>
      <w:r w:rsidRPr="001C18F4">
        <w:rPr>
          <w:rFonts w:ascii="Calibri" w:eastAsia="Calibri" w:hAnsi="Calibri" w:cs="Calibri"/>
          <w:kern w:val="0"/>
          <w:lang w:bidi="cy-GB"/>
          <w14:ligatures w14:val="none"/>
        </w:rPr>
        <w:t>Bydd cyfarwyddwr y rhaglen yn gofyn i'r cyflogwr a yw wedi cofrestru gyda'r Asiantaeth Rheoleiddio Meddyginiaethau a Gofal Iechyd (MHRA) ac yn gofyn iddynt ailadrodd y rhif cofrestru.</w:t>
      </w:r>
    </w:p>
    <w:p w14:paraId="5E195B06" w14:textId="43B8191C" w:rsidR="00567DC2" w:rsidRDefault="00567DC2" w:rsidP="00567DC2">
      <w:pPr>
        <w:pStyle w:val="ListParagraph"/>
        <w:numPr>
          <w:ilvl w:val="0"/>
          <w:numId w:val="6"/>
        </w:numPr>
        <w:spacing w:after="0" w:line="240" w:lineRule="auto"/>
        <w:rPr>
          <w:rFonts w:ascii="Calibri" w:eastAsia="Calibri" w:hAnsi="Calibri" w:cs="Calibri"/>
          <w:kern w:val="0"/>
          <w:lang w:eastAsia="en-GB"/>
          <w14:ligatures w14:val="none"/>
        </w:rPr>
      </w:pPr>
      <w:r>
        <w:rPr>
          <w:rFonts w:ascii="Calibri" w:eastAsia="Calibri" w:hAnsi="Calibri" w:cs="Calibri"/>
          <w:kern w:val="0"/>
          <w:lang w:bidi="cy-GB"/>
          <w14:ligatures w14:val="none"/>
        </w:rPr>
        <w:t xml:space="preserve">Bydd cyfarwyddwr y rhaglen yn gofyn i'r mentor a oes ganddo gofrestriad </w:t>
      </w:r>
      <w:r w:rsidR="002F7283">
        <w:rPr>
          <w:rFonts w:ascii="Calibri" w:eastAsia="Calibri" w:hAnsi="Calibri" w:cs="Calibri"/>
          <w:kern w:val="0"/>
          <w:lang w:bidi="cy-GB"/>
          <w14:ligatures w14:val="none"/>
        </w:rPr>
        <w:t>GDC</w:t>
      </w:r>
      <w:r>
        <w:rPr>
          <w:rFonts w:ascii="Calibri" w:eastAsia="Calibri" w:hAnsi="Calibri" w:cs="Calibri"/>
          <w:kern w:val="0"/>
          <w:lang w:bidi="cy-GB"/>
          <w14:ligatures w14:val="none"/>
        </w:rPr>
        <w:t xml:space="preserve"> ac yn gofyn iddo ailadrodd ei rif GDC.</w:t>
      </w:r>
    </w:p>
    <w:p w14:paraId="55940992" w14:textId="2C2B9270" w:rsidR="0089406C" w:rsidRPr="0089406C" w:rsidRDefault="00567DC2" w:rsidP="0089406C">
      <w:pPr>
        <w:pStyle w:val="ListParagraph"/>
        <w:numPr>
          <w:ilvl w:val="0"/>
          <w:numId w:val="6"/>
        </w:numPr>
        <w:spacing w:after="0" w:line="240" w:lineRule="auto"/>
        <w:rPr>
          <w:rFonts w:ascii="Calibri" w:eastAsia="Calibri" w:hAnsi="Calibri" w:cs="Calibri"/>
          <w:kern w:val="0"/>
          <w:lang w:eastAsia="en-GB"/>
          <w14:ligatures w14:val="none"/>
        </w:rPr>
      </w:pPr>
      <w:r>
        <w:rPr>
          <w:rFonts w:ascii="Calibri" w:eastAsia="Calibri" w:hAnsi="Calibri" w:cs="Calibri"/>
          <w:kern w:val="0"/>
          <w:lang w:bidi="cy-GB"/>
          <w14:ligatures w14:val="none"/>
        </w:rPr>
        <w:t>Bydd cyfarwyddwr y rhaglen yn gofyn i'r rhai sy'n bresennol ddisgrifio eu gweithdrefn rheoli ansawdd a chydymffurfiaeth â'r Rheoliad Dyfeisiau Meddygol (MDR).</w:t>
      </w:r>
    </w:p>
    <w:p w14:paraId="79FF94D6" w14:textId="5B13BDA5" w:rsidR="00567DC2" w:rsidRDefault="00567DC2" w:rsidP="00567DC2">
      <w:pPr>
        <w:pStyle w:val="ListParagraph"/>
        <w:numPr>
          <w:ilvl w:val="0"/>
          <w:numId w:val="6"/>
        </w:numPr>
        <w:spacing w:after="0" w:line="240" w:lineRule="auto"/>
        <w:rPr>
          <w:rFonts w:ascii="Calibri" w:eastAsia="Calibri" w:hAnsi="Calibri" w:cs="Calibri"/>
          <w:kern w:val="0"/>
          <w:lang w:eastAsia="en-GB"/>
          <w14:ligatures w14:val="none"/>
        </w:rPr>
      </w:pPr>
      <w:r>
        <w:rPr>
          <w:rFonts w:ascii="Calibri" w:eastAsia="Calibri" w:hAnsi="Calibri" w:cs="Calibri"/>
          <w:kern w:val="0"/>
          <w:lang w:bidi="cy-GB"/>
          <w14:ligatures w14:val="none"/>
        </w:rPr>
        <w:t>Gofynnir i bawb sy'n bresennol a ydynt wedi darllen ac yn cytuno i'r telerau ac amodau.</w:t>
      </w:r>
    </w:p>
    <w:p w14:paraId="59DB171A" w14:textId="190B2193" w:rsidR="006353D9" w:rsidRPr="00FD1BCE" w:rsidRDefault="006353D9" w:rsidP="00FD1BCE">
      <w:pPr>
        <w:numPr>
          <w:ilvl w:val="0"/>
          <w:numId w:val="6"/>
        </w:numPr>
        <w:spacing w:after="0" w:line="240" w:lineRule="auto"/>
        <w:contextualSpacing/>
        <w:rPr>
          <w:rFonts w:ascii="Calibri" w:eastAsia="Calibri" w:hAnsi="Calibri" w:cs="Calibri"/>
          <w:kern w:val="0"/>
          <w:lang w:eastAsia="en-GB"/>
          <w14:ligatures w14:val="none"/>
        </w:rPr>
      </w:pPr>
      <w:r>
        <w:rPr>
          <w:rFonts w:ascii="Calibri" w:eastAsia="Calibri" w:hAnsi="Calibri" w:cs="Calibri"/>
          <w:kern w:val="0"/>
          <w:lang w:bidi="cy-GB"/>
          <w14:ligatures w14:val="none"/>
        </w:rPr>
        <w:t>Gofynnir i'r mentor a yw wedi darllen y Cod Ymddygiad Proffesiynol i Fentoriaid neu a fydd yn dilyn cod ymddygiad eu gweithle.</w:t>
      </w:r>
    </w:p>
    <w:p w14:paraId="5CFDD592" w14:textId="77777777" w:rsidR="00567DC2" w:rsidRDefault="00567DC2" w:rsidP="00567DC2">
      <w:pPr>
        <w:pStyle w:val="ListParagraph"/>
        <w:numPr>
          <w:ilvl w:val="0"/>
          <w:numId w:val="6"/>
        </w:numPr>
        <w:spacing w:after="0" w:line="240" w:lineRule="auto"/>
        <w:rPr>
          <w:rFonts w:ascii="Calibri" w:eastAsia="Calibri" w:hAnsi="Calibri" w:cs="Calibri"/>
          <w:kern w:val="0"/>
          <w:lang w:eastAsia="en-GB"/>
          <w14:ligatures w14:val="none"/>
        </w:rPr>
      </w:pPr>
      <w:r>
        <w:rPr>
          <w:rFonts w:ascii="Calibri" w:eastAsia="Calibri" w:hAnsi="Calibri" w:cs="Calibri"/>
          <w:kern w:val="0"/>
          <w:lang w:bidi="cy-GB"/>
          <w14:ligatures w14:val="none"/>
        </w:rPr>
        <w:t>Bydd cyfarwyddwr y rhaglen yn gofyn am daith rithwir o amgylch y labordy. Rydym yn argymell bod ail berson yn ymuno â’r cyfarfod gan ddefnyddio ffôn clyfar neu lechen i hwyluso hyn.</w:t>
      </w:r>
    </w:p>
    <w:p w14:paraId="10F71763" w14:textId="77777777" w:rsidR="00567DC2" w:rsidRDefault="00567DC2" w:rsidP="00567DC2">
      <w:pPr>
        <w:pStyle w:val="ListParagraph"/>
        <w:numPr>
          <w:ilvl w:val="0"/>
          <w:numId w:val="6"/>
        </w:numPr>
        <w:spacing w:after="0" w:line="240" w:lineRule="auto"/>
        <w:rPr>
          <w:rFonts w:ascii="Calibri" w:eastAsia="Calibri" w:hAnsi="Calibri" w:cs="Calibri"/>
          <w:kern w:val="0"/>
          <w:lang w:eastAsia="en-GB"/>
          <w14:ligatures w14:val="none"/>
        </w:rPr>
      </w:pPr>
      <w:r w:rsidRPr="00127731">
        <w:rPr>
          <w:rFonts w:ascii="Calibri" w:eastAsia="Calibri" w:hAnsi="Calibri" w:cs="Calibri"/>
          <w:kern w:val="0"/>
          <w:lang w:bidi="cy-GB"/>
          <w14:ligatures w14:val="none"/>
        </w:rPr>
        <w:t xml:space="preserve">Gofynnir i'r cyfweleion a oes ganddynt unrhyw gwestiynau ar yr adeg hon.  </w:t>
      </w:r>
    </w:p>
    <w:p w14:paraId="7248E02B" w14:textId="77777777" w:rsidR="00567DC2" w:rsidRDefault="00567DC2" w:rsidP="00567DC2">
      <w:pPr>
        <w:spacing w:after="0" w:line="240" w:lineRule="auto"/>
        <w:rPr>
          <w:rFonts w:ascii="Calibri" w:eastAsia="Calibri" w:hAnsi="Calibri" w:cs="Calibri"/>
          <w:kern w:val="0"/>
          <w:lang w:eastAsia="en-GB"/>
          <w14:ligatures w14:val="none"/>
        </w:rPr>
      </w:pPr>
    </w:p>
    <w:p w14:paraId="70CCBC17" w14:textId="77777777" w:rsidR="00567DC2" w:rsidRPr="001C18F4" w:rsidRDefault="00567DC2" w:rsidP="00567DC2">
      <w:pPr>
        <w:spacing w:after="0" w:line="240" w:lineRule="auto"/>
        <w:rPr>
          <w:rFonts w:ascii="Calibri" w:eastAsia="Calibri" w:hAnsi="Calibri" w:cs="Calibri"/>
          <w:kern w:val="0"/>
          <w:lang w:eastAsia="en-GB"/>
          <w14:ligatures w14:val="none"/>
        </w:rPr>
      </w:pPr>
      <w:r>
        <w:rPr>
          <w:rFonts w:ascii="Calibri" w:eastAsia="Calibri" w:hAnsi="Calibri" w:cs="Calibri"/>
          <w:kern w:val="0"/>
          <w:lang w:bidi="cy-GB"/>
          <w14:ligatures w14:val="none"/>
        </w:rPr>
        <w:t>Os bydd y myfyriwr yn gwneud cais drwy'r llwybr Cydnabod Dysgu Blaenorol drwy Brofiad (RPEL), bydd cyfarwyddwr y rhaglen yn dilysu ei wybodaeth am y pynciau Technoleg Ddeintyddol y mae'n dymuno eu dyfarnu. Siaradwch â chyfarwyddwr y rhaglen am ragor o wybodaeth am y broses gyfweld RPEL.</w:t>
      </w:r>
    </w:p>
    <w:p w14:paraId="7958C2E7" w14:textId="77777777" w:rsidR="00567DC2" w:rsidRDefault="00567DC2" w:rsidP="00567DC2">
      <w:pPr>
        <w:spacing w:after="0" w:line="240" w:lineRule="auto"/>
        <w:rPr>
          <w:rFonts w:ascii="Calibri" w:eastAsia="Calibri" w:hAnsi="Calibri" w:cs="Calibri"/>
          <w:kern w:val="0"/>
          <w:lang w:eastAsia="en-GB"/>
          <w14:ligatures w14:val="none"/>
        </w:rPr>
      </w:pPr>
    </w:p>
    <w:p w14:paraId="5D39FE32" w14:textId="26678588" w:rsidR="00567DC2" w:rsidRPr="001C18F4" w:rsidRDefault="00567DC2" w:rsidP="00567DC2">
      <w:pPr>
        <w:spacing w:after="0" w:line="240" w:lineRule="auto"/>
        <w:rPr>
          <w:rFonts w:ascii="Calibri" w:eastAsia="Calibri" w:hAnsi="Calibri" w:cs="Calibri"/>
          <w:kern w:val="0"/>
          <w:lang w:eastAsia="en-GB"/>
          <w14:ligatures w14:val="none"/>
        </w:rPr>
      </w:pPr>
      <w:r w:rsidRPr="001C18F4">
        <w:rPr>
          <w:rFonts w:ascii="Calibri" w:eastAsia="Calibri" w:hAnsi="Calibri" w:cs="Calibri"/>
          <w:kern w:val="0"/>
          <w:lang w:bidi="cy-GB"/>
          <w14:ligatures w14:val="none"/>
        </w:rPr>
        <w:t>Os na fydd y cyflogwr neu fentor yn cadarnhau ar lafar fod ganddynt y ddogfennaeth ofynnol yn ystod y cyfweliad archwilio, caniateir amser iddynt eu caffael. Ar ddechrau'r rhaglen, gofynnir i bob cyflogwr a mentor ddarparu tystiolaeth neu gadarnhau'r manylion canlynol trwy ffurflen ddigidol;</w:t>
      </w:r>
    </w:p>
    <w:p w14:paraId="14D99BC2" w14:textId="77777777" w:rsidR="00567DC2" w:rsidRDefault="00567DC2" w:rsidP="00567DC2">
      <w:pPr>
        <w:spacing w:after="0" w:line="240" w:lineRule="auto"/>
        <w:rPr>
          <w:rFonts w:ascii="Calibri" w:eastAsia="Calibri" w:hAnsi="Calibri" w:cs="Calibri"/>
          <w:b/>
          <w:bCs/>
          <w:kern w:val="0"/>
          <w:lang w:eastAsia="en-GB"/>
          <w14:ligatures w14:val="none"/>
        </w:rPr>
      </w:pPr>
    </w:p>
    <w:p w14:paraId="7B3921E9" w14:textId="7784B915" w:rsidR="00567DC2" w:rsidRPr="00127731" w:rsidRDefault="00567DC2" w:rsidP="00567DC2">
      <w:pPr>
        <w:pStyle w:val="ListParagraph"/>
        <w:numPr>
          <w:ilvl w:val="0"/>
          <w:numId w:val="5"/>
        </w:numPr>
        <w:spacing w:after="0" w:line="240" w:lineRule="auto"/>
        <w:rPr>
          <w:rFonts w:ascii="Calibri" w:eastAsia="Calibri" w:hAnsi="Calibri" w:cs="Calibri"/>
          <w:kern w:val="0"/>
          <w:lang w:eastAsia="en-GB"/>
          <w14:ligatures w14:val="none"/>
        </w:rPr>
      </w:pPr>
      <w:r>
        <w:rPr>
          <w:rFonts w:ascii="Calibri" w:eastAsia="Calibri" w:hAnsi="Calibri" w:cs="Calibri"/>
          <w:kern w:val="0"/>
          <w:lang w:bidi="cy-GB"/>
          <w14:ligatures w14:val="none"/>
        </w:rPr>
        <w:t>Tystysgrif yswiriant atebolrwydd cyflogwr.</w:t>
      </w:r>
    </w:p>
    <w:p w14:paraId="59D6EFF0" w14:textId="77777777" w:rsidR="00567DC2" w:rsidRDefault="00567DC2" w:rsidP="00567DC2">
      <w:pPr>
        <w:pStyle w:val="ListParagraph"/>
        <w:numPr>
          <w:ilvl w:val="0"/>
          <w:numId w:val="5"/>
        </w:numPr>
        <w:spacing w:after="0" w:line="240" w:lineRule="auto"/>
        <w:rPr>
          <w:rFonts w:ascii="Calibri" w:eastAsia="Calibri" w:hAnsi="Calibri" w:cs="Calibri"/>
          <w:kern w:val="0"/>
          <w:lang w:eastAsia="en-GB"/>
          <w14:ligatures w14:val="none"/>
        </w:rPr>
      </w:pPr>
      <w:r>
        <w:rPr>
          <w:rFonts w:ascii="Calibri" w:eastAsia="Calibri" w:hAnsi="Calibri" w:cs="Calibri"/>
          <w:kern w:val="0"/>
          <w:lang w:bidi="cy-GB"/>
          <w14:ligatures w14:val="none"/>
        </w:rPr>
        <w:lastRenderedPageBreak/>
        <w:t>Rhif CDC y mentor.</w:t>
      </w:r>
    </w:p>
    <w:p w14:paraId="22E653CA" w14:textId="01712640" w:rsidR="004C087C" w:rsidRDefault="004C087C" w:rsidP="00567DC2">
      <w:pPr>
        <w:pStyle w:val="ListParagraph"/>
        <w:numPr>
          <w:ilvl w:val="0"/>
          <w:numId w:val="5"/>
        </w:numPr>
        <w:spacing w:after="0" w:line="240" w:lineRule="auto"/>
        <w:rPr>
          <w:rFonts w:ascii="Calibri" w:eastAsia="Calibri" w:hAnsi="Calibri" w:cs="Calibri"/>
          <w:kern w:val="0"/>
          <w:lang w:eastAsia="en-GB"/>
          <w14:ligatures w14:val="none"/>
        </w:rPr>
      </w:pPr>
      <w:r>
        <w:rPr>
          <w:rFonts w:ascii="Calibri" w:eastAsia="Calibri" w:hAnsi="Calibri" w:cs="Calibri"/>
          <w:kern w:val="0"/>
          <w:lang w:bidi="cy-GB"/>
          <w14:ligatures w14:val="none"/>
        </w:rPr>
        <w:t>Yswiriant indemniad proffesiynol y mentor.</w:t>
      </w:r>
    </w:p>
    <w:p w14:paraId="3BBE7A7A" w14:textId="58D822C1" w:rsidR="00187794" w:rsidRDefault="00C72621" w:rsidP="00567DC2">
      <w:pPr>
        <w:pStyle w:val="ListParagraph"/>
        <w:numPr>
          <w:ilvl w:val="0"/>
          <w:numId w:val="5"/>
        </w:numPr>
        <w:spacing w:after="0" w:line="240" w:lineRule="auto"/>
        <w:rPr>
          <w:rFonts w:ascii="Calibri" w:eastAsia="Calibri" w:hAnsi="Calibri" w:cs="Calibri"/>
          <w:kern w:val="0"/>
          <w:lang w:eastAsia="en-GB"/>
          <w14:ligatures w14:val="none"/>
        </w:rPr>
      </w:pPr>
      <w:r>
        <w:rPr>
          <w:rFonts w:ascii="Calibri" w:eastAsia="Calibri" w:hAnsi="Calibri" w:cs="Calibri"/>
          <w:kern w:val="0"/>
          <w:lang w:bidi="cy-GB"/>
          <w14:ligatures w14:val="none"/>
        </w:rPr>
        <w:t>Rhif MHRA y labordy deintyddol.</w:t>
      </w:r>
    </w:p>
    <w:p w14:paraId="77BA6D89" w14:textId="04986018" w:rsidR="00680E70" w:rsidRDefault="004200CF" w:rsidP="00680E70">
      <w:pPr>
        <w:pStyle w:val="ListParagraph"/>
        <w:numPr>
          <w:ilvl w:val="0"/>
          <w:numId w:val="5"/>
        </w:numPr>
        <w:rPr>
          <w:rFonts w:ascii="Calibri" w:eastAsia="Calibri" w:hAnsi="Calibri" w:cs="Calibri"/>
          <w:kern w:val="0"/>
          <w:lang w:eastAsia="en-GB"/>
          <w14:ligatures w14:val="none"/>
        </w:rPr>
      </w:pPr>
      <w:r w:rsidRPr="004200CF">
        <w:rPr>
          <w:rFonts w:ascii="Calibri" w:eastAsia="Calibri" w:hAnsi="Calibri" w:cs="Calibri"/>
          <w:kern w:val="0"/>
          <w:lang w:bidi="cy-GB"/>
          <w14:ligatures w14:val="none"/>
        </w:rPr>
        <w:t>Presgripsiwn labordy sy'n cydymffurfio â'r Rheoliad Dyfeisiau Meddygol.</w:t>
      </w:r>
    </w:p>
    <w:p w14:paraId="76602951" w14:textId="77777777" w:rsidR="00680E70" w:rsidRPr="00680E70" w:rsidRDefault="00680E70" w:rsidP="00680E70">
      <w:pPr>
        <w:rPr>
          <w:rFonts w:ascii="Calibri" w:eastAsia="Calibri" w:hAnsi="Calibri" w:cs="Calibri"/>
          <w:kern w:val="0"/>
          <w:lang w:eastAsia="en-GB"/>
          <w14:ligatures w14:val="none"/>
        </w:rPr>
      </w:pPr>
    </w:p>
    <w:p w14:paraId="18773794" w14:textId="77777777" w:rsidR="00680E70" w:rsidRDefault="00680E70">
      <w:pPr>
        <w:rPr>
          <w:rFonts w:asciiTheme="majorHAnsi" w:eastAsia="Calibri" w:hAnsiTheme="majorHAnsi" w:cstheme="majorBidi"/>
          <w:color w:val="2F5496" w:themeColor="accent1" w:themeShade="BF"/>
          <w:sz w:val="32"/>
          <w:szCs w:val="32"/>
          <w:lang w:eastAsia="en-GB"/>
        </w:rPr>
      </w:pPr>
      <w:r>
        <w:rPr>
          <w:rFonts w:eastAsia="Calibri"/>
          <w:lang w:bidi="cy-GB"/>
        </w:rPr>
        <w:br w:type="page"/>
      </w:r>
    </w:p>
    <w:p w14:paraId="465A5751" w14:textId="73622D78" w:rsidR="00567DC2" w:rsidRPr="00B256E7" w:rsidRDefault="00567DC2" w:rsidP="00B72277">
      <w:pPr>
        <w:pStyle w:val="Heading1"/>
        <w:rPr>
          <w:rFonts w:eastAsia="Calibri"/>
          <w:lang w:eastAsia="en-GB"/>
        </w:rPr>
      </w:pPr>
      <w:r w:rsidRPr="00B256E7">
        <w:rPr>
          <w:rFonts w:eastAsia="Calibri"/>
          <w:b/>
          <w:lang w:bidi="cy-GB"/>
        </w:rPr>
        <w:lastRenderedPageBreak/>
        <w:t>Telerau ac Amodau</w:t>
      </w:r>
    </w:p>
    <w:p w14:paraId="12D48AA2" w14:textId="77777777" w:rsidR="00567DC2" w:rsidRDefault="00567DC2" w:rsidP="00567DC2">
      <w:pPr>
        <w:spacing w:after="0" w:line="240" w:lineRule="auto"/>
        <w:rPr>
          <w:rFonts w:ascii="Calibri" w:eastAsia="Calibri" w:hAnsi="Calibri" w:cs="Calibri"/>
          <w:kern w:val="0"/>
          <w:lang w:eastAsia="en-GB"/>
          <w14:ligatures w14:val="none"/>
        </w:rPr>
      </w:pPr>
    </w:p>
    <w:p w14:paraId="7ED711E9" w14:textId="6A9DD982" w:rsidR="00567DC2" w:rsidRDefault="00567DC2" w:rsidP="00567DC2">
      <w:pPr>
        <w:spacing w:after="0" w:line="240" w:lineRule="auto"/>
        <w:rPr>
          <w:rFonts w:ascii="Calibri" w:eastAsia="Calibri" w:hAnsi="Calibri" w:cs="Calibri"/>
          <w:kern w:val="0"/>
          <w:lang w:eastAsia="en-GB"/>
          <w14:ligatures w14:val="none"/>
        </w:rPr>
      </w:pPr>
      <w:r w:rsidRPr="00524E7C">
        <w:rPr>
          <w:rFonts w:ascii="Calibri" w:eastAsia="Calibri" w:hAnsi="Calibri" w:cs="Calibri"/>
          <w:kern w:val="0"/>
          <w:lang w:bidi="cy-GB"/>
          <w14:ligatures w14:val="none"/>
        </w:rPr>
        <w:t>Mae'r cytundeb hwn rhwng y myfyriwr, y cyflogwr, y mentor a'r Brifysgol. Ei nod yw darparu datganiad clir o gyfrifoldebau pob parti dan sylw a sicrhau bod y gweithle yn bodloni’r holl ofynion cymhwysedd o ran lleoliad, tâl ac oriau gwaith. Mae hefyd yn sicrhau bod myfyrwyr a chyflogwyr yn cael eu hysbysu'n llawn am ofynion y cymhwyster cyn cychwyn ar y rhaglen hyfforddi.</w:t>
      </w:r>
    </w:p>
    <w:p w14:paraId="1BD7062B" w14:textId="77777777" w:rsidR="00567DC2" w:rsidRPr="00524E7C" w:rsidRDefault="00567DC2" w:rsidP="00567DC2">
      <w:pPr>
        <w:spacing w:after="0" w:line="240" w:lineRule="auto"/>
        <w:rPr>
          <w:rFonts w:ascii="Calibri" w:eastAsia="Calibri" w:hAnsi="Calibri" w:cs="Calibri"/>
          <w:kern w:val="0"/>
          <w:lang w:eastAsia="en-GB"/>
          <w14:ligatures w14:val="none"/>
        </w:rPr>
      </w:pPr>
    </w:p>
    <w:p w14:paraId="2314501A" w14:textId="77777777" w:rsidR="00567DC2" w:rsidRDefault="00567DC2" w:rsidP="00567DC2">
      <w:pPr>
        <w:spacing w:after="0" w:line="240" w:lineRule="auto"/>
        <w:rPr>
          <w:rFonts w:ascii="Calibri" w:eastAsia="Calibri" w:hAnsi="Calibri" w:cs="Calibri"/>
          <w:kern w:val="0"/>
          <w:lang w:eastAsia="en-GB"/>
          <w14:ligatures w14:val="none"/>
        </w:rPr>
      </w:pPr>
      <w:r w:rsidRPr="00524E7C">
        <w:rPr>
          <w:rFonts w:ascii="Calibri" w:eastAsia="Calibri" w:hAnsi="Calibri" w:cs="Calibri"/>
          <w:kern w:val="0"/>
          <w:lang w:bidi="cy-GB"/>
          <w14:ligatures w14:val="none"/>
        </w:rPr>
        <w:t>Mae'r rhaglen hyfforddi yn bodloni Canlyniadau Dysgu'r Cyngor Deintyddol Cyffredinol (GDC) a Safonau Galwedigaethol Cenedlaethol ar gyfer Technegwyr Deintyddol. Mae ystod o ddulliau addysgu yn galluogi'r myfyriwr i wneud yr asesiadau perthnasol. Ceir manylion llawn y rhaglen yn y dogfennau ymuno.</w:t>
      </w:r>
    </w:p>
    <w:p w14:paraId="5D51BCED" w14:textId="77777777" w:rsidR="00567DC2" w:rsidRPr="00524E7C" w:rsidRDefault="00567DC2" w:rsidP="00567DC2">
      <w:pPr>
        <w:spacing w:after="0" w:line="240" w:lineRule="auto"/>
        <w:rPr>
          <w:rFonts w:ascii="Calibri" w:eastAsia="Calibri" w:hAnsi="Calibri" w:cs="Calibri"/>
          <w:kern w:val="0"/>
          <w:lang w:eastAsia="en-GB"/>
          <w14:ligatures w14:val="none"/>
        </w:rPr>
      </w:pPr>
    </w:p>
    <w:p w14:paraId="23C9B4E1" w14:textId="77777777" w:rsidR="00567DC2" w:rsidRDefault="00567DC2" w:rsidP="00567DC2">
      <w:pPr>
        <w:spacing w:after="0" w:line="240" w:lineRule="auto"/>
        <w:rPr>
          <w:rFonts w:ascii="Calibri" w:eastAsia="Calibri" w:hAnsi="Calibri" w:cs="Calibri"/>
          <w:kern w:val="0"/>
          <w:lang w:eastAsia="en-GB"/>
          <w14:ligatures w14:val="none"/>
        </w:rPr>
      </w:pPr>
      <w:r w:rsidRPr="00524E7C">
        <w:rPr>
          <w:rFonts w:ascii="Calibri" w:eastAsia="Calibri" w:hAnsi="Calibri" w:cs="Calibri"/>
          <w:kern w:val="0"/>
          <w:lang w:bidi="cy-GB"/>
          <w14:ligatures w14:val="none"/>
        </w:rPr>
        <w:t>Mae'r cytundeb hwn yn amlinellu rolau a chyfrifoldebau pob parti drwy gydol y rhaglen hyfforddi ac mae'n ddilys drwy gydol y rhaglen hyfforddi.</w:t>
      </w:r>
    </w:p>
    <w:p w14:paraId="0C2CDAFB" w14:textId="77777777" w:rsidR="00567DC2" w:rsidRPr="00524E7C" w:rsidRDefault="00567DC2" w:rsidP="00567DC2">
      <w:pPr>
        <w:spacing w:after="0" w:line="240" w:lineRule="auto"/>
        <w:rPr>
          <w:rFonts w:ascii="Calibri" w:eastAsia="Calibri" w:hAnsi="Calibri" w:cs="Calibri"/>
          <w:kern w:val="0"/>
          <w:lang w:eastAsia="en-GB"/>
          <w14:ligatures w14:val="none"/>
        </w:rPr>
      </w:pPr>
    </w:p>
    <w:p w14:paraId="2FD98E59" w14:textId="4B8E0236" w:rsidR="00567DC2" w:rsidRDefault="008B5261" w:rsidP="00567DC2">
      <w:pPr>
        <w:spacing w:after="0" w:line="240" w:lineRule="auto"/>
        <w:rPr>
          <w:rFonts w:ascii="Calibri" w:eastAsia="Calibri" w:hAnsi="Calibri" w:cs="Calibri"/>
          <w:kern w:val="0"/>
          <w:lang w:eastAsia="en-GB"/>
          <w14:ligatures w14:val="none"/>
        </w:rPr>
      </w:pPr>
      <w:r>
        <w:rPr>
          <w:rFonts w:ascii="Calibri" w:eastAsia="Calibri" w:hAnsi="Calibri" w:cs="Calibri"/>
          <w:kern w:val="0"/>
          <w:lang w:bidi="cy-GB"/>
          <w14:ligatures w14:val="none"/>
        </w:rPr>
        <w:t>Pan fydd y rhaglen yn cychwyn, rhaid i bob parti lofnodi'r cytundeb hwn yn electronig, a byddwch yn cael cyfnod wedi'i ddiffinio'n glir i wneud hyn.</w:t>
      </w:r>
    </w:p>
    <w:p w14:paraId="4836CAE4" w14:textId="77777777" w:rsidR="00567DC2" w:rsidRPr="00524E7C" w:rsidRDefault="00567DC2" w:rsidP="00567DC2">
      <w:pPr>
        <w:spacing w:after="0" w:line="240" w:lineRule="auto"/>
        <w:rPr>
          <w:rFonts w:ascii="Calibri" w:eastAsia="Calibri" w:hAnsi="Calibri" w:cs="Calibri"/>
          <w:kern w:val="0"/>
          <w:lang w:eastAsia="en-GB"/>
          <w14:ligatures w14:val="none"/>
        </w:rPr>
      </w:pPr>
    </w:p>
    <w:p w14:paraId="79126F81" w14:textId="6063B8CC" w:rsidR="00567DC2" w:rsidRDefault="0015059D" w:rsidP="00B72277">
      <w:pPr>
        <w:pStyle w:val="Heading2"/>
        <w:rPr>
          <w:rFonts w:eastAsia="Calibri"/>
          <w:lang w:eastAsia="en-GB"/>
        </w:rPr>
      </w:pPr>
      <w:r>
        <w:rPr>
          <w:rFonts w:eastAsia="Calibri"/>
          <w:lang w:bidi="cy-GB"/>
        </w:rPr>
        <w:t>Rhwymedigaethau'r partïon.</w:t>
      </w:r>
    </w:p>
    <w:p w14:paraId="534CB088" w14:textId="77777777" w:rsidR="00567DC2" w:rsidRPr="00524E7C" w:rsidRDefault="00567DC2" w:rsidP="00567DC2">
      <w:pPr>
        <w:spacing w:after="0" w:line="240" w:lineRule="auto"/>
        <w:rPr>
          <w:rFonts w:ascii="Calibri" w:eastAsia="Calibri" w:hAnsi="Calibri" w:cs="Calibri"/>
          <w:kern w:val="0"/>
          <w:lang w:eastAsia="en-GB"/>
          <w14:ligatures w14:val="none"/>
        </w:rPr>
      </w:pPr>
    </w:p>
    <w:p w14:paraId="401D373C" w14:textId="77777777" w:rsidR="00567DC2" w:rsidRDefault="00567DC2" w:rsidP="00567DC2">
      <w:pPr>
        <w:spacing w:after="0" w:line="240" w:lineRule="auto"/>
        <w:rPr>
          <w:rFonts w:ascii="Calibri" w:eastAsia="Calibri" w:hAnsi="Calibri" w:cs="Calibri"/>
          <w:b/>
          <w:bCs/>
          <w:kern w:val="0"/>
          <w:u w:val="single"/>
          <w:lang w:eastAsia="en-GB"/>
          <w14:ligatures w14:val="none"/>
        </w:rPr>
      </w:pPr>
      <w:r w:rsidRPr="00524E7C">
        <w:rPr>
          <w:rFonts w:ascii="Calibri" w:eastAsia="Calibri" w:hAnsi="Calibri" w:cs="Calibri"/>
          <w:b/>
          <w:kern w:val="0"/>
          <w:u w:val="single"/>
          <w:lang w:bidi="cy-GB"/>
          <w14:ligatures w14:val="none"/>
        </w:rPr>
        <w:t>Bydd y myfyriwr yn:</w:t>
      </w:r>
    </w:p>
    <w:p w14:paraId="049189B3" w14:textId="77777777" w:rsidR="0015059D" w:rsidRPr="00524E7C" w:rsidRDefault="0015059D" w:rsidP="00567DC2">
      <w:pPr>
        <w:spacing w:after="0" w:line="240" w:lineRule="auto"/>
        <w:rPr>
          <w:rFonts w:ascii="Calibri" w:eastAsia="Calibri" w:hAnsi="Calibri" w:cs="Calibri"/>
          <w:kern w:val="0"/>
          <w:lang w:eastAsia="en-GB"/>
          <w14:ligatures w14:val="none"/>
        </w:rPr>
      </w:pPr>
    </w:p>
    <w:p w14:paraId="3BDCCCDE" w14:textId="0F0269B4" w:rsidR="00567DC2" w:rsidRPr="00524E7C" w:rsidRDefault="00567DC2" w:rsidP="00567DC2">
      <w:pPr>
        <w:numPr>
          <w:ilvl w:val="0"/>
          <w:numId w:val="1"/>
        </w:numPr>
        <w:spacing w:after="0" w:line="240" w:lineRule="auto"/>
        <w:rPr>
          <w:rFonts w:ascii="Calibri" w:eastAsia="Calibri" w:hAnsi="Calibri" w:cs="Calibri"/>
          <w:kern w:val="0"/>
          <w:lang w:eastAsia="en-GB"/>
          <w14:ligatures w14:val="none"/>
        </w:rPr>
      </w:pPr>
      <w:r w:rsidRPr="00524E7C">
        <w:rPr>
          <w:rFonts w:ascii="Calibri" w:eastAsia="Calibri" w:hAnsi="Calibri" w:cs="Calibri"/>
          <w:kern w:val="0"/>
          <w:lang w:bidi="cy-GB"/>
          <w14:ligatures w14:val="none"/>
        </w:rPr>
        <w:t>Sicrhau eu bod ar gael am y flwyddyn academaidd gyfan (30 wythnos fel arfer, gan gynnwys y cyfnod arholiadau).</w:t>
      </w:r>
    </w:p>
    <w:p w14:paraId="20AC32D9" w14:textId="77777777" w:rsidR="00567DC2" w:rsidRPr="00524E7C" w:rsidRDefault="00567DC2" w:rsidP="00567DC2">
      <w:pPr>
        <w:numPr>
          <w:ilvl w:val="0"/>
          <w:numId w:val="1"/>
        </w:numPr>
        <w:spacing w:after="0" w:line="240" w:lineRule="auto"/>
        <w:rPr>
          <w:rFonts w:ascii="Calibri" w:eastAsia="Calibri" w:hAnsi="Calibri" w:cs="Calibri"/>
          <w:kern w:val="0"/>
          <w:lang w:eastAsia="en-GB"/>
          <w14:ligatures w14:val="none"/>
        </w:rPr>
      </w:pPr>
      <w:r w:rsidRPr="00524E7C">
        <w:rPr>
          <w:rFonts w:ascii="Calibri" w:eastAsia="Calibri" w:hAnsi="Calibri" w:cs="Calibri"/>
          <w:kern w:val="0"/>
          <w:lang w:bidi="cy-GB"/>
          <w14:ligatures w14:val="none"/>
        </w:rPr>
        <w:t>Mynychu pob diwrnod astudio yn brydlon oni bai nad ydych yn gallu gwneud hynny oherwydd salwch neu amgylchiadau eithriadol.</w:t>
      </w:r>
    </w:p>
    <w:p w14:paraId="09276C47" w14:textId="77777777" w:rsidR="00567DC2" w:rsidRPr="00524E7C" w:rsidRDefault="00567DC2" w:rsidP="00567DC2">
      <w:pPr>
        <w:numPr>
          <w:ilvl w:val="0"/>
          <w:numId w:val="1"/>
        </w:numPr>
        <w:spacing w:after="0" w:line="240" w:lineRule="auto"/>
        <w:rPr>
          <w:rFonts w:ascii="Calibri" w:eastAsia="Calibri" w:hAnsi="Calibri" w:cs="Calibri"/>
          <w:kern w:val="0"/>
          <w:lang w:eastAsia="en-GB"/>
          <w14:ligatures w14:val="none"/>
        </w:rPr>
      </w:pPr>
      <w:r w:rsidRPr="00524E7C">
        <w:rPr>
          <w:rFonts w:ascii="Calibri" w:eastAsia="Calibri" w:hAnsi="Calibri" w:cs="Calibri"/>
          <w:kern w:val="0"/>
          <w:lang w:bidi="cy-GB"/>
          <w14:ligatures w14:val="none"/>
        </w:rPr>
        <w:t>Cyfleu’r rheswm dros ddiffyg presenoldeb gydag arweinydd y rhaglen a’i gyflogwr cyn neu ar y diwrnod astudio neu cyn gynted â phosibl.</w:t>
      </w:r>
    </w:p>
    <w:p w14:paraId="4871912C" w14:textId="77777777" w:rsidR="00567DC2" w:rsidRDefault="00567DC2" w:rsidP="00567DC2">
      <w:pPr>
        <w:numPr>
          <w:ilvl w:val="0"/>
          <w:numId w:val="1"/>
        </w:numPr>
        <w:spacing w:after="0" w:line="240" w:lineRule="auto"/>
        <w:rPr>
          <w:rFonts w:ascii="Calibri" w:eastAsia="Calibri" w:hAnsi="Calibri" w:cs="Calibri"/>
          <w:kern w:val="0"/>
          <w:lang w:eastAsia="en-GB"/>
          <w14:ligatures w14:val="none"/>
        </w:rPr>
      </w:pPr>
      <w:r w:rsidRPr="00524E7C">
        <w:rPr>
          <w:rFonts w:ascii="Calibri" w:eastAsia="Calibri" w:hAnsi="Calibri" w:cs="Calibri"/>
          <w:kern w:val="0"/>
          <w:lang w:bidi="cy-GB"/>
          <w14:ligatures w14:val="none"/>
        </w:rPr>
        <w:t>Cyfrannu at sicrwydd ansawdd y rhaglen drwy roi adborth o bryd i'w gilydd ar gais neu drwy gymryd rhan ym mhwyllgor y rhaglen fel cynrychiolydd myfyrwyr.</w:t>
      </w:r>
    </w:p>
    <w:p w14:paraId="47DB135C" w14:textId="77777777" w:rsidR="00567DC2" w:rsidRPr="00524E7C" w:rsidRDefault="00567DC2" w:rsidP="00567DC2">
      <w:pPr>
        <w:numPr>
          <w:ilvl w:val="0"/>
          <w:numId w:val="1"/>
        </w:numPr>
        <w:spacing w:after="0" w:line="240" w:lineRule="auto"/>
        <w:rPr>
          <w:rFonts w:ascii="Calibri" w:eastAsia="Calibri" w:hAnsi="Calibri" w:cs="Calibri"/>
          <w:kern w:val="0"/>
          <w:lang w:eastAsia="en-GB"/>
          <w14:ligatures w14:val="none"/>
        </w:rPr>
      </w:pPr>
      <w:r>
        <w:rPr>
          <w:rFonts w:ascii="Calibri" w:eastAsia="Calibri" w:hAnsi="Calibri" w:cs="Calibri"/>
          <w:kern w:val="0"/>
          <w:lang w:bidi="cy-GB"/>
          <w14:ligatures w14:val="none"/>
        </w:rPr>
        <w:t>Darllenwch yr holl ganllawiau neu ddogfennaeth ategol a ddarperir gan dîm y rhaglen.</w:t>
      </w:r>
    </w:p>
    <w:p w14:paraId="3A828A1D" w14:textId="77777777" w:rsidR="00567DC2" w:rsidRPr="00524E7C" w:rsidRDefault="00567DC2" w:rsidP="00567DC2">
      <w:pPr>
        <w:numPr>
          <w:ilvl w:val="0"/>
          <w:numId w:val="1"/>
        </w:numPr>
        <w:spacing w:after="0" w:line="240" w:lineRule="auto"/>
        <w:rPr>
          <w:rFonts w:ascii="Calibri" w:eastAsia="Calibri" w:hAnsi="Calibri" w:cs="Calibri"/>
          <w:kern w:val="0"/>
          <w:lang w:eastAsia="en-GB"/>
          <w14:ligatures w14:val="none"/>
        </w:rPr>
      </w:pPr>
      <w:r w:rsidRPr="00524E7C">
        <w:rPr>
          <w:rFonts w:ascii="Calibri" w:eastAsia="Calibri" w:hAnsi="Calibri" w:cs="Calibri"/>
          <w:kern w:val="0"/>
          <w:lang w:bidi="cy-GB"/>
          <w14:ligatures w14:val="none"/>
        </w:rPr>
        <w:t>Sicrhau bod yr holl waith cwrs a gwaith portffolio yn ddilys, wedi'i gwblhau a'i gyflwyno erbyn y terfynau amser priodol.</w:t>
      </w:r>
    </w:p>
    <w:p w14:paraId="3CF93E45" w14:textId="77777777" w:rsidR="00567DC2" w:rsidRPr="00524E7C" w:rsidRDefault="00567DC2" w:rsidP="00567DC2">
      <w:pPr>
        <w:numPr>
          <w:ilvl w:val="0"/>
          <w:numId w:val="1"/>
        </w:numPr>
        <w:spacing w:after="0" w:line="240" w:lineRule="auto"/>
        <w:rPr>
          <w:rFonts w:ascii="Calibri" w:eastAsia="Calibri" w:hAnsi="Calibri" w:cs="Calibri"/>
          <w:kern w:val="0"/>
          <w:lang w:eastAsia="en-GB"/>
          <w14:ligatures w14:val="none"/>
        </w:rPr>
      </w:pPr>
      <w:r w:rsidRPr="00524E7C">
        <w:rPr>
          <w:rFonts w:ascii="Calibri" w:eastAsia="Calibri" w:hAnsi="Calibri" w:cs="Calibri"/>
          <w:kern w:val="0"/>
          <w:lang w:bidi="cy-GB"/>
          <w14:ligatures w14:val="none"/>
        </w:rPr>
        <w:t>Codwch unrhyw bryderon sydd ganddynt ynglŷn â gwaith cwrs gyda'u harweinydd rhaglen.</w:t>
      </w:r>
    </w:p>
    <w:p w14:paraId="40D6BEB3" w14:textId="77777777" w:rsidR="00567DC2" w:rsidRPr="00524E7C" w:rsidRDefault="00567DC2" w:rsidP="00567DC2">
      <w:pPr>
        <w:numPr>
          <w:ilvl w:val="0"/>
          <w:numId w:val="1"/>
        </w:numPr>
        <w:spacing w:after="0" w:line="240" w:lineRule="auto"/>
        <w:rPr>
          <w:rFonts w:ascii="Calibri" w:eastAsia="Calibri" w:hAnsi="Calibri" w:cs="Calibri"/>
          <w:kern w:val="0"/>
          <w:lang w:eastAsia="en-GB"/>
          <w14:ligatures w14:val="none"/>
        </w:rPr>
      </w:pPr>
      <w:r w:rsidRPr="00524E7C">
        <w:rPr>
          <w:rFonts w:ascii="Calibri" w:eastAsia="Calibri" w:hAnsi="Calibri" w:cs="Calibri"/>
          <w:kern w:val="0"/>
          <w:lang w:bidi="cy-GB"/>
          <w14:ligatures w14:val="none"/>
        </w:rPr>
        <w:t>Cydymffurfio â pholisïau myfyrwyr.</w:t>
      </w:r>
    </w:p>
    <w:p w14:paraId="095EA682" w14:textId="77777777" w:rsidR="00567DC2" w:rsidRPr="00524E7C" w:rsidRDefault="00567DC2" w:rsidP="00567DC2">
      <w:pPr>
        <w:numPr>
          <w:ilvl w:val="0"/>
          <w:numId w:val="1"/>
        </w:numPr>
        <w:spacing w:after="0" w:line="240" w:lineRule="auto"/>
        <w:rPr>
          <w:rFonts w:ascii="Calibri" w:eastAsia="Calibri" w:hAnsi="Calibri" w:cs="Calibri"/>
          <w:kern w:val="0"/>
          <w:lang w:eastAsia="en-GB"/>
          <w14:ligatures w14:val="none"/>
        </w:rPr>
      </w:pPr>
      <w:r w:rsidRPr="00524E7C">
        <w:rPr>
          <w:rFonts w:ascii="Calibri" w:eastAsia="Calibri" w:hAnsi="Calibri" w:cs="Calibri"/>
          <w:kern w:val="0"/>
          <w:lang w:bidi="cy-GB"/>
          <w14:ligatures w14:val="none"/>
        </w:rPr>
        <w:t>Cynnal agwedd broffesiynol ynghylch dilysrwydd yr holl waith cwrs a phortffolio a gyflwynir.</w:t>
      </w:r>
    </w:p>
    <w:p w14:paraId="0F2675AA" w14:textId="77777777" w:rsidR="00567DC2" w:rsidRDefault="00567DC2" w:rsidP="00567DC2">
      <w:pPr>
        <w:numPr>
          <w:ilvl w:val="0"/>
          <w:numId w:val="1"/>
        </w:numPr>
        <w:spacing w:after="0" w:line="240" w:lineRule="auto"/>
        <w:rPr>
          <w:rFonts w:ascii="Calibri" w:eastAsia="Calibri" w:hAnsi="Calibri" w:cs="Calibri"/>
          <w:kern w:val="0"/>
          <w:lang w:eastAsia="en-GB"/>
          <w14:ligatures w14:val="none"/>
        </w:rPr>
      </w:pPr>
      <w:r w:rsidRPr="00524E7C">
        <w:rPr>
          <w:rFonts w:ascii="Calibri" w:eastAsia="Calibri" w:hAnsi="Calibri" w:cs="Calibri"/>
          <w:kern w:val="0"/>
          <w:lang w:bidi="cy-GB"/>
          <w14:ligatures w14:val="none"/>
        </w:rPr>
        <w:t>Sicrhau agwedd broffesiynol tuag at eu hyfforddiant o ran cadw amser, moesau, cyflwyniad personol, ymddygiad, cyflwyno gwaith cwrs a therfynau amser.</w:t>
      </w:r>
    </w:p>
    <w:p w14:paraId="517CA338" w14:textId="77777777" w:rsidR="00567DC2" w:rsidRPr="00524E7C" w:rsidRDefault="00567DC2" w:rsidP="00567DC2">
      <w:pPr>
        <w:spacing w:after="0" w:line="240" w:lineRule="auto"/>
        <w:ind w:left="720"/>
        <w:rPr>
          <w:rFonts w:ascii="Calibri" w:eastAsia="Calibri" w:hAnsi="Calibri" w:cs="Calibri"/>
          <w:kern w:val="0"/>
          <w:lang w:eastAsia="en-GB"/>
          <w14:ligatures w14:val="none"/>
        </w:rPr>
      </w:pPr>
    </w:p>
    <w:p w14:paraId="358E787B" w14:textId="24A36E7E" w:rsidR="00567DC2" w:rsidRDefault="00567DC2" w:rsidP="00567DC2">
      <w:pPr>
        <w:spacing w:after="0" w:line="240" w:lineRule="auto"/>
        <w:rPr>
          <w:rFonts w:ascii="Calibri" w:eastAsia="Calibri" w:hAnsi="Calibri" w:cs="Calibri"/>
          <w:b/>
          <w:bCs/>
          <w:i/>
          <w:iCs/>
          <w:kern w:val="0"/>
          <w:lang w:eastAsia="en-GB"/>
          <w14:ligatures w14:val="none"/>
        </w:rPr>
      </w:pPr>
      <w:r>
        <w:rPr>
          <w:rFonts w:ascii="Calibri" w:eastAsia="Calibri" w:hAnsi="Calibri" w:cs="Calibri"/>
          <w:b/>
          <w:i/>
          <w:kern w:val="0"/>
          <w:lang w:bidi="cy-GB"/>
          <w14:ligatures w14:val="none"/>
        </w:rPr>
        <w:t xml:space="preserve">Bydd methu â chydymffurfio â'r gofynion hyn yn cael ei ystyried yn doriad o'r cytundeb addysgol. Gall myfyrwyr wedyn fod yn destun gweithdrefnau </w:t>
      </w:r>
      <w:r w:rsidR="002F7283">
        <w:rPr>
          <w:rFonts w:ascii="Calibri" w:eastAsia="Calibri" w:hAnsi="Calibri" w:cs="Calibri"/>
          <w:b/>
          <w:i/>
          <w:kern w:val="0"/>
          <w:lang w:bidi="cy-GB"/>
          <w14:ligatures w14:val="none"/>
        </w:rPr>
        <w:t>Addasrwydd</w:t>
      </w:r>
      <w:r>
        <w:rPr>
          <w:rFonts w:ascii="Calibri" w:eastAsia="Calibri" w:hAnsi="Calibri" w:cs="Calibri"/>
          <w:b/>
          <w:i/>
          <w:kern w:val="0"/>
          <w:lang w:bidi="cy-GB"/>
          <w14:ligatures w14:val="none"/>
        </w:rPr>
        <w:t xml:space="preserve"> Myfyrwyr i Astudio fel y nodir yn Llawlyfr Academaidd Met Caerdydd.</w:t>
      </w:r>
    </w:p>
    <w:p w14:paraId="35B0D80F" w14:textId="77777777" w:rsidR="00567DC2" w:rsidRPr="00524E7C" w:rsidRDefault="00567DC2" w:rsidP="00567DC2">
      <w:pPr>
        <w:spacing w:after="0" w:line="240" w:lineRule="auto"/>
        <w:rPr>
          <w:rFonts w:ascii="Calibri" w:eastAsia="Calibri" w:hAnsi="Calibri" w:cs="Calibri"/>
          <w:kern w:val="0"/>
          <w:lang w:eastAsia="en-GB"/>
          <w14:ligatures w14:val="none"/>
        </w:rPr>
      </w:pPr>
    </w:p>
    <w:p w14:paraId="5C5D74F7" w14:textId="77777777" w:rsidR="00567DC2" w:rsidRDefault="00567DC2" w:rsidP="00567DC2">
      <w:pPr>
        <w:spacing w:after="0" w:line="240" w:lineRule="auto"/>
        <w:rPr>
          <w:rFonts w:ascii="Calibri" w:eastAsia="Calibri" w:hAnsi="Calibri" w:cs="Calibri"/>
          <w:b/>
          <w:bCs/>
          <w:kern w:val="0"/>
          <w:u w:val="single"/>
          <w:lang w:eastAsia="en-GB"/>
          <w14:ligatures w14:val="none"/>
        </w:rPr>
      </w:pPr>
      <w:r w:rsidRPr="00524E7C">
        <w:rPr>
          <w:rFonts w:ascii="Calibri" w:eastAsia="Calibri" w:hAnsi="Calibri" w:cs="Calibri"/>
          <w:b/>
          <w:kern w:val="0"/>
          <w:u w:val="single"/>
          <w:lang w:bidi="cy-GB"/>
          <w14:ligatures w14:val="none"/>
        </w:rPr>
        <w:t>Bydd Cyflogwr neu Reolwr y Myfyriwr yn:</w:t>
      </w:r>
    </w:p>
    <w:p w14:paraId="085D0672" w14:textId="77777777" w:rsidR="00567DC2" w:rsidRPr="00524E7C" w:rsidRDefault="00567DC2" w:rsidP="00567DC2">
      <w:pPr>
        <w:spacing w:after="0" w:line="240" w:lineRule="auto"/>
        <w:rPr>
          <w:rFonts w:ascii="Calibri" w:eastAsia="Calibri" w:hAnsi="Calibri" w:cs="Calibri"/>
          <w:kern w:val="0"/>
          <w:lang w:eastAsia="en-GB"/>
          <w14:ligatures w14:val="none"/>
        </w:rPr>
      </w:pPr>
    </w:p>
    <w:p w14:paraId="73CCE74D" w14:textId="77777777" w:rsidR="00567DC2" w:rsidRDefault="00567DC2" w:rsidP="00567DC2">
      <w:pPr>
        <w:numPr>
          <w:ilvl w:val="0"/>
          <w:numId w:val="2"/>
        </w:numPr>
        <w:spacing w:after="0" w:line="240" w:lineRule="auto"/>
        <w:rPr>
          <w:rFonts w:ascii="Calibri" w:eastAsia="Calibri" w:hAnsi="Calibri" w:cs="Calibri"/>
          <w:kern w:val="0"/>
          <w:lang w:eastAsia="en-GB"/>
          <w14:ligatures w14:val="none"/>
        </w:rPr>
      </w:pPr>
      <w:r w:rsidRPr="00524E7C">
        <w:rPr>
          <w:rFonts w:ascii="Calibri" w:eastAsia="Calibri" w:hAnsi="Calibri" w:cs="Calibri"/>
          <w:kern w:val="0"/>
          <w:lang w:bidi="cy-GB"/>
          <w14:ligatures w14:val="none"/>
        </w:rPr>
        <w:t>Cefnogi'r Mentor a'r Myfyriwr i gymryd rhan mewn gweithgareddau sy'n ymwneud ag astudiaethau'r myfyriwr, gan gynnwys darparu amser digonol bob wythnos.</w:t>
      </w:r>
    </w:p>
    <w:p w14:paraId="16D27567" w14:textId="26E822B1" w:rsidR="00567DC2" w:rsidRPr="00524E7C" w:rsidRDefault="00567DC2" w:rsidP="00567DC2">
      <w:pPr>
        <w:numPr>
          <w:ilvl w:val="0"/>
          <w:numId w:val="2"/>
        </w:numPr>
        <w:spacing w:after="0" w:line="240" w:lineRule="auto"/>
        <w:rPr>
          <w:rFonts w:ascii="Calibri" w:eastAsia="Calibri" w:hAnsi="Calibri" w:cs="Calibri"/>
          <w:kern w:val="0"/>
          <w:lang w:eastAsia="en-GB"/>
          <w14:ligatures w14:val="none"/>
        </w:rPr>
      </w:pPr>
      <w:r>
        <w:rPr>
          <w:rFonts w:ascii="Calibri" w:eastAsia="Calibri" w:hAnsi="Calibri" w:cs="Calibri"/>
          <w:kern w:val="0"/>
          <w:lang w:bidi="cy-GB"/>
          <w14:ligatures w14:val="none"/>
        </w:rPr>
        <w:t>Darparu tystiolaeth o yswiriant a dogfennau iechyd a diogelwch i Brifysgol Metropolitan Caerdydd fel y gall sicrhau bod y cyflogwr yn cyflawni ei ddyletswydd gofal.</w:t>
      </w:r>
    </w:p>
    <w:p w14:paraId="22EEB0C9" w14:textId="77777777" w:rsidR="00567DC2" w:rsidRPr="00524E7C" w:rsidRDefault="00567DC2" w:rsidP="00567DC2">
      <w:pPr>
        <w:numPr>
          <w:ilvl w:val="0"/>
          <w:numId w:val="2"/>
        </w:numPr>
        <w:spacing w:after="0" w:line="240" w:lineRule="auto"/>
        <w:rPr>
          <w:rFonts w:ascii="Calibri" w:eastAsia="Calibri" w:hAnsi="Calibri" w:cs="Calibri"/>
          <w:kern w:val="0"/>
          <w:lang w:eastAsia="en-GB"/>
          <w14:ligatures w14:val="none"/>
        </w:rPr>
      </w:pPr>
      <w:r w:rsidRPr="00524E7C">
        <w:rPr>
          <w:rFonts w:ascii="Calibri" w:eastAsia="Calibri" w:hAnsi="Calibri" w:cs="Calibri"/>
          <w:kern w:val="0"/>
          <w:lang w:bidi="cy-GB"/>
          <w14:ligatures w14:val="none"/>
        </w:rPr>
        <w:t>Sicrhau bod amgylchedd y labordy yn bodloni’r holl ofynion Iechyd a Diogelwch corfforol a lles yn dilyn yr Awdurdod Gweithredol Iechyd a Diogelwch a rhoi prosesau ar waith i roi’r wybodaeth ddiweddaraf i’r Mentor a’r Myfyriwr.</w:t>
      </w:r>
    </w:p>
    <w:p w14:paraId="3A00C39F" w14:textId="77777777" w:rsidR="00567DC2" w:rsidRPr="00524E7C" w:rsidRDefault="00567DC2" w:rsidP="00567DC2">
      <w:pPr>
        <w:numPr>
          <w:ilvl w:val="0"/>
          <w:numId w:val="2"/>
        </w:numPr>
        <w:spacing w:after="0" w:line="240" w:lineRule="auto"/>
        <w:rPr>
          <w:rFonts w:ascii="Calibri" w:eastAsia="Calibri" w:hAnsi="Calibri" w:cs="Calibri"/>
          <w:kern w:val="0"/>
          <w:lang w:eastAsia="en-GB"/>
          <w14:ligatures w14:val="none"/>
        </w:rPr>
      </w:pPr>
      <w:r w:rsidRPr="00524E7C">
        <w:rPr>
          <w:rFonts w:ascii="Calibri" w:eastAsia="Calibri" w:hAnsi="Calibri" w:cs="Calibri"/>
          <w:kern w:val="0"/>
          <w:lang w:bidi="cy-GB"/>
          <w14:ligatures w14:val="none"/>
        </w:rPr>
        <w:lastRenderedPageBreak/>
        <w:t>Sicrhau bod amgylchedd y labordy yn bodloni'r holl Reoli Sylweddau Peryglus i Iechyd (COSHH) a rhoi prosesau ar waith i roi'r wybodaeth ddiweddaraf i'r Mentor a'r Myfyriwr.</w:t>
      </w:r>
    </w:p>
    <w:p w14:paraId="4A5D71DE" w14:textId="77777777" w:rsidR="00567DC2" w:rsidRPr="00524E7C" w:rsidRDefault="00567DC2" w:rsidP="00567DC2">
      <w:pPr>
        <w:numPr>
          <w:ilvl w:val="0"/>
          <w:numId w:val="2"/>
        </w:numPr>
        <w:spacing w:after="0" w:line="240" w:lineRule="auto"/>
        <w:rPr>
          <w:rFonts w:ascii="Calibri" w:eastAsia="Calibri" w:hAnsi="Calibri" w:cs="Calibri"/>
          <w:kern w:val="0"/>
          <w:lang w:eastAsia="en-GB"/>
          <w14:ligatures w14:val="none"/>
        </w:rPr>
      </w:pPr>
      <w:r w:rsidRPr="00524E7C">
        <w:rPr>
          <w:rFonts w:ascii="Calibri" w:eastAsia="Calibri" w:hAnsi="Calibri" w:cs="Calibri"/>
          <w:kern w:val="0"/>
          <w:lang w:bidi="cy-GB"/>
          <w14:ligatures w14:val="none"/>
        </w:rPr>
        <w:t>Sicrhau bod gan y labordy Bolisi Rheoli Heintiau cyfoes.</w:t>
      </w:r>
    </w:p>
    <w:p w14:paraId="7DE639F2" w14:textId="77777777" w:rsidR="00567DC2" w:rsidRPr="00524E7C" w:rsidRDefault="00567DC2" w:rsidP="00567DC2">
      <w:pPr>
        <w:numPr>
          <w:ilvl w:val="0"/>
          <w:numId w:val="2"/>
        </w:numPr>
        <w:spacing w:after="0" w:line="240" w:lineRule="auto"/>
        <w:rPr>
          <w:rFonts w:ascii="Calibri" w:eastAsia="Calibri" w:hAnsi="Calibri" w:cs="Calibri"/>
          <w:kern w:val="0"/>
          <w:lang w:eastAsia="en-GB"/>
          <w14:ligatures w14:val="none"/>
        </w:rPr>
      </w:pPr>
      <w:r w:rsidRPr="00524E7C">
        <w:rPr>
          <w:rFonts w:ascii="Calibri" w:eastAsia="Calibri" w:hAnsi="Calibri" w:cs="Calibri"/>
          <w:kern w:val="0"/>
          <w:lang w:bidi="cy-GB"/>
          <w14:ligatures w14:val="none"/>
        </w:rPr>
        <w:t>Sicrhau bod y labordy yn bodloni holl ofynion y Rheoliadau Dyfeisiau Meddygol.</w:t>
      </w:r>
    </w:p>
    <w:p w14:paraId="0449F320" w14:textId="77777777" w:rsidR="00567DC2" w:rsidRPr="00524E7C" w:rsidRDefault="00567DC2" w:rsidP="00567DC2">
      <w:pPr>
        <w:numPr>
          <w:ilvl w:val="0"/>
          <w:numId w:val="2"/>
        </w:numPr>
        <w:spacing w:after="0" w:line="240" w:lineRule="auto"/>
        <w:rPr>
          <w:rFonts w:ascii="Calibri" w:eastAsia="Calibri" w:hAnsi="Calibri" w:cs="Calibri"/>
          <w:kern w:val="0"/>
          <w:lang w:eastAsia="en-GB"/>
          <w14:ligatures w14:val="none"/>
        </w:rPr>
      </w:pPr>
      <w:r w:rsidRPr="00524E7C">
        <w:rPr>
          <w:rFonts w:ascii="Calibri" w:eastAsia="Calibri" w:hAnsi="Calibri" w:cs="Calibri"/>
          <w:kern w:val="0"/>
          <w:lang w:bidi="cy-GB"/>
          <w14:ligatures w14:val="none"/>
        </w:rPr>
        <w:t>Sicrhau proses Sicrhau Ansawdd gadarn o fewn y labordy ynghylch gwaith a gynhyrchir ar gyfer cleifion.</w:t>
      </w:r>
    </w:p>
    <w:p w14:paraId="2400CFFE" w14:textId="77777777" w:rsidR="00567DC2" w:rsidRDefault="00567DC2" w:rsidP="00567DC2">
      <w:pPr>
        <w:numPr>
          <w:ilvl w:val="0"/>
          <w:numId w:val="2"/>
        </w:numPr>
        <w:spacing w:after="0" w:line="240" w:lineRule="auto"/>
        <w:rPr>
          <w:rFonts w:ascii="Calibri" w:eastAsia="Calibri" w:hAnsi="Calibri" w:cs="Calibri"/>
          <w:kern w:val="0"/>
          <w:lang w:eastAsia="en-GB"/>
          <w14:ligatures w14:val="none"/>
        </w:rPr>
      </w:pPr>
      <w:r w:rsidRPr="00524E7C">
        <w:rPr>
          <w:rFonts w:ascii="Calibri" w:eastAsia="Calibri" w:hAnsi="Calibri" w:cs="Calibri"/>
          <w:kern w:val="0"/>
          <w:lang w:bidi="cy-GB"/>
          <w14:ligatures w14:val="none"/>
        </w:rPr>
        <w:t>Cefnogi’r mentor i gynnal ei gofrestriad GDC, gan gynnwys caniatáu amser ar gyfer Datblygiad Proffesiynol Parhaus a datblygu Cynllun Datblygiad Personol.</w:t>
      </w:r>
    </w:p>
    <w:p w14:paraId="0DAD0770" w14:textId="2A8E2EAF" w:rsidR="004C0E19" w:rsidRDefault="004C0E19" w:rsidP="00567DC2">
      <w:pPr>
        <w:numPr>
          <w:ilvl w:val="0"/>
          <w:numId w:val="2"/>
        </w:numPr>
        <w:spacing w:after="0" w:line="240" w:lineRule="auto"/>
        <w:rPr>
          <w:rFonts w:ascii="Calibri" w:eastAsia="Calibri" w:hAnsi="Calibri" w:cs="Calibri"/>
          <w:kern w:val="0"/>
          <w:lang w:eastAsia="en-GB"/>
          <w14:ligatures w14:val="none"/>
        </w:rPr>
      </w:pPr>
      <w:r>
        <w:rPr>
          <w:rFonts w:ascii="Calibri" w:eastAsia="Calibri" w:hAnsi="Calibri" w:cs="Calibri"/>
          <w:kern w:val="0"/>
          <w:lang w:bidi="cy-GB"/>
          <w14:ligatures w14:val="none"/>
        </w:rPr>
        <w:t>Cydymffurfio â'u cod ymddygiad proffesiynol eu hunain neu ein cod ymddygiad proffesiynol.</w:t>
      </w:r>
    </w:p>
    <w:p w14:paraId="4E38140C" w14:textId="77777777" w:rsidR="00567DC2" w:rsidRPr="00524E7C" w:rsidRDefault="00567DC2" w:rsidP="00567DC2">
      <w:pPr>
        <w:spacing w:after="0" w:line="240" w:lineRule="auto"/>
        <w:ind w:left="720"/>
        <w:rPr>
          <w:rFonts w:ascii="Calibri" w:eastAsia="Calibri" w:hAnsi="Calibri" w:cs="Calibri"/>
          <w:kern w:val="0"/>
          <w:lang w:eastAsia="en-GB"/>
          <w14:ligatures w14:val="none"/>
        </w:rPr>
      </w:pPr>
    </w:p>
    <w:p w14:paraId="5865E2DB" w14:textId="77777777" w:rsidR="00567DC2" w:rsidRDefault="00567DC2" w:rsidP="00567DC2">
      <w:pPr>
        <w:spacing w:after="0" w:line="240" w:lineRule="auto"/>
        <w:rPr>
          <w:rFonts w:ascii="Calibri" w:eastAsia="Calibri" w:hAnsi="Calibri" w:cs="Calibri"/>
          <w:b/>
          <w:bCs/>
          <w:kern w:val="0"/>
          <w:u w:val="single"/>
          <w:lang w:eastAsia="en-GB"/>
          <w14:ligatures w14:val="none"/>
        </w:rPr>
      </w:pPr>
      <w:r w:rsidRPr="00524E7C">
        <w:rPr>
          <w:rFonts w:ascii="Calibri" w:eastAsia="Calibri" w:hAnsi="Calibri" w:cs="Calibri"/>
          <w:b/>
          <w:kern w:val="0"/>
          <w:u w:val="single"/>
          <w:lang w:bidi="cy-GB"/>
          <w14:ligatures w14:val="none"/>
        </w:rPr>
        <w:t>Bydd Mentor y Myfyriwr yn:</w:t>
      </w:r>
    </w:p>
    <w:p w14:paraId="57BCC4DF" w14:textId="77777777" w:rsidR="00567DC2" w:rsidRPr="00524E7C" w:rsidRDefault="00567DC2" w:rsidP="00567DC2">
      <w:pPr>
        <w:spacing w:after="0" w:line="240" w:lineRule="auto"/>
        <w:rPr>
          <w:rFonts w:ascii="Calibri" w:eastAsia="Calibri" w:hAnsi="Calibri" w:cs="Calibri"/>
          <w:kern w:val="0"/>
          <w:lang w:eastAsia="en-GB"/>
          <w14:ligatures w14:val="none"/>
        </w:rPr>
      </w:pPr>
    </w:p>
    <w:p w14:paraId="7FD98CA1" w14:textId="3E1C5745" w:rsidR="00567DC2" w:rsidRPr="00524E7C" w:rsidRDefault="00567DC2" w:rsidP="00567DC2">
      <w:pPr>
        <w:numPr>
          <w:ilvl w:val="0"/>
          <w:numId w:val="3"/>
        </w:numPr>
        <w:spacing w:after="0" w:line="240" w:lineRule="auto"/>
        <w:rPr>
          <w:rFonts w:ascii="Calibri" w:eastAsia="Calibri" w:hAnsi="Calibri" w:cs="Calibri"/>
          <w:kern w:val="0"/>
          <w:lang w:eastAsia="en-GB"/>
          <w14:ligatures w14:val="none"/>
        </w:rPr>
      </w:pPr>
      <w:r w:rsidRPr="00524E7C">
        <w:rPr>
          <w:rFonts w:ascii="Calibri" w:eastAsia="Calibri" w:hAnsi="Calibri" w:cs="Calibri"/>
          <w:kern w:val="0"/>
          <w:lang w:bidi="cy-GB"/>
          <w14:ligatures w14:val="none"/>
        </w:rPr>
        <w:t>Sicrhewch fod gan y myfyriwr fynediad aml i ymgymryd ag ystod eang o weithdrefnau wrth adeiladu dyfeisiau deintyddol pwrpasol. Rhaid gwneud trefniadau i fyfyrwyr sicrhau y gallant fodloni gofynion y rhaglenni yn llwyddiannus fel y nodir yn llawlyfr y rhaglen.</w:t>
      </w:r>
    </w:p>
    <w:p w14:paraId="57F4F2B9" w14:textId="77777777" w:rsidR="00567DC2" w:rsidRPr="00524E7C" w:rsidRDefault="00567DC2" w:rsidP="00567DC2">
      <w:pPr>
        <w:numPr>
          <w:ilvl w:val="0"/>
          <w:numId w:val="3"/>
        </w:numPr>
        <w:spacing w:after="0" w:line="240" w:lineRule="auto"/>
        <w:rPr>
          <w:rFonts w:ascii="Calibri" w:eastAsia="Calibri" w:hAnsi="Calibri" w:cs="Calibri"/>
          <w:kern w:val="0"/>
          <w:lang w:eastAsia="en-GB"/>
          <w14:ligatures w14:val="none"/>
        </w:rPr>
      </w:pPr>
      <w:r w:rsidRPr="00524E7C">
        <w:rPr>
          <w:rFonts w:ascii="Calibri" w:eastAsia="Calibri" w:hAnsi="Calibri" w:cs="Calibri"/>
          <w:kern w:val="0"/>
          <w:lang w:bidi="cy-GB"/>
          <w14:ligatures w14:val="none"/>
        </w:rPr>
        <w:t>Caniatáu a mynnu bod y myfyriwr yn mynychu pob diwrnod astudio a drefnwyd (ac eithrio salwch) ac arholiadau a gynhelir yn y Brifysgol.</w:t>
      </w:r>
    </w:p>
    <w:p w14:paraId="6B109552" w14:textId="77777777" w:rsidR="00567DC2" w:rsidRPr="00524E7C" w:rsidRDefault="00567DC2" w:rsidP="00567DC2">
      <w:pPr>
        <w:numPr>
          <w:ilvl w:val="0"/>
          <w:numId w:val="3"/>
        </w:numPr>
        <w:spacing w:after="0" w:line="240" w:lineRule="auto"/>
        <w:rPr>
          <w:rFonts w:ascii="Calibri" w:eastAsia="Calibri" w:hAnsi="Calibri" w:cs="Calibri"/>
          <w:kern w:val="0"/>
          <w:lang w:eastAsia="en-GB"/>
          <w14:ligatures w14:val="none"/>
        </w:rPr>
      </w:pPr>
      <w:r w:rsidRPr="00524E7C">
        <w:rPr>
          <w:rFonts w:ascii="Calibri" w:eastAsia="Calibri" w:hAnsi="Calibri" w:cs="Calibri"/>
          <w:kern w:val="0"/>
          <w:lang w:bidi="cy-GB"/>
          <w14:ligatures w14:val="none"/>
        </w:rPr>
        <w:t>Caniatáu i'r myfyriwr gymryd rhan mewn tiwtorialau ar-lein wythnosol trwy'r system fideo-gynadledda ar y we.</w:t>
      </w:r>
    </w:p>
    <w:p w14:paraId="763D5D20" w14:textId="77777777" w:rsidR="00567DC2" w:rsidRPr="00524E7C" w:rsidRDefault="00567DC2" w:rsidP="00567DC2">
      <w:pPr>
        <w:numPr>
          <w:ilvl w:val="0"/>
          <w:numId w:val="3"/>
        </w:numPr>
        <w:spacing w:after="0" w:line="240" w:lineRule="auto"/>
        <w:rPr>
          <w:rFonts w:ascii="Calibri" w:eastAsia="Calibri" w:hAnsi="Calibri" w:cs="Calibri"/>
          <w:kern w:val="0"/>
          <w:lang w:eastAsia="en-GB"/>
          <w14:ligatures w14:val="none"/>
        </w:rPr>
      </w:pPr>
      <w:r w:rsidRPr="00524E7C">
        <w:rPr>
          <w:rFonts w:ascii="Calibri" w:eastAsia="Calibri" w:hAnsi="Calibri" w:cs="Calibri"/>
          <w:kern w:val="0"/>
          <w:lang w:bidi="cy-GB"/>
          <w14:ligatures w14:val="none"/>
        </w:rPr>
        <w:t>Gweithredu fel mentor y myfyriwr NEU darparu gweithiwr proffesiynol arall sydd wedi'i gofrestru â'r Cyngor Deintyddol Cyffredinol i fentora a goruchwylio dilyniant y myfyriwr drwy gydol y cyfnod hyfforddi.</w:t>
      </w:r>
    </w:p>
    <w:p w14:paraId="2B2A9C06" w14:textId="77777777" w:rsidR="00567DC2" w:rsidRPr="00524E7C" w:rsidRDefault="00567DC2" w:rsidP="00567DC2">
      <w:pPr>
        <w:numPr>
          <w:ilvl w:val="0"/>
          <w:numId w:val="3"/>
        </w:numPr>
        <w:spacing w:after="0" w:line="240" w:lineRule="auto"/>
        <w:rPr>
          <w:rFonts w:ascii="Calibri" w:eastAsia="Calibri" w:hAnsi="Calibri" w:cs="Calibri"/>
          <w:kern w:val="0"/>
          <w:lang w:eastAsia="en-GB"/>
          <w14:ligatures w14:val="none"/>
        </w:rPr>
      </w:pPr>
      <w:r w:rsidRPr="00524E7C">
        <w:rPr>
          <w:rFonts w:ascii="Calibri" w:eastAsia="Calibri" w:hAnsi="Calibri" w:cs="Calibri"/>
          <w:kern w:val="0"/>
          <w:lang w:bidi="cy-GB"/>
          <w14:ligatures w14:val="none"/>
        </w:rPr>
        <w:t>Sicrhau bod y myfyriwr yn cael cymorth i weinyddu a chwblhau'r holl waith cwrs, gan gynnwys unrhyw weithdrefnau a ddilynir yn y gweithle.</w:t>
      </w:r>
    </w:p>
    <w:p w14:paraId="1CB04E59" w14:textId="77777777" w:rsidR="00567DC2" w:rsidRPr="00524E7C" w:rsidRDefault="00567DC2" w:rsidP="00567DC2">
      <w:pPr>
        <w:numPr>
          <w:ilvl w:val="0"/>
          <w:numId w:val="3"/>
        </w:numPr>
        <w:spacing w:after="0" w:line="240" w:lineRule="auto"/>
        <w:rPr>
          <w:rFonts w:ascii="Calibri" w:eastAsia="Calibri" w:hAnsi="Calibri" w:cs="Calibri"/>
          <w:kern w:val="0"/>
          <w:lang w:eastAsia="en-GB"/>
          <w14:ligatures w14:val="none"/>
        </w:rPr>
      </w:pPr>
      <w:r w:rsidRPr="00524E7C">
        <w:rPr>
          <w:rFonts w:ascii="Calibri" w:eastAsia="Calibri" w:hAnsi="Calibri" w:cs="Calibri"/>
          <w:kern w:val="0"/>
          <w:lang w:bidi="cy-GB"/>
          <w14:ligatures w14:val="none"/>
        </w:rPr>
        <w:t>Cysylltu yn ôl yr angen gyda Chyfarwyddwr y Rhaglen yn ystod y rhaglen hyfforddi a chymryd rhan mewn cyfarfodydd pwyllgor rhaglen fel cynrychiolydd cyflogwr os oes angen.</w:t>
      </w:r>
    </w:p>
    <w:p w14:paraId="32BA80B4" w14:textId="77777777" w:rsidR="00567DC2" w:rsidRPr="00524E7C" w:rsidRDefault="00567DC2" w:rsidP="00567DC2">
      <w:pPr>
        <w:numPr>
          <w:ilvl w:val="0"/>
          <w:numId w:val="3"/>
        </w:numPr>
        <w:spacing w:after="0" w:line="240" w:lineRule="auto"/>
        <w:rPr>
          <w:rFonts w:ascii="Calibri" w:eastAsia="Calibri" w:hAnsi="Calibri" w:cs="Calibri"/>
          <w:kern w:val="0"/>
          <w:lang w:eastAsia="en-GB"/>
          <w14:ligatures w14:val="none"/>
        </w:rPr>
      </w:pPr>
      <w:r w:rsidRPr="00524E7C">
        <w:rPr>
          <w:rFonts w:ascii="Calibri" w:eastAsia="Calibri" w:hAnsi="Calibri" w:cs="Calibri"/>
          <w:kern w:val="0"/>
          <w:lang w:bidi="cy-GB"/>
          <w14:ligatures w14:val="none"/>
        </w:rPr>
        <w:t>Rhoi gwybod i gyfarwyddwr y rhaglen am unrhyw bryderon sy’n ymwneud â datblygiad addysgol neu ddilyniant y myfyriwr yn ystod y cyfnod hyfforddi.</w:t>
      </w:r>
    </w:p>
    <w:p w14:paraId="37E84119" w14:textId="77777777" w:rsidR="00567DC2" w:rsidRPr="00524E7C" w:rsidRDefault="00567DC2" w:rsidP="00567DC2">
      <w:pPr>
        <w:numPr>
          <w:ilvl w:val="0"/>
          <w:numId w:val="3"/>
        </w:numPr>
        <w:spacing w:after="0" w:line="240" w:lineRule="auto"/>
        <w:rPr>
          <w:rFonts w:ascii="Calibri" w:eastAsia="Calibri" w:hAnsi="Calibri" w:cs="Calibri"/>
          <w:kern w:val="0"/>
          <w:lang w:eastAsia="en-GB"/>
          <w14:ligatures w14:val="none"/>
        </w:rPr>
      </w:pPr>
      <w:r w:rsidRPr="00524E7C">
        <w:rPr>
          <w:rFonts w:ascii="Calibri" w:eastAsia="Calibri" w:hAnsi="Calibri" w:cs="Calibri"/>
          <w:kern w:val="0"/>
          <w:lang w:bidi="cy-GB"/>
          <w14:ligatures w14:val="none"/>
        </w:rPr>
        <w:t>Bod yn gyfarwydd ag Arweiniad y Cyngor Deintyddol Cyffredinol ar Safonau Addasrwydd Myfyrwyr i Ymarfer ar gyfer y Tîm Deintyddol a chyflogi hyfforddeion, a chymhwyso ei egwyddorion i waith a hyfforddiant y myfyriwr.</w:t>
      </w:r>
    </w:p>
    <w:p w14:paraId="64162F67" w14:textId="77777777" w:rsidR="00567DC2" w:rsidRDefault="00567DC2" w:rsidP="00567DC2">
      <w:pPr>
        <w:numPr>
          <w:ilvl w:val="0"/>
          <w:numId w:val="3"/>
        </w:numPr>
        <w:spacing w:after="0" w:line="240" w:lineRule="auto"/>
        <w:rPr>
          <w:rFonts w:ascii="Calibri" w:eastAsia="Calibri" w:hAnsi="Calibri" w:cs="Calibri"/>
          <w:kern w:val="0"/>
          <w:lang w:eastAsia="en-GB"/>
          <w14:ligatures w14:val="none"/>
        </w:rPr>
      </w:pPr>
      <w:r w:rsidRPr="00524E7C">
        <w:rPr>
          <w:rFonts w:ascii="Calibri" w:eastAsia="Calibri" w:hAnsi="Calibri" w:cs="Calibri"/>
          <w:kern w:val="0"/>
          <w:lang w:bidi="cy-GB"/>
          <w14:ligatures w14:val="none"/>
        </w:rPr>
        <w:t>Cytuno i Delerau ac Amodau Ariannol Prifysgol Metropolitan Caerdydd.</w:t>
      </w:r>
    </w:p>
    <w:p w14:paraId="42255BA8" w14:textId="7239966F" w:rsidR="00567DC2" w:rsidRPr="007C12EF" w:rsidRDefault="007C12EF" w:rsidP="007C12EF">
      <w:pPr>
        <w:pStyle w:val="ListParagraph"/>
        <w:numPr>
          <w:ilvl w:val="0"/>
          <w:numId w:val="3"/>
        </w:numPr>
        <w:rPr>
          <w:rFonts w:ascii="Calibri" w:eastAsia="Calibri" w:hAnsi="Calibri" w:cs="Calibri"/>
          <w:kern w:val="0"/>
          <w:lang w:eastAsia="en-GB"/>
          <w14:ligatures w14:val="none"/>
        </w:rPr>
      </w:pPr>
      <w:r w:rsidRPr="007C12EF">
        <w:rPr>
          <w:rFonts w:ascii="Calibri" w:eastAsia="Calibri" w:hAnsi="Calibri" w:cs="Calibri"/>
          <w:kern w:val="0"/>
          <w:lang w:bidi="cy-GB"/>
          <w14:ligatures w14:val="none"/>
        </w:rPr>
        <w:t>Cydymffurfio â'u cod ymddygiad proffesiynol eu hunain neu ein cod ymddygiad proffesiynol.</w:t>
      </w:r>
    </w:p>
    <w:p w14:paraId="2E3A22AF" w14:textId="77777777" w:rsidR="00567DC2" w:rsidRPr="00AF57C5" w:rsidRDefault="00567DC2" w:rsidP="00567DC2">
      <w:pPr>
        <w:spacing w:after="0" w:line="240" w:lineRule="auto"/>
        <w:rPr>
          <w:rFonts w:ascii="Calibri" w:eastAsia="Calibri" w:hAnsi="Calibri" w:cs="Calibri"/>
          <w:b/>
          <w:bCs/>
          <w:i/>
          <w:iCs/>
          <w:kern w:val="0"/>
          <w:lang w:eastAsia="en-GB"/>
          <w14:ligatures w14:val="none"/>
        </w:rPr>
      </w:pPr>
      <w:r>
        <w:rPr>
          <w:rFonts w:ascii="Calibri" w:eastAsia="Calibri" w:hAnsi="Calibri" w:cs="Calibri"/>
          <w:b/>
          <w:i/>
          <w:kern w:val="0"/>
          <w:lang w:bidi="cy-GB"/>
          <w14:ligatures w14:val="none"/>
        </w:rPr>
        <w:t>Bydd methu â chydymffurfio â’r gofynion hyn yn cael ei ystyried yn achos o dorri’r cytundeb addysgol a gallai dorri Addasrwydd i Ymarfer y Cyngor Deintyddol Cyffredinol. Bydd Met Caerdydd bob amser yn ceisio datrys unrhyw broblem gyda'r mentor trwy osod disgwyliadau clir a darparu hyfforddiant ac arweiniad. Os bydd Met Caerdydd yn canfod nad yw’r mentor wedi ceisio bodloni’r gofynion, efallai y byddwn yn dewis gwneud cwyn Addasrwydd i Ymarfer yn ei erbyn.</w:t>
      </w:r>
    </w:p>
    <w:p w14:paraId="07516793" w14:textId="77777777" w:rsidR="00567DC2" w:rsidRPr="00524E7C" w:rsidRDefault="00567DC2" w:rsidP="00567DC2">
      <w:pPr>
        <w:spacing w:after="0" w:line="240" w:lineRule="auto"/>
        <w:ind w:left="720"/>
        <w:rPr>
          <w:rFonts w:ascii="Calibri" w:eastAsia="Calibri" w:hAnsi="Calibri" w:cs="Calibri"/>
          <w:kern w:val="0"/>
          <w:lang w:eastAsia="en-GB"/>
          <w14:ligatures w14:val="none"/>
        </w:rPr>
      </w:pPr>
    </w:p>
    <w:p w14:paraId="58FF1744" w14:textId="77777777" w:rsidR="00567DC2" w:rsidRDefault="00567DC2" w:rsidP="00567DC2">
      <w:pPr>
        <w:spacing w:after="0" w:line="240" w:lineRule="auto"/>
        <w:rPr>
          <w:rFonts w:ascii="Calibri" w:eastAsia="Calibri" w:hAnsi="Calibri" w:cs="Calibri"/>
          <w:b/>
          <w:bCs/>
          <w:kern w:val="0"/>
          <w:u w:val="single"/>
          <w:lang w:eastAsia="en-GB"/>
          <w14:ligatures w14:val="none"/>
        </w:rPr>
      </w:pPr>
      <w:r w:rsidRPr="00524E7C">
        <w:rPr>
          <w:rFonts w:ascii="Calibri" w:eastAsia="Calibri" w:hAnsi="Calibri" w:cs="Calibri"/>
          <w:b/>
          <w:kern w:val="0"/>
          <w:u w:val="single"/>
          <w:lang w:bidi="cy-GB"/>
          <w14:ligatures w14:val="none"/>
        </w:rPr>
        <w:t>Bydd y Cyfarwyddwr Rhaglen (yn uniongyrchol neu drwy Arweinwyr Modiwlau) yn:</w:t>
      </w:r>
    </w:p>
    <w:p w14:paraId="4D2C73A1" w14:textId="77777777" w:rsidR="00567DC2" w:rsidRPr="00524E7C" w:rsidRDefault="00567DC2" w:rsidP="00567DC2">
      <w:pPr>
        <w:spacing w:after="0" w:line="240" w:lineRule="auto"/>
        <w:rPr>
          <w:rFonts w:ascii="Calibri" w:eastAsia="Calibri" w:hAnsi="Calibri" w:cs="Calibri"/>
          <w:kern w:val="0"/>
          <w:lang w:eastAsia="en-GB"/>
          <w14:ligatures w14:val="none"/>
        </w:rPr>
      </w:pPr>
    </w:p>
    <w:p w14:paraId="3D5CBEDB" w14:textId="08071963" w:rsidR="00567DC2" w:rsidRPr="00524E7C" w:rsidRDefault="00567DC2" w:rsidP="00567DC2">
      <w:pPr>
        <w:numPr>
          <w:ilvl w:val="0"/>
          <w:numId w:val="4"/>
        </w:numPr>
        <w:spacing w:after="0" w:line="240" w:lineRule="auto"/>
        <w:rPr>
          <w:rFonts w:ascii="Calibri" w:eastAsia="Calibri" w:hAnsi="Calibri" w:cs="Calibri"/>
          <w:kern w:val="0"/>
          <w:lang w:eastAsia="en-GB"/>
          <w14:ligatures w14:val="none"/>
        </w:rPr>
      </w:pPr>
      <w:r w:rsidRPr="00524E7C">
        <w:rPr>
          <w:rFonts w:ascii="Calibri" w:eastAsia="Calibri" w:hAnsi="Calibri" w:cs="Calibri"/>
          <w:kern w:val="0"/>
          <w:lang w:bidi="cy-GB"/>
          <w14:ligatures w14:val="none"/>
        </w:rPr>
        <w:t xml:space="preserve">Sicrhau bod y rhaglen addysgol wedi'i strwythuro i alluogi'r myfyriwr i fodloni gofynion Canlyniadau Dysgu'r </w:t>
      </w:r>
      <w:r w:rsidR="002F7283">
        <w:rPr>
          <w:rFonts w:ascii="Calibri" w:eastAsia="Calibri" w:hAnsi="Calibri" w:cs="Calibri"/>
          <w:kern w:val="0"/>
          <w:lang w:bidi="cy-GB"/>
          <w14:ligatures w14:val="none"/>
        </w:rPr>
        <w:t>G</w:t>
      </w:r>
      <w:r w:rsidRPr="00524E7C">
        <w:rPr>
          <w:rFonts w:ascii="Calibri" w:eastAsia="Calibri" w:hAnsi="Calibri" w:cs="Calibri"/>
          <w:kern w:val="0"/>
          <w:lang w:bidi="cy-GB"/>
          <w14:ligatures w14:val="none"/>
        </w:rPr>
        <w:t>DC a'r Safonau Galwedigaethau Cenedlaethol ar gyfer Technegwyr Deintyddol.</w:t>
      </w:r>
    </w:p>
    <w:p w14:paraId="2A12A975" w14:textId="77777777" w:rsidR="00567DC2" w:rsidRPr="00524E7C" w:rsidRDefault="00567DC2" w:rsidP="00567DC2">
      <w:pPr>
        <w:numPr>
          <w:ilvl w:val="0"/>
          <w:numId w:val="4"/>
        </w:numPr>
        <w:spacing w:after="0" w:line="240" w:lineRule="auto"/>
        <w:rPr>
          <w:rFonts w:ascii="Calibri" w:eastAsia="Calibri" w:hAnsi="Calibri" w:cs="Calibri"/>
          <w:kern w:val="0"/>
          <w:lang w:eastAsia="en-GB"/>
          <w14:ligatures w14:val="none"/>
        </w:rPr>
      </w:pPr>
      <w:r w:rsidRPr="00524E7C">
        <w:rPr>
          <w:rFonts w:ascii="Calibri" w:eastAsia="Calibri" w:hAnsi="Calibri" w:cs="Calibri"/>
          <w:kern w:val="0"/>
          <w:lang w:bidi="cy-GB"/>
          <w14:ligatures w14:val="none"/>
        </w:rPr>
        <w:t>Darparu'r offer a'r adnoddau addysgol angenrheidiol.</w:t>
      </w:r>
    </w:p>
    <w:p w14:paraId="28FBB570" w14:textId="77777777" w:rsidR="00567DC2" w:rsidRPr="00524E7C" w:rsidRDefault="00567DC2" w:rsidP="00567DC2">
      <w:pPr>
        <w:numPr>
          <w:ilvl w:val="0"/>
          <w:numId w:val="4"/>
        </w:numPr>
        <w:spacing w:after="0" w:line="240" w:lineRule="auto"/>
        <w:rPr>
          <w:rFonts w:ascii="Calibri" w:eastAsia="Calibri" w:hAnsi="Calibri" w:cs="Calibri"/>
          <w:kern w:val="0"/>
          <w:lang w:eastAsia="en-GB"/>
          <w14:ligatures w14:val="none"/>
        </w:rPr>
      </w:pPr>
      <w:r w:rsidRPr="00524E7C">
        <w:rPr>
          <w:rFonts w:ascii="Calibri" w:eastAsia="Calibri" w:hAnsi="Calibri" w:cs="Calibri"/>
          <w:kern w:val="0"/>
          <w:lang w:bidi="cy-GB"/>
          <w14:ligatures w14:val="none"/>
        </w:rPr>
        <w:t>Gwerthuso addasrwydd pob cam o'r rhaglen trwy geisio adborth gan fyfyrwyr, arweinwyr modiwl, darlithwyr, mentoriaid a chyflogwyr trwy bwyllgor y rhaglen.</w:t>
      </w:r>
    </w:p>
    <w:p w14:paraId="5B6C4B8C" w14:textId="77777777" w:rsidR="00567DC2" w:rsidRPr="00524E7C" w:rsidRDefault="00567DC2" w:rsidP="00567DC2">
      <w:pPr>
        <w:numPr>
          <w:ilvl w:val="0"/>
          <w:numId w:val="4"/>
        </w:numPr>
        <w:spacing w:after="0" w:line="240" w:lineRule="auto"/>
        <w:rPr>
          <w:rFonts w:ascii="Calibri" w:eastAsia="Calibri" w:hAnsi="Calibri" w:cs="Calibri"/>
          <w:kern w:val="0"/>
          <w:lang w:eastAsia="en-GB"/>
          <w14:ligatures w14:val="none"/>
        </w:rPr>
      </w:pPr>
      <w:r w:rsidRPr="00524E7C">
        <w:rPr>
          <w:rFonts w:ascii="Calibri" w:eastAsia="Calibri" w:hAnsi="Calibri" w:cs="Calibri"/>
          <w:kern w:val="0"/>
          <w:lang w:bidi="cy-GB"/>
          <w14:ligatures w14:val="none"/>
        </w:rPr>
        <w:t>Monitro ac asesu dilyniant academaidd y myfyriwr drwy gydol y rhaglen hyfforddi.</w:t>
      </w:r>
    </w:p>
    <w:p w14:paraId="649B2D19" w14:textId="77777777" w:rsidR="00567DC2" w:rsidRPr="00524E7C" w:rsidRDefault="00567DC2" w:rsidP="00567DC2">
      <w:pPr>
        <w:numPr>
          <w:ilvl w:val="0"/>
          <w:numId w:val="4"/>
        </w:numPr>
        <w:spacing w:after="0" w:line="240" w:lineRule="auto"/>
        <w:rPr>
          <w:rFonts w:ascii="Calibri" w:eastAsia="Calibri" w:hAnsi="Calibri" w:cs="Calibri"/>
          <w:kern w:val="0"/>
          <w:lang w:eastAsia="en-GB"/>
          <w14:ligatures w14:val="none"/>
        </w:rPr>
      </w:pPr>
      <w:r w:rsidRPr="00524E7C">
        <w:rPr>
          <w:rFonts w:ascii="Calibri" w:eastAsia="Calibri" w:hAnsi="Calibri" w:cs="Calibri"/>
          <w:kern w:val="0"/>
          <w:lang w:bidi="cy-GB"/>
          <w14:ligatures w14:val="none"/>
        </w:rPr>
        <w:t>Cydgysylltu â chyflogwr a/neu fentor y myfyriwr drwy gydol y rhaglen hyfforddi.</w:t>
      </w:r>
    </w:p>
    <w:p w14:paraId="301DFFDC" w14:textId="77777777" w:rsidR="00567DC2" w:rsidRPr="00524E7C" w:rsidRDefault="00567DC2" w:rsidP="00567DC2">
      <w:pPr>
        <w:numPr>
          <w:ilvl w:val="0"/>
          <w:numId w:val="4"/>
        </w:numPr>
        <w:spacing w:after="0" w:line="240" w:lineRule="auto"/>
        <w:rPr>
          <w:rFonts w:ascii="Calibri" w:eastAsia="Calibri" w:hAnsi="Calibri" w:cs="Calibri"/>
          <w:kern w:val="0"/>
          <w:lang w:eastAsia="en-GB"/>
          <w14:ligatures w14:val="none"/>
        </w:rPr>
      </w:pPr>
      <w:r w:rsidRPr="00524E7C">
        <w:rPr>
          <w:rFonts w:ascii="Calibri" w:eastAsia="Calibri" w:hAnsi="Calibri" w:cs="Calibri"/>
          <w:kern w:val="0"/>
          <w:lang w:bidi="cy-GB"/>
          <w14:ligatures w14:val="none"/>
        </w:rPr>
        <w:t>Monitro datblygiad agwedd broffesiynol y myfyriwr tuag at gadw amser, moesau ac ymddygiad yn ystod y diwrnodau Astudio ac wrth gymryd rhan mewn gwersi ar-lein.</w:t>
      </w:r>
    </w:p>
    <w:p w14:paraId="09ED645B" w14:textId="77777777" w:rsidR="00567DC2" w:rsidRPr="00524E7C" w:rsidRDefault="00567DC2" w:rsidP="00567DC2">
      <w:pPr>
        <w:numPr>
          <w:ilvl w:val="0"/>
          <w:numId w:val="4"/>
        </w:numPr>
        <w:spacing w:after="0" w:line="240" w:lineRule="auto"/>
        <w:rPr>
          <w:rFonts w:ascii="Calibri" w:eastAsia="Calibri" w:hAnsi="Calibri" w:cs="Calibri"/>
          <w:kern w:val="0"/>
          <w:lang w:eastAsia="en-GB"/>
          <w14:ligatures w14:val="none"/>
        </w:rPr>
      </w:pPr>
      <w:r w:rsidRPr="00524E7C">
        <w:rPr>
          <w:rFonts w:ascii="Calibri" w:eastAsia="Calibri" w:hAnsi="Calibri" w:cs="Calibri"/>
          <w:kern w:val="0"/>
          <w:lang w:bidi="cy-GB"/>
          <w14:ligatures w14:val="none"/>
        </w:rPr>
        <w:t>Cysylltwch â’r cyflogwr gydag unrhyw bryderon yn ymwneud â phroffesiynoldeb.</w:t>
      </w:r>
    </w:p>
    <w:p w14:paraId="732FAAD5" w14:textId="77777777" w:rsidR="00567DC2" w:rsidRPr="00524E7C" w:rsidRDefault="00567DC2" w:rsidP="00567DC2">
      <w:pPr>
        <w:numPr>
          <w:ilvl w:val="0"/>
          <w:numId w:val="4"/>
        </w:numPr>
        <w:spacing w:after="0" w:line="240" w:lineRule="auto"/>
        <w:rPr>
          <w:rFonts w:ascii="Calibri" w:eastAsia="Calibri" w:hAnsi="Calibri" w:cs="Calibri"/>
          <w:kern w:val="0"/>
          <w:lang w:eastAsia="en-GB"/>
          <w14:ligatures w14:val="none"/>
        </w:rPr>
      </w:pPr>
      <w:r w:rsidRPr="00524E7C">
        <w:rPr>
          <w:rFonts w:ascii="Calibri" w:eastAsia="Calibri" w:hAnsi="Calibri" w:cs="Calibri"/>
          <w:kern w:val="0"/>
          <w:lang w:bidi="cy-GB"/>
          <w14:ligatures w14:val="none"/>
        </w:rPr>
        <w:t>Sicrhau bod cymorth myfyrwyr ar gael yn ystod y cyfnod hyfforddi.</w:t>
      </w:r>
    </w:p>
    <w:p w14:paraId="06B99AEE" w14:textId="77777777" w:rsidR="00567DC2" w:rsidRDefault="00567DC2" w:rsidP="00567DC2">
      <w:pPr>
        <w:numPr>
          <w:ilvl w:val="0"/>
          <w:numId w:val="4"/>
        </w:numPr>
        <w:spacing w:after="0" w:line="240" w:lineRule="auto"/>
        <w:rPr>
          <w:rFonts w:ascii="Calibri" w:eastAsia="Calibri" w:hAnsi="Calibri" w:cs="Calibri"/>
          <w:kern w:val="0"/>
          <w:lang w:eastAsia="en-GB"/>
          <w14:ligatures w14:val="none"/>
        </w:rPr>
      </w:pPr>
      <w:r w:rsidRPr="00524E7C">
        <w:rPr>
          <w:rFonts w:ascii="Calibri" w:eastAsia="Calibri" w:hAnsi="Calibri" w:cs="Calibri"/>
          <w:kern w:val="0"/>
          <w:lang w:bidi="cy-GB"/>
          <w14:ligatures w14:val="none"/>
        </w:rPr>
        <w:t>Gweithio gyda'r Tiwtor Academaidd Personol i Reoliadau Safonau ac Ansawdd Academaidd Prifysgol Metropolitan Caerdydd.</w:t>
      </w:r>
    </w:p>
    <w:p w14:paraId="475B1387" w14:textId="77777777" w:rsidR="00C46D77" w:rsidRPr="00524E7C" w:rsidRDefault="00C46D77" w:rsidP="00C46D77">
      <w:pPr>
        <w:spacing w:after="0" w:line="240" w:lineRule="auto"/>
        <w:rPr>
          <w:rFonts w:ascii="Calibri" w:eastAsia="Calibri" w:hAnsi="Calibri" w:cs="Calibri"/>
          <w:kern w:val="0"/>
          <w:lang w:eastAsia="en-GB"/>
          <w14:ligatures w14:val="none"/>
        </w:rPr>
      </w:pPr>
    </w:p>
    <w:p w14:paraId="7DBC0897" w14:textId="0A08A0D4" w:rsidR="00C46D77" w:rsidRDefault="00C46D77" w:rsidP="00D62F53">
      <w:pPr>
        <w:pStyle w:val="Heading2"/>
      </w:pPr>
      <w:r w:rsidRPr="00C46D77">
        <w:rPr>
          <w:lang w:bidi="cy-GB"/>
        </w:rPr>
        <w:t>Adolyg</w:t>
      </w:r>
      <w:r w:rsidR="002F7283">
        <w:rPr>
          <w:lang w:bidi="cy-GB"/>
        </w:rPr>
        <w:t>iad o’r</w:t>
      </w:r>
      <w:r w:rsidRPr="00C46D77">
        <w:rPr>
          <w:lang w:bidi="cy-GB"/>
        </w:rPr>
        <w:t xml:space="preserve"> Cytundeb</w:t>
      </w:r>
    </w:p>
    <w:p w14:paraId="21FF1B54" w14:textId="77777777" w:rsidR="00D62F53" w:rsidRPr="00D62F53" w:rsidRDefault="00D62F53" w:rsidP="00D62F53"/>
    <w:p w14:paraId="450623E3" w14:textId="6A18B43C" w:rsidR="00C46D77" w:rsidRDefault="00C46D77" w:rsidP="00C46D77">
      <w:r>
        <w:rPr>
          <w:lang w:bidi="cy-GB"/>
        </w:rPr>
        <w:t>Os sefydlir nad yw’r myfyriwr yn perfformio’n foddhaol a bod y labordy wedi darparu cyfle rhesymol ar gyfer hyfforddiant a hyfforddiant, gellir adolygu telerau’r cytundeb hwn. Yn yr un modd, os nad yw'r Labordy (Cyflogwr) ar unrhyw adeg yn darparu amgylchedd dysgu boddhaol yn y gweithle i'r myfyriwr, yna gellir adolygu telerau'r cytundeb hwn.</w:t>
      </w:r>
    </w:p>
    <w:p w14:paraId="2B31A50C" w14:textId="1B75BB69" w:rsidR="007A50EA" w:rsidRDefault="00D05CD9" w:rsidP="00C46D77">
      <w:r w:rsidRPr="00D05CD9">
        <w:rPr>
          <w:lang w:bidi="cy-GB"/>
        </w:rPr>
        <w:t>Efallai y bydd Met Caerdydd yn ceisio newid telerau’r cytundeb hwn. Os bydd yn gwneud hynny, bydd bob amser yn ceisio trafodaeth ymlaen llaw gyda'r holl bartïon dan sylw ac yn rhoi rhybudd; fodd bynnag, cyfrifoldeb y myfyrwyr a'r mentoriaid hefyd yw cymryd rhan yn y trafodaethau hyn.</w:t>
      </w:r>
    </w:p>
    <w:p w14:paraId="62186648" w14:textId="77777777" w:rsidR="00A24F99" w:rsidRDefault="00A24F99">
      <w:pPr>
        <w:rPr>
          <w:rFonts w:asciiTheme="majorHAnsi" w:eastAsiaTheme="majorEastAsia" w:hAnsiTheme="majorHAnsi" w:cstheme="majorBidi"/>
          <w:b/>
          <w:bCs/>
          <w:color w:val="2F5496" w:themeColor="accent1" w:themeShade="BF"/>
          <w:sz w:val="32"/>
          <w:szCs w:val="32"/>
        </w:rPr>
      </w:pPr>
      <w:r>
        <w:rPr>
          <w:rFonts w:asciiTheme="majorHAnsi" w:eastAsiaTheme="majorEastAsia" w:hAnsiTheme="majorHAnsi" w:cstheme="majorBidi"/>
          <w:b/>
          <w:color w:val="2F5496" w:themeColor="accent1" w:themeShade="BF"/>
          <w:sz w:val="32"/>
          <w:szCs w:val="32"/>
          <w:lang w:bidi="cy-GB"/>
        </w:rPr>
        <w:br w:type="page"/>
      </w:r>
    </w:p>
    <w:p w14:paraId="3432A22E" w14:textId="692596D5" w:rsidR="007A50EA" w:rsidRPr="007A50EA" w:rsidRDefault="007A50EA" w:rsidP="007A50EA">
      <w:pPr>
        <w:keepNext/>
        <w:keepLines/>
        <w:spacing w:before="240" w:after="0"/>
        <w:outlineLvl w:val="0"/>
        <w:rPr>
          <w:rFonts w:asciiTheme="majorHAnsi" w:eastAsiaTheme="majorEastAsia" w:hAnsiTheme="majorHAnsi" w:cstheme="majorBidi"/>
          <w:b/>
          <w:bCs/>
          <w:color w:val="2F5496" w:themeColor="accent1" w:themeShade="BF"/>
          <w:sz w:val="32"/>
          <w:szCs w:val="32"/>
        </w:rPr>
      </w:pPr>
      <w:r w:rsidRPr="007A50EA">
        <w:rPr>
          <w:rFonts w:asciiTheme="majorHAnsi" w:eastAsiaTheme="majorEastAsia" w:hAnsiTheme="majorHAnsi" w:cstheme="majorBidi"/>
          <w:b/>
          <w:color w:val="2F5496" w:themeColor="accent1" w:themeShade="BF"/>
          <w:sz w:val="32"/>
          <w:szCs w:val="32"/>
          <w:lang w:bidi="cy-GB"/>
        </w:rPr>
        <w:lastRenderedPageBreak/>
        <w:t>FdSc Technoleg Ddeintyddol Met Caerdydd: Côd Ymddygiad Proffesiynol i Fentoriaid a Rheolwyr.</w:t>
      </w:r>
    </w:p>
    <w:p w14:paraId="15849302" w14:textId="77777777" w:rsidR="007A50EA" w:rsidRPr="007A50EA" w:rsidRDefault="007A50EA" w:rsidP="007A50EA">
      <w:pPr>
        <w:keepNext/>
        <w:keepLines/>
        <w:spacing w:before="40" w:after="0"/>
        <w:outlineLvl w:val="1"/>
        <w:rPr>
          <w:rFonts w:asciiTheme="majorHAnsi" w:eastAsiaTheme="majorEastAsia" w:hAnsiTheme="majorHAnsi" w:cstheme="majorBidi"/>
          <w:color w:val="2F5496" w:themeColor="accent1" w:themeShade="BF"/>
          <w:sz w:val="26"/>
          <w:szCs w:val="26"/>
        </w:rPr>
      </w:pPr>
      <w:r w:rsidRPr="007A50EA">
        <w:rPr>
          <w:rFonts w:asciiTheme="majorHAnsi" w:eastAsiaTheme="majorEastAsia" w:hAnsiTheme="majorHAnsi" w:cstheme="majorBidi"/>
          <w:color w:val="2F5496" w:themeColor="accent1" w:themeShade="BF"/>
          <w:sz w:val="26"/>
          <w:szCs w:val="26"/>
          <w:lang w:bidi="cy-GB"/>
        </w:rPr>
        <w:t>Cyflwyniad</w:t>
      </w:r>
    </w:p>
    <w:p w14:paraId="1A087478" w14:textId="77777777" w:rsidR="007A50EA" w:rsidRPr="007A50EA" w:rsidRDefault="007A50EA" w:rsidP="007A50EA">
      <w:r w:rsidRPr="007A50EA">
        <w:rPr>
          <w:lang w:bidi="cy-GB"/>
        </w:rPr>
        <w:t>Ym Met Caerdydd, rydym yn ymfalchïo mewn bod yn brifysgol sy'n cael ei gyrru gan werthoedd. Mae gwerthoedd yn llywio sut rydym yn meddwl ac yn gweithredu ym Met Caerdydd. Mae ein perfformiad yn cael ei fesur gan lwyddiant ein staff, myfyrwyr a rhanddeiliaid yn gweithio mewn partneriaeth i wella canlyniadau graddedigion, ymgysylltu dinesig, dylanwad rhyngwladol, ac effaith economaidd.</w:t>
      </w:r>
    </w:p>
    <w:p w14:paraId="5168D0AC" w14:textId="77777777" w:rsidR="007A50EA" w:rsidRPr="007A50EA" w:rsidRDefault="007A50EA" w:rsidP="007A50EA">
      <w:r w:rsidRPr="007A50EA">
        <w:rPr>
          <w:lang w:bidi="cy-GB"/>
        </w:rPr>
        <w:t>Mae mentoriaid yn rhanddeiliaid y mae Met Caerdydd yn gweithio mewn partneriaeth â nhw i gynhyrchu technegwyr deintyddol cofrestradwy yn y DU. Mae gan Met Caerdydd ddyletswydd gofal tuag at fyfyrwyr ar ein rhaglenni, hyd yn oed os ydynt yn astudio o bell mewn lleoliad. Fel rhan o'r ddyletswydd hon, rydym yn archwilio labordai deintyddol i sicrhau eu bod yn amgylchedd gwaith diogel a bod ymddygiad y mentor yn cyd-fynd â Safonau'r Cyngor Deintyddol Cyffredinol (GDC) ar gyfer y Tîm Deintyddol. Efallai bod gennych god ymddygiad gweithle, ac rydym yn eich annog i'w ddilyn. Fodd bynnag, os nad oes gennych god ymddygiad, mae'r canlynol yn amlinellu'n benodol yr hyn yr ydym yn ei ddisgwyl a pha gamau y byddwn yn eu cymryd os na chaiff y disgwyliadau hyn eu cyflawni.</w:t>
      </w:r>
    </w:p>
    <w:p w14:paraId="3D1A2F5A" w14:textId="77777777" w:rsidR="007A50EA" w:rsidRPr="007A50EA" w:rsidRDefault="007A50EA" w:rsidP="007A50EA">
      <w:pPr>
        <w:keepNext/>
        <w:keepLines/>
        <w:spacing w:before="40" w:after="0"/>
        <w:outlineLvl w:val="1"/>
        <w:rPr>
          <w:rFonts w:asciiTheme="majorHAnsi" w:eastAsiaTheme="majorEastAsia" w:hAnsiTheme="majorHAnsi" w:cstheme="majorBidi"/>
          <w:color w:val="2F5496" w:themeColor="accent1" w:themeShade="BF"/>
          <w:sz w:val="26"/>
          <w:szCs w:val="26"/>
        </w:rPr>
      </w:pPr>
      <w:r w:rsidRPr="007A50EA">
        <w:rPr>
          <w:rFonts w:asciiTheme="majorHAnsi" w:eastAsiaTheme="majorEastAsia" w:hAnsiTheme="majorHAnsi" w:cstheme="majorBidi"/>
          <w:color w:val="2F5496" w:themeColor="accent1" w:themeShade="BF"/>
          <w:sz w:val="26"/>
          <w:szCs w:val="26"/>
          <w:lang w:bidi="cy-GB"/>
        </w:rPr>
        <w:t xml:space="preserve">Gwerthoedd ac Ymddygiadau </w:t>
      </w:r>
      <w:r w:rsidRPr="007A50EA">
        <w:rPr>
          <w:rFonts w:asciiTheme="majorHAnsi" w:eastAsiaTheme="majorEastAsia" w:hAnsiTheme="majorHAnsi" w:cstheme="majorBidi"/>
          <w:color w:val="2F5496" w:themeColor="accent1" w:themeShade="BF"/>
          <w:sz w:val="26"/>
          <w:szCs w:val="26"/>
          <w:lang w:bidi="cy-GB"/>
        </w:rPr>
        <w:tab/>
      </w:r>
      <w:r w:rsidRPr="007A50EA">
        <w:rPr>
          <w:rFonts w:asciiTheme="majorHAnsi" w:eastAsiaTheme="majorEastAsia" w:hAnsiTheme="majorHAnsi" w:cstheme="majorBidi"/>
          <w:color w:val="2F5496" w:themeColor="accent1" w:themeShade="BF"/>
          <w:sz w:val="26"/>
          <w:szCs w:val="26"/>
          <w:lang w:bidi="cy-GB"/>
        </w:rPr>
        <w:tab/>
      </w:r>
      <w:r w:rsidRPr="007A50EA">
        <w:rPr>
          <w:rFonts w:asciiTheme="majorHAnsi" w:eastAsiaTheme="majorEastAsia" w:hAnsiTheme="majorHAnsi" w:cstheme="majorBidi"/>
          <w:color w:val="2F5496" w:themeColor="accent1" w:themeShade="BF"/>
          <w:sz w:val="26"/>
          <w:szCs w:val="26"/>
          <w:lang w:bidi="cy-GB"/>
        </w:rPr>
        <w:tab/>
      </w:r>
      <w:r w:rsidRPr="007A50EA">
        <w:rPr>
          <w:rFonts w:asciiTheme="majorHAnsi" w:eastAsiaTheme="majorEastAsia" w:hAnsiTheme="majorHAnsi" w:cstheme="majorBidi"/>
          <w:color w:val="2F5496" w:themeColor="accent1" w:themeShade="BF"/>
          <w:sz w:val="26"/>
          <w:szCs w:val="26"/>
          <w:lang w:bidi="cy-GB"/>
        </w:rPr>
        <w:tab/>
      </w:r>
      <w:r w:rsidRPr="007A50EA">
        <w:rPr>
          <w:rFonts w:asciiTheme="majorHAnsi" w:eastAsiaTheme="majorEastAsia" w:hAnsiTheme="majorHAnsi" w:cstheme="majorBidi"/>
          <w:color w:val="2F5496" w:themeColor="accent1" w:themeShade="BF"/>
          <w:sz w:val="26"/>
          <w:szCs w:val="26"/>
          <w:lang w:bidi="cy-GB"/>
        </w:rPr>
        <w:tab/>
      </w:r>
      <w:r w:rsidRPr="007A50EA">
        <w:rPr>
          <w:rFonts w:asciiTheme="majorHAnsi" w:eastAsiaTheme="majorEastAsia" w:hAnsiTheme="majorHAnsi" w:cstheme="majorBidi"/>
          <w:color w:val="2F5496" w:themeColor="accent1" w:themeShade="BF"/>
          <w:sz w:val="26"/>
          <w:szCs w:val="26"/>
          <w:lang w:bidi="cy-GB"/>
        </w:rPr>
        <w:tab/>
      </w:r>
      <w:r w:rsidRPr="007A50EA">
        <w:rPr>
          <w:rFonts w:asciiTheme="majorHAnsi" w:eastAsiaTheme="majorEastAsia" w:hAnsiTheme="majorHAnsi" w:cstheme="majorBidi"/>
          <w:color w:val="2F5496" w:themeColor="accent1" w:themeShade="BF"/>
          <w:sz w:val="26"/>
          <w:szCs w:val="26"/>
          <w:lang w:bidi="cy-GB"/>
        </w:rPr>
        <w:tab/>
      </w:r>
      <w:r w:rsidRPr="007A50EA">
        <w:rPr>
          <w:rFonts w:asciiTheme="majorHAnsi" w:eastAsiaTheme="majorEastAsia" w:hAnsiTheme="majorHAnsi" w:cstheme="majorBidi"/>
          <w:color w:val="2F5496" w:themeColor="accent1" w:themeShade="BF"/>
          <w:sz w:val="26"/>
          <w:szCs w:val="26"/>
          <w:lang w:bidi="cy-GB"/>
        </w:rPr>
        <w:tab/>
      </w:r>
    </w:p>
    <w:p w14:paraId="30975382" w14:textId="77777777" w:rsidR="007A50EA" w:rsidRPr="007A50EA" w:rsidRDefault="007A50EA" w:rsidP="007A50EA">
      <w:r w:rsidRPr="007A50EA">
        <w:rPr>
          <w:lang w:bidi="cy-GB"/>
        </w:rPr>
        <w:t>Ym Met Caerdydd, mae gennym ni safonau uchel i ni ein hunain, a nod y ddogfen hon yw cefnogi ymrwymiad y mentor i greu lle anhygoel i weithio ac astudio lle mae pawb yn ffynnu mewn amgylchedd cefnogol a phroffesiynol.</w:t>
      </w:r>
    </w:p>
    <w:p w14:paraId="386B6477" w14:textId="77777777" w:rsidR="007A50EA" w:rsidRPr="007A50EA" w:rsidRDefault="007A50EA" w:rsidP="007A50EA">
      <w:r w:rsidRPr="007A50EA">
        <w:rPr>
          <w:lang w:bidi="cy-GB"/>
        </w:rPr>
        <w:t xml:space="preserve">Mae ymddygiad ac ymddygiad mentoriaid yn effeithio ar addysg a bywoliaeth eu cydweithwyr, yn ogystal â'r amgylchedd a'r gymuned leol. Felly, disgwylir i bob mentor roi sylw dyledus i effaith eu hymddygiad ar Dechnoleg Ddeintyddol, myfyrwyr, cydweithwyr, rhanddeiliaid busnes a'r gymuned. </w:t>
      </w:r>
    </w:p>
    <w:p w14:paraId="0AF9F297" w14:textId="77777777" w:rsidR="007A50EA" w:rsidRPr="007A50EA" w:rsidRDefault="007A50EA" w:rsidP="007A50EA">
      <w:pPr>
        <w:keepNext/>
        <w:keepLines/>
        <w:spacing w:before="40" w:after="0"/>
        <w:outlineLvl w:val="1"/>
        <w:rPr>
          <w:rFonts w:asciiTheme="majorHAnsi" w:eastAsiaTheme="majorEastAsia" w:hAnsiTheme="majorHAnsi" w:cstheme="majorBidi"/>
          <w:color w:val="2F5496" w:themeColor="accent1" w:themeShade="BF"/>
          <w:sz w:val="26"/>
          <w:szCs w:val="26"/>
        </w:rPr>
      </w:pPr>
      <w:r w:rsidRPr="007A50EA">
        <w:rPr>
          <w:rFonts w:asciiTheme="majorHAnsi" w:eastAsiaTheme="majorEastAsia" w:hAnsiTheme="majorHAnsi" w:cstheme="majorBidi"/>
          <w:color w:val="2F5496" w:themeColor="accent1" w:themeShade="BF"/>
          <w:sz w:val="26"/>
          <w:szCs w:val="26"/>
          <w:lang w:bidi="cy-GB"/>
        </w:rPr>
        <w:t>Diben</w:t>
      </w:r>
    </w:p>
    <w:p w14:paraId="31DC37AA" w14:textId="77777777" w:rsidR="007A50EA" w:rsidRPr="007A50EA" w:rsidRDefault="007A50EA" w:rsidP="007A50EA">
      <w:r w:rsidRPr="007A50EA">
        <w:rPr>
          <w:lang w:bidi="cy-GB"/>
        </w:rPr>
        <w:t>Nod y Cod Ymddygiad Proffesiynol hwn yw darparu fframwaith clir y disgwylir i fentoriaid myfyrwyr yn ein rhaglenni technoleg ddeintyddol ymddwyn oddi mewn iddo. Mae'r Brifysgol yn ymdrechu i gynnal amgylchedd astudio ar gyfer ei myfyrwyr lle mae gonestrwydd, uniondeb a pharch at gyd-weithwyr, myfyrwyr a rhanddeiliaid busnes y Brifysgol yn cael eu hadlewyrchu'n gyson mewn ymddygiad personol a phroffesiynol a safonau ymddygiad.</w:t>
      </w:r>
    </w:p>
    <w:p w14:paraId="6850400F" w14:textId="77777777" w:rsidR="007A50EA" w:rsidRPr="007A50EA" w:rsidRDefault="007A50EA" w:rsidP="007A50EA">
      <w:pPr>
        <w:keepNext/>
        <w:keepLines/>
        <w:spacing w:before="40" w:after="0"/>
        <w:outlineLvl w:val="1"/>
        <w:rPr>
          <w:rFonts w:asciiTheme="majorHAnsi" w:eastAsiaTheme="majorEastAsia" w:hAnsiTheme="majorHAnsi" w:cstheme="majorBidi"/>
          <w:color w:val="2F5496" w:themeColor="accent1" w:themeShade="BF"/>
          <w:sz w:val="26"/>
          <w:szCs w:val="26"/>
        </w:rPr>
      </w:pPr>
      <w:r w:rsidRPr="007A50EA">
        <w:rPr>
          <w:rFonts w:asciiTheme="majorHAnsi" w:eastAsiaTheme="majorEastAsia" w:hAnsiTheme="majorHAnsi" w:cstheme="majorBidi"/>
          <w:color w:val="2F5496" w:themeColor="accent1" w:themeShade="BF"/>
          <w:sz w:val="26"/>
          <w:szCs w:val="26"/>
          <w:lang w:bidi="cy-GB"/>
        </w:rPr>
        <w:t>Cwmpas</w:t>
      </w:r>
    </w:p>
    <w:p w14:paraId="69B66E57" w14:textId="77777777" w:rsidR="007A50EA" w:rsidRPr="007A50EA" w:rsidRDefault="007A50EA" w:rsidP="007A50EA">
      <w:r w:rsidRPr="007A50EA">
        <w:rPr>
          <w:lang w:bidi="cy-GB"/>
        </w:rPr>
        <w:t>Mae'r Cod Ymddygiad Proffesiynol hwn yn berthnasol i bob mentor a phob rhyngweithiad â myfyrwyr ac unigolion eraill sy'n gysylltiedig â Met Caerdydd.</w:t>
      </w:r>
    </w:p>
    <w:p w14:paraId="16B3F938" w14:textId="77777777" w:rsidR="007A50EA" w:rsidRPr="007A50EA" w:rsidRDefault="007A50EA" w:rsidP="007A50EA">
      <w:pPr>
        <w:keepNext/>
        <w:keepLines/>
        <w:spacing w:before="40" w:after="0"/>
        <w:outlineLvl w:val="1"/>
        <w:rPr>
          <w:rFonts w:asciiTheme="majorHAnsi" w:eastAsiaTheme="majorEastAsia" w:hAnsiTheme="majorHAnsi" w:cstheme="majorBidi"/>
          <w:color w:val="2F5496" w:themeColor="accent1" w:themeShade="BF"/>
          <w:sz w:val="26"/>
          <w:szCs w:val="26"/>
        </w:rPr>
      </w:pPr>
      <w:r w:rsidRPr="007A50EA">
        <w:rPr>
          <w:rFonts w:asciiTheme="majorHAnsi" w:eastAsiaTheme="majorEastAsia" w:hAnsiTheme="majorHAnsi" w:cstheme="majorBidi"/>
          <w:color w:val="2F5496" w:themeColor="accent1" w:themeShade="BF"/>
          <w:sz w:val="26"/>
          <w:szCs w:val="26"/>
          <w:lang w:bidi="cy-GB"/>
        </w:rPr>
        <w:t>Egwyddorion</w:t>
      </w:r>
    </w:p>
    <w:p w14:paraId="116C8541" w14:textId="77777777" w:rsidR="007A50EA" w:rsidRPr="007A50EA" w:rsidRDefault="007A50EA" w:rsidP="007A50EA">
      <w:r w:rsidRPr="007A50EA">
        <w:rPr>
          <w:lang w:bidi="cy-GB"/>
        </w:rPr>
        <w:t>Mae'r safonau ymddygiad a amlinellir yn y ddogfen hon yn gynrychioliadol ac nid ydynt wedi'u bwriadu fel rhestr gyflawn.</w:t>
      </w:r>
    </w:p>
    <w:p w14:paraId="0B40D307" w14:textId="77777777" w:rsidR="007A50EA" w:rsidRPr="007A50EA" w:rsidRDefault="007A50EA" w:rsidP="007A50EA">
      <w:r w:rsidRPr="007A50EA">
        <w:rPr>
          <w:lang w:bidi="cy-GB"/>
        </w:rPr>
        <w:t>Yn ogystal â’r Cod Ymddygiad Proffesiynol hwn, rydych yn rhwym i’r codau ymddygiad proffesiynol a amlinellir yn y Safonau Deintyddol Cyffredinol ar gyfer y Tîm Deintyddol ac Addasrwydd i Ymarfer.</w:t>
      </w:r>
    </w:p>
    <w:p w14:paraId="50EC60CD" w14:textId="77777777" w:rsidR="007A50EA" w:rsidRPr="007A50EA" w:rsidRDefault="007A50EA" w:rsidP="007A50EA">
      <w:r w:rsidRPr="007A50EA">
        <w:rPr>
          <w:lang w:bidi="cy-GB"/>
        </w:rPr>
        <w:t>Bydd achosion o dorri’r Cod Ymddygiad Proffesiynol hwn fel arfer yn cael eu trin yn anffurfiol yn y lle cyntaf. Fodd bynnag, gall torri'r cod hwn dro ar ôl tro neu'n ddifrifol arwain at derfynu'r berthynas rhwng y brifysgol a'r labordy a gohirio astudiaeth y myfyriwr hyd nes y gellir dod o hyd i leoliad arall. Rydym yn annog gweithwyr i ddatrys anghydfodau yn fewnol neu drwy'r Gwasanaeth Cynghori, Cymodi a Chyflafareddu (ACAS) lle bo modd. Mewn achosion o gamymddwyn difrifol, efallai y byddwn yn cefnogi myfyrwyr sy’n mynd â chyflogwr i dribiwnlys cyflogaeth i ddatrys anghydfodau cyfreithiol sy’n ymwneud â diswyddo annheg, gwahaniaethu, torri contract neu ddidyniadau annheg o gyflog.</w:t>
      </w:r>
    </w:p>
    <w:p w14:paraId="31EE7737" w14:textId="5A7253AE" w:rsidR="007F7402" w:rsidRPr="007A50EA" w:rsidRDefault="007A50EA" w:rsidP="007A50EA">
      <w:pPr>
        <w:keepNext/>
        <w:keepLines/>
        <w:spacing w:before="40" w:after="0"/>
        <w:outlineLvl w:val="1"/>
        <w:rPr>
          <w:rFonts w:asciiTheme="majorHAnsi" w:eastAsiaTheme="majorEastAsia" w:hAnsiTheme="majorHAnsi" w:cstheme="majorBidi"/>
          <w:color w:val="2F5496" w:themeColor="accent1" w:themeShade="BF"/>
          <w:sz w:val="26"/>
          <w:szCs w:val="26"/>
        </w:rPr>
      </w:pPr>
      <w:r w:rsidRPr="007A50EA">
        <w:rPr>
          <w:rFonts w:asciiTheme="majorHAnsi" w:eastAsiaTheme="majorEastAsia" w:hAnsiTheme="majorHAnsi" w:cstheme="majorBidi"/>
          <w:color w:val="2F5496" w:themeColor="accent1" w:themeShade="BF"/>
          <w:sz w:val="26"/>
          <w:szCs w:val="26"/>
          <w:lang w:bidi="cy-GB"/>
        </w:rPr>
        <w:lastRenderedPageBreak/>
        <w:t>Cod Ymddygiad Proffesiynol</w:t>
      </w:r>
    </w:p>
    <w:p w14:paraId="1C66CBE1" w14:textId="77777777" w:rsidR="007A50EA" w:rsidRPr="007A50EA" w:rsidRDefault="007A50EA" w:rsidP="007A50EA">
      <w:pPr>
        <w:rPr>
          <w:b/>
          <w:bCs/>
        </w:rPr>
      </w:pPr>
      <w:r w:rsidRPr="007A50EA">
        <w:rPr>
          <w:b/>
          <w:lang w:bidi="cy-GB"/>
        </w:rPr>
        <w:t>Bydd Met Caerdydd yn:</w:t>
      </w:r>
    </w:p>
    <w:p w14:paraId="2EA825DF" w14:textId="77777777" w:rsidR="007A50EA" w:rsidRPr="007A50EA" w:rsidRDefault="007A50EA" w:rsidP="007A50EA">
      <w:pPr>
        <w:numPr>
          <w:ilvl w:val="0"/>
          <w:numId w:val="7"/>
        </w:numPr>
        <w:contextualSpacing/>
      </w:pPr>
      <w:r w:rsidRPr="007A50EA">
        <w:rPr>
          <w:lang w:bidi="cy-GB"/>
        </w:rPr>
        <w:t>Trin mentoriaid a chydweithwyr â thegwch, urddas a pharch bob amser.</w:t>
      </w:r>
    </w:p>
    <w:p w14:paraId="03C19928" w14:textId="77777777" w:rsidR="007A50EA" w:rsidRPr="007A50EA" w:rsidRDefault="007A50EA" w:rsidP="007A50EA">
      <w:pPr>
        <w:numPr>
          <w:ilvl w:val="0"/>
          <w:numId w:val="7"/>
        </w:numPr>
        <w:contextualSpacing/>
      </w:pPr>
      <w:r w:rsidRPr="007A50EA">
        <w:rPr>
          <w:lang w:bidi="cy-GB"/>
        </w:rPr>
        <w:t>Cefnogi ac annog amgylchedd lle mae mentoriaid yn cael eu hymddiried a'u grymuso i wneud penderfyniadau a gweithio'n greadigol.</w:t>
      </w:r>
    </w:p>
    <w:p w14:paraId="351D4F66" w14:textId="77777777" w:rsidR="007A50EA" w:rsidRDefault="007A50EA" w:rsidP="007A50EA">
      <w:pPr>
        <w:numPr>
          <w:ilvl w:val="0"/>
          <w:numId w:val="7"/>
        </w:numPr>
        <w:contextualSpacing/>
      </w:pPr>
      <w:r w:rsidRPr="007A50EA">
        <w:rPr>
          <w:lang w:bidi="cy-GB"/>
        </w:rPr>
        <w:t xml:space="preserve">Delio’n rhagweithiol ag unrhyw ymddygiad sy’n mynd yn groes i’r Cod Ymddygiad Proffesiynol hwn a’i herio. </w:t>
      </w:r>
    </w:p>
    <w:p w14:paraId="60F774B8" w14:textId="77777777" w:rsidR="00820088" w:rsidRPr="007A50EA" w:rsidRDefault="00820088" w:rsidP="00820088">
      <w:pPr>
        <w:contextualSpacing/>
      </w:pPr>
    </w:p>
    <w:p w14:paraId="407BDAEA" w14:textId="77777777" w:rsidR="007A50EA" w:rsidRPr="007A50EA" w:rsidRDefault="007A50EA" w:rsidP="007A50EA">
      <w:pPr>
        <w:rPr>
          <w:b/>
          <w:bCs/>
        </w:rPr>
      </w:pPr>
      <w:r w:rsidRPr="007A50EA">
        <w:rPr>
          <w:b/>
          <w:lang w:bidi="cy-GB"/>
        </w:rPr>
        <w:t xml:space="preserve">Mae Met Caerdydd yn disgwyl i bob mentor: </w:t>
      </w:r>
      <w:r w:rsidRPr="007A50EA">
        <w:rPr>
          <w:b/>
          <w:lang w:bidi="cy-GB"/>
        </w:rPr>
        <w:tab/>
      </w:r>
      <w:r w:rsidRPr="007A50EA">
        <w:rPr>
          <w:b/>
          <w:lang w:bidi="cy-GB"/>
        </w:rPr>
        <w:tab/>
      </w:r>
      <w:r w:rsidRPr="007A50EA">
        <w:rPr>
          <w:b/>
          <w:lang w:bidi="cy-GB"/>
        </w:rPr>
        <w:tab/>
      </w:r>
      <w:r w:rsidRPr="007A50EA">
        <w:rPr>
          <w:b/>
          <w:lang w:bidi="cy-GB"/>
        </w:rPr>
        <w:tab/>
      </w:r>
      <w:r w:rsidRPr="007A50EA">
        <w:rPr>
          <w:b/>
          <w:lang w:bidi="cy-GB"/>
        </w:rPr>
        <w:tab/>
      </w:r>
      <w:r w:rsidRPr="007A50EA">
        <w:rPr>
          <w:b/>
          <w:lang w:bidi="cy-GB"/>
        </w:rPr>
        <w:tab/>
      </w:r>
      <w:r w:rsidRPr="007A50EA">
        <w:rPr>
          <w:b/>
          <w:lang w:bidi="cy-GB"/>
        </w:rPr>
        <w:tab/>
      </w:r>
    </w:p>
    <w:p w14:paraId="6A8A1B32" w14:textId="77777777" w:rsidR="007A50EA" w:rsidRPr="007A50EA" w:rsidRDefault="007A50EA" w:rsidP="007A50EA">
      <w:pPr>
        <w:numPr>
          <w:ilvl w:val="0"/>
          <w:numId w:val="8"/>
        </w:numPr>
        <w:contextualSpacing/>
      </w:pPr>
      <w:r w:rsidRPr="007A50EA">
        <w:rPr>
          <w:lang w:bidi="cy-GB"/>
        </w:rPr>
        <w:t>Ymddwyn yn broffesiynol ac yn barchus, gan gynnal ffiniau proffesiynol priodol rhwng cydweithwyr, myfyrwyr ac unrhyw bobl eraill y gallant gwrdd â nhw wrth gyflawni eu dyletswyddau.</w:t>
      </w:r>
    </w:p>
    <w:p w14:paraId="4F424559" w14:textId="77777777" w:rsidR="007A50EA" w:rsidRPr="007A50EA" w:rsidRDefault="007A50EA" w:rsidP="007A50EA">
      <w:pPr>
        <w:numPr>
          <w:ilvl w:val="0"/>
          <w:numId w:val="8"/>
        </w:numPr>
        <w:contextualSpacing/>
      </w:pPr>
      <w:r w:rsidRPr="007A50EA">
        <w:rPr>
          <w:lang w:bidi="cy-GB"/>
        </w:rPr>
        <w:t xml:space="preserve">Cyfrannu at gynnal amgylchedd gwaith diogel i fyfyrwyr, cydweithwyr a chleifion trwy sicrhau bod y gofynion cyfreithiol gofynnol yn eu lle. </w:t>
      </w:r>
    </w:p>
    <w:p w14:paraId="3C6B4EA9" w14:textId="77777777" w:rsidR="007A50EA" w:rsidRPr="007A50EA" w:rsidRDefault="007A50EA" w:rsidP="007A50EA">
      <w:pPr>
        <w:numPr>
          <w:ilvl w:val="0"/>
          <w:numId w:val="8"/>
        </w:numPr>
        <w:contextualSpacing/>
      </w:pPr>
      <w:r w:rsidRPr="007A50EA">
        <w:rPr>
          <w:lang w:bidi="cy-GB"/>
        </w:rPr>
        <w:t>Ymddwyn yn gwrtais a thrin aelodau eraill o gymuned y Brifysgol ag urddas a pharch yn y gwaith a thu allan.</w:t>
      </w:r>
    </w:p>
    <w:p w14:paraId="7BB56F60" w14:textId="77777777" w:rsidR="007A50EA" w:rsidRPr="007A50EA" w:rsidRDefault="007A50EA" w:rsidP="007A50EA">
      <w:pPr>
        <w:numPr>
          <w:ilvl w:val="0"/>
          <w:numId w:val="8"/>
        </w:numPr>
        <w:contextualSpacing/>
      </w:pPr>
      <w:r w:rsidRPr="007A50EA">
        <w:rPr>
          <w:lang w:bidi="cy-GB"/>
        </w:rPr>
        <w:t xml:space="preserve">Cydnabod bod gwahaniaeth pŵer cysylltiedig yn debygol mewn cyd-destun proffesiynol, ee mentor/myfyriwr ac yn enwedig o fewn perthnasoedd agos a/neu rywiol. </w:t>
      </w:r>
    </w:p>
    <w:p w14:paraId="7A7EA8BD" w14:textId="77777777" w:rsidR="007A50EA" w:rsidRPr="007A50EA" w:rsidRDefault="007A50EA" w:rsidP="007A50EA">
      <w:pPr>
        <w:numPr>
          <w:ilvl w:val="0"/>
          <w:numId w:val="9"/>
        </w:numPr>
        <w:contextualSpacing/>
      </w:pPr>
      <w:r w:rsidRPr="007A50EA">
        <w:rPr>
          <w:lang w:bidi="cy-GB"/>
        </w:rPr>
        <w:t xml:space="preserve">Anogwch yn gryf unrhyw berthnasoedd agos a/neu rywiol rhyngddynt hwy a myfyrwyr cofrestredig. Disgwylir i fentoriaid ymddwyn yn broffesiynol a chydag uniondeb a chynnal ffiniau proffesiynol gyda myfyrwyr. </w:t>
      </w:r>
    </w:p>
    <w:p w14:paraId="681C4608" w14:textId="77777777" w:rsidR="007A50EA" w:rsidRPr="007A50EA" w:rsidRDefault="007A50EA" w:rsidP="007A50EA">
      <w:pPr>
        <w:numPr>
          <w:ilvl w:val="0"/>
          <w:numId w:val="9"/>
        </w:numPr>
        <w:contextualSpacing/>
      </w:pPr>
      <w:r w:rsidRPr="007A50EA">
        <w:rPr>
          <w:lang w:bidi="cy-GB"/>
        </w:rPr>
        <w:t>Peidiwch byth â chamddefnyddio eu pŵer na rhoi eu hunain mewn sefyllfa lle y gellid dirnad bod eu pŵer yn cael ei gamddefnyddio.</w:t>
      </w:r>
    </w:p>
    <w:p w14:paraId="1FB785FD" w14:textId="77777777" w:rsidR="007A50EA" w:rsidRPr="007A50EA" w:rsidRDefault="007A50EA" w:rsidP="007A50EA">
      <w:pPr>
        <w:numPr>
          <w:ilvl w:val="0"/>
          <w:numId w:val="9"/>
        </w:numPr>
        <w:contextualSpacing/>
      </w:pPr>
      <w:r w:rsidRPr="007A50EA">
        <w:rPr>
          <w:lang w:bidi="cy-GB"/>
        </w:rPr>
        <w:t>Cydweithio i greu amgylchedd cynhwysol lle maent yn cydweithio, yn darparu adborth yn adeiladol, ac yn gwerthfawrogi cyfraniad eraill.</w:t>
      </w:r>
    </w:p>
    <w:p w14:paraId="5E9BEFA8" w14:textId="77777777" w:rsidR="007A50EA" w:rsidRPr="007A50EA" w:rsidRDefault="007A50EA" w:rsidP="007A50EA">
      <w:pPr>
        <w:numPr>
          <w:ilvl w:val="0"/>
          <w:numId w:val="9"/>
        </w:numPr>
        <w:contextualSpacing/>
      </w:pPr>
      <w:r w:rsidRPr="007A50EA">
        <w:rPr>
          <w:lang w:bidi="cy-GB"/>
        </w:rPr>
        <w:t>Cydnabod bod gan holl aelodau cymuned y Brifysgol yr hawl i gael eu trin ag urddas a pharch. Os byddwch yn gweld ymddygiad a allai fod yn gyfystyr ag aflonyddu neu fwlio, rhowch wybod i berchennog neu reolwr y labordy a rhowch wybod i gyfarwyddwr y rhaglen.</w:t>
      </w:r>
    </w:p>
    <w:p w14:paraId="1F45FB71" w14:textId="77777777" w:rsidR="007A50EA" w:rsidRPr="007A50EA" w:rsidRDefault="007A50EA" w:rsidP="007A50EA">
      <w:pPr>
        <w:numPr>
          <w:ilvl w:val="0"/>
          <w:numId w:val="9"/>
        </w:numPr>
        <w:contextualSpacing/>
      </w:pPr>
      <w:r w:rsidRPr="007A50EA">
        <w:rPr>
          <w:lang w:bidi="cy-GB"/>
        </w:rPr>
        <w:t>Bod yn atebol am eu perfformiad, canlyniadau, penderfyniadau ac ymddygiad.</w:t>
      </w:r>
    </w:p>
    <w:p w14:paraId="5ACBD7BF" w14:textId="77777777" w:rsidR="007A50EA" w:rsidRPr="007A50EA" w:rsidRDefault="007A50EA" w:rsidP="007A50EA">
      <w:pPr>
        <w:numPr>
          <w:ilvl w:val="0"/>
          <w:numId w:val="9"/>
        </w:numPr>
        <w:contextualSpacing/>
      </w:pPr>
      <w:r w:rsidRPr="007A50EA">
        <w:rPr>
          <w:lang w:bidi="cy-GB"/>
        </w:rPr>
        <w:t xml:space="preserve">Cydnabod newid fel rhywbeth cyson a bod y Brifysgol yn gofyn i chi fod yn barod i ymgysylltu’n gadarnhaol â newid er budd y Brifysgol a’n myfyrwyr. Bydd y Brifysgol yn eich cefnogi i'ch galluogi i wneud hyn.  </w:t>
      </w:r>
    </w:p>
    <w:p w14:paraId="59208EFB" w14:textId="77777777" w:rsidR="007A50EA" w:rsidRDefault="007A50EA" w:rsidP="007A50EA">
      <w:pPr>
        <w:numPr>
          <w:ilvl w:val="0"/>
          <w:numId w:val="9"/>
        </w:numPr>
        <w:contextualSpacing/>
      </w:pPr>
      <w:r w:rsidRPr="007A50EA">
        <w:rPr>
          <w:lang w:bidi="cy-GB"/>
        </w:rPr>
        <w:t>Cadw distawrwydd os yw pethau’n ddifrifol o chwith a lle mae cyfleoedd i fynegi eich pryderon, yn enwedig o ran lles myfyrwyr neu ddilyniant gyrfa a gwobr.</w:t>
      </w:r>
    </w:p>
    <w:p w14:paraId="6ACF7A75" w14:textId="77777777" w:rsidR="000423EA" w:rsidRPr="007A50EA" w:rsidRDefault="000423EA" w:rsidP="000423EA">
      <w:pPr>
        <w:contextualSpacing/>
      </w:pPr>
    </w:p>
    <w:p w14:paraId="511A0FCB" w14:textId="3DD2B964" w:rsidR="007A50EA" w:rsidRPr="007A50EA" w:rsidRDefault="007A50EA" w:rsidP="007A50EA">
      <w:pPr>
        <w:rPr>
          <w:b/>
          <w:bCs/>
        </w:rPr>
      </w:pPr>
      <w:r w:rsidRPr="007A50EA">
        <w:rPr>
          <w:b/>
          <w:lang w:bidi="cy-GB"/>
        </w:rPr>
        <w:t>Os bydd myfyriwr yn adrodd yn ffurfiol neu’n anffurfiol am ymddygiadau y mae Met Caerdydd yn eu hystyried wedi torri’r cod ymddygiad proffesiynol hwn, gallwn:</w:t>
      </w:r>
    </w:p>
    <w:p w14:paraId="6FDCCC10" w14:textId="6857BCCB" w:rsidR="007A50EA" w:rsidRPr="007A50EA" w:rsidRDefault="002F7283" w:rsidP="007A50EA">
      <w:pPr>
        <w:numPr>
          <w:ilvl w:val="0"/>
          <w:numId w:val="10"/>
        </w:numPr>
        <w:contextualSpacing/>
      </w:pPr>
      <w:r>
        <w:rPr>
          <w:lang w:bidi="cy-GB"/>
        </w:rPr>
        <w:t>G</w:t>
      </w:r>
      <w:r w:rsidR="007A50EA" w:rsidRPr="007A50EA">
        <w:rPr>
          <w:lang w:bidi="cy-GB"/>
        </w:rPr>
        <w:t>eisi</w:t>
      </w:r>
      <w:r>
        <w:rPr>
          <w:lang w:bidi="cy-GB"/>
        </w:rPr>
        <w:t>o</w:t>
      </w:r>
      <w:r w:rsidR="007A50EA" w:rsidRPr="007A50EA">
        <w:rPr>
          <w:lang w:bidi="cy-GB"/>
        </w:rPr>
        <w:t xml:space="preserve"> datrys y mater yn anffurfiol trwy gysylltu â'r mentor.</w:t>
      </w:r>
    </w:p>
    <w:p w14:paraId="048D828B" w14:textId="7A4F111F" w:rsidR="007A50EA" w:rsidRPr="007A50EA" w:rsidRDefault="007A50EA" w:rsidP="007A50EA">
      <w:pPr>
        <w:numPr>
          <w:ilvl w:val="0"/>
          <w:numId w:val="10"/>
        </w:numPr>
        <w:contextualSpacing/>
      </w:pPr>
      <w:r w:rsidRPr="007A50EA">
        <w:rPr>
          <w:lang w:bidi="cy-GB"/>
        </w:rPr>
        <w:t>Ceisiwch ddatrys y mater yn anffurfiol trwy gysylltu â pherchennog neu reolwr y labordy deintyddol.</w:t>
      </w:r>
    </w:p>
    <w:p w14:paraId="43D5C45F" w14:textId="77777777" w:rsidR="007A50EA" w:rsidRDefault="007A50EA" w:rsidP="007A50EA">
      <w:pPr>
        <w:numPr>
          <w:ilvl w:val="0"/>
          <w:numId w:val="10"/>
        </w:numPr>
        <w:contextualSpacing/>
      </w:pPr>
      <w:r w:rsidRPr="007A50EA">
        <w:rPr>
          <w:lang w:bidi="cy-GB"/>
        </w:rPr>
        <w:t>Cefnogi'r defnydd o wasanaeth cymodi fel ACAS.</w:t>
      </w:r>
    </w:p>
    <w:p w14:paraId="131EA0FA" w14:textId="384B5860" w:rsidR="000848B0" w:rsidRPr="007A50EA" w:rsidRDefault="000848B0" w:rsidP="007A50EA">
      <w:pPr>
        <w:numPr>
          <w:ilvl w:val="0"/>
          <w:numId w:val="10"/>
        </w:numPr>
        <w:contextualSpacing/>
      </w:pPr>
      <w:r>
        <w:rPr>
          <w:lang w:bidi="cy-GB"/>
        </w:rPr>
        <w:t>Cynorthwyo myfyriwr i ddod o hyd i leoliad arall lle bo modd.</w:t>
      </w:r>
    </w:p>
    <w:p w14:paraId="7ADB3AFD" w14:textId="77777777" w:rsidR="007A50EA" w:rsidRPr="007A50EA" w:rsidRDefault="007A50EA" w:rsidP="007A50EA">
      <w:pPr>
        <w:numPr>
          <w:ilvl w:val="0"/>
          <w:numId w:val="10"/>
        </w:numPr>
        <w:contextualSpacing/>
      </w:pPr>
      <w:r w:rsidRPr="007A50EA">
        <w:rPr>
          <w:lang w:bidi="cy-GB"/>
        </w:rPr>
        <w:t>Atal y myfyriwr rhag astudio hyd nes y gellir dod o hyd i leoliad arall.</w:t>
      </w:r>
    </w:p>
    <w:p w14:paraId="4772EAE1" w14:textId="77777777" w:rsidR="007A50EA" w:rsidRPr="007A50EA" w:rsidRDefault="007A50EA" w:rsidP="007A50EA">
      <w:pPr>
        <w:numPr>
          <w:ilvl w:val="0"/>
          <w:numId w:val="10"/>
        </w:numPr>
        <w:contextualSpacing/>
      </w:pPr>
      <w:r w:rsidRPr="007A50EA">
        <w:rPr>
          <w:lang w:bidi="cy-GB"/>
        </w:rPr>
        <w:t xml:space="preserve">Gwrthod ceisiadau yn y dyfodol gan fyfyrwyr mewn labordy deintyddol nes y byddwn yn gweld digon o dystiolaeth bod yr amgylchedd gwaith wedi gwella. </w:t>
      </w:r>
    </w:p>
    <w:p w14:paraId="1EA99407" w14:textId="77777777" w:rsidR="007A50EA" w:rsidRDefault="007A50EA" w:rsidP="007A50EA">
      <w:pPr>
        <w:numPr>
          <w:ilvl w:val="0"/>
          <w:numId w:val="10"/>
        </w:numPr>
        <w:contextualSpacing/>
      </w:pPr>
      <w:r w:rsidRPr="007A50EA">
        <w:rPr>
          <w:lang w:bidi="cy-GB"/>
        </w:rPr>
        <w:t>Mewn achosion difrifol, efallai y byddwn yn cefnogi myfyrwyr sy’n mynd â chyflogwr i dribiwnlys cyflogaeth i ddatrys anghydfodau cyfreithiol.</w:t>
      </w:r>
    </w:p>
    <w:p w14:paraId="3C7B1956" w14:textId="6D9ECBD9" w:rsidR="007A50EA" w:rsidRDefault="00677A99" w:rsidP="00C46D77">
      <w:pPr>
        <w:numPr>
          <w:ilvl w:val="0"/>
          <w:numId w:val="10"/>
        </w:numPr>
        <w:contextualSpacing/>
      </w:pPr>
      <w:r w:rsidRPr="00677A99">
        <w:rPr>
          <w:lang w:bidi="cy-GB"/>
        </w:rPr>
        <w:t>Mewn achosion difrifol, efallai y byddwn yn gwneud cwyn addasrwydd i ymarfer yn erbyn y cyflogwr.</w:t>
      </w:r>
    </w:p>
    <w:sectPr w:rsidR="007A50EA" w:rsidSect="00EE25C9">
      <w:headerReference w:type="default" r:id="rId10"/>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76BB35" w14:textId="77777777" w:rsidR="00C31A9E" w:rsidRDefault="00C31A9E" w:rsidP="00754903">
      <w:pPr>
        <w:spacing w:after="0" w:line="240" w:lineRule="auto"/>
      </w:pPr>
      <w:r>
        <w:separator/>
      </w:r>
    </w:p>
  </w:endnote>
  <w:endnote w:type="continuationSeparator" w:id="0">
    <w:p w14:paraId="3F463490" w14:textId="77777777" w:rsidR="00C31A9E" w:rsidRDefault="00C31A9E" w:rsidP="00754903">
      <w:pPr>
        <w:spacing w:after="0" w:line="240" w:lineRule="auto"/>
      </w:pPr>
      <w:r>
        <w:continuationSeparator/>
      </w:r>
    </w:p>
  </w:endnote>
  <w:endnote w:type="continuationNotice" w:id="1">
    <w:p w14:paraId="5E3838B2" w14:textId="77777777" w:rsidR="00C31A9E" w:rsidRDefault="00C31A9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BEB143" w14:textId="77777777" w:rsidR="00C31A9E" w:rsidRDefault="00C31A9E" w:rsidP="00754903">
      <w:pPr>
        <w:spacing w:after="0" w:line="240" w:lineRule="auto"/>
      </w:pPr>
      <w:r>
        <w:separator/>
      </w:r>
    </w:p>
  </w:footnote>
  <w:footnote w:type="continuationSeparator" w:id="0">
    <w:p w14:paraId="499CC3A4" w14:textId="77777777" w:rsidR="00C31A9E" w:rsidRDefault="00C31A9E" w:rsidP="00754903">
      <w:pPr>
        <w:spacing w:after="0" w:line="240" w:lineRule="auto"/>
      </w:pPr>
      <w:r>
        <w:continuationSeparator/>
      </w:r>
    </w:p>
  </w:footnote>
  <w:footnote w:type="continuationNotice" w:id="1">
    <w:p w14:paraId="0C1A9819" w14:textId="77777777" w:rsidR="00C31A9E" w:rsidRDefault="00C31A9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A239EC" w14:textId="6FC8F36F" w:rsidR="00754903" w:rsidRDefault="00754903" w:rsidP="00754903">
    <w:pPr>
      <w:pStyle w:val="Header"/>
      <w:jc w:val="right"/>
    </w:pPr>
    <w:r>
      <w:rPr>
        <w:noProof/>
        <w:lang w:bidi="cy-GB"/>
      </w:rPr>
      <w:drawing>
        <wp:inline distT="0" distB="0" distL="0" distR="0" wp14:anchorId="0B2FDE24" wp14:editId="40E7088E">
          <wp:extent cx="2276475" cy="670130"/>
          <wp:effectExtent l="0" t="0" r="0" b="0"/>
          <wp:docPr id="2107182697" name="Picture 2107182697"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7182697" name="Picture 1" descr="A close-up of a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290506" cy="67426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356310"/>
    <w:multiLevelType w:val="hybridMultilevel"/>
    <w:tmpl w:val="48C2CE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9E961C0"/>
    <w:multiLevelType w:val="hybridMultilevel"/>
    <w:tmpl w:val="9A147C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FE90315"/>
    <w:multiLevelType w:val="hybridMultilevel"/>
    <w:tmpl w:val="C7A2256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5A33BC8"/>
    <w:multiLevelType w:val="hybridMultilevel"/>
    <w:tmpl w:val="32D6C4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9973C53"/>
    <w:multiLevelType w:val="multilevel"/>
    <w:tmpl w:val="184EC8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5C1723A8"/>
    <w:multiLevelType w:val="multilevel"/>
    <w:tmpl w:val="361C18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66D826F6"/>
    <w:multiLevelType w:val="hybridMultilevel"/>
    <w:tmpl w:val="EBA6E4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99C569E"/>
    <w:multiLevelType w:val="multilevel"/>
    <w:tmpl w:val="87F2E7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6A231FCB"/>
    <w:multiLevelType w:val="multilevel"/>
    <w:tmpl w:val="B1F0D8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6BA023D8"/>
    <w:multiLevelType w:val="hybridMultilevel"/>
    <w:tmpl w:val="7B5E30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595669731">
    <w:abstractNumId w:val="7"/>
  </w:num>
  <w:num w:numId="2" w16cid:durableId="804204903">
    <w:abstractNumId w:val="5"/>
  </w:num>
  <w:num w:numId="3" w16cid:durableId="1155990589">
    <w:abstractNumId w:val="8"/>
  </w:num>
  <w:num w:numId="4" w16cid:durableId="1332218073">
    <w:abstractNumId w:val="4"/>
  </w:num>
  <w:num w:numId="5" w16cid:durableId="1489438745">
    <w:abstractNumId w:val="3"/>
  </w:num>
  <w:num w:numId="6" w16cid:durableId="896279285">
    <w:abstractNumId w:val="2"/>
  </w:num>
  <w:num w:numId="7" w16cid:durableId="2044016404">
    <w:abstractNumId w:val="1"/>
  </w:num>
  <w:num w:numId="8" w16cid:durableId="1666741958">
    <w:abstractNumId w:val="9"/>
  </w:num>
  <w:num w:numId="9" w16cid:durableId="720399947">
    <w:abstractNumId w:val="0"/>
  </w:num>
  <w:num w:numId="10" w16cid:durableId="160780761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IyNDU3NzYxtjAyNbdU0lEKTi0uzszPAykwNKgFAJ/M9l0tAAAA"/>
  </w:docVars>
  <w:rsids>
    <w:rsidRoot w:val="001A29BF"/>
    <w:rsid w:val="00014CF7"/>
    <w:rsid w:val="0001763B"/>
    <w:rsid w:val="00023377"/>
    <w:rsid w:val="000423EA"/>
    <w:rsid w:val="000848B0"/>
    <w:rsid w:val="000C1A17"/>
    <w:rsid w:val="0015059D"/>
    <w:rsid w:val="001520BA"/>
    <w:rsid w:val="00153B13"/>
    <w:rsid w:val="00165E04"/>
    <w:rsid w:val="001806F9"/>
    <w:rsid w:val="00187794"/>
    <w:rsid w:val="001A29BF"/>
    <w:rsid w:val="001F0D01"/>
    <w:rsid w:val="001F3B4B"/>
    <w:rsid w:val="002160E2"/>
    <w:rsid w:val="002612EA"/>
    <w:rsid w:val="00265C8B"/>
    <w:rsid w:val="002902F9"/>
    <w:rsid w:val="002955DF"/>
    <w:rsid w:val="002B15FD"/>
    <w:rsid w:val="002C511A"/>
    <w:rsid w:val="002D0134"/>
    <w:rsid w:val="002D278D"/>
    <w:rsid w:val="002F186F"/>
    <w:rsid w:val="002F5677"/>
    <w:rsid w:val="002F7283"/>
    <w:rsid w:val="00321506"/>
    <w:rsid w:val="00332661"/>
    <w:rsid w:val="00343176"/>
    <w:rsid w:val="00343945"/>
    <w:rsid w:val="00376E6A"/>
    <w:rsid w:val="00382F40"/>
    <w:rsid w:val="003956FA"/>
    <w:rsid w:val="003D4CA5"/>
    <w:rsid w:val="004200CF"/>
    <w:rsid w:val="004425C2"/>
    <w:rsid w:val="00460DAE"/>
    <w:rsid w:val="004C087C"/>
    <w:rsid w:val="004C0E19"/>
    <w:rsid w:val="004E0AD1"/>
    <w:rsid w:val="004E44A5"/>
    <w:rsid w:val="00504967"/>
    <w:rsid w:val="0053288F"/>
    <w:rsid w:val="00567DC2"/>
    <w:rsid w:val="005A28ED"/>
    <w:rsid w:val="005E249F"/>
    <w:rsid w:val="006353D9"/>
    <w:rsid w:val="006462EE"/>
    <w:rsid w:val="0064764B"/>
    <w:rsid w:val="006622F0"/>
    <w:rsid w:val="00665D0D"/>
    <w:rsid w:val="00677A99"/>
    <w:rsid w:val="00680E70"/>
    <w:rsid w:val="0069021E"/>
    <w:rsid w:val="00691D3B"/>
    <w:rsid w:val="006A3A3E"/>
    <w:rsid w:val="006F1DC5"/>
    <w:rsid w:val="00721352"/>
    <w:rsid w:val="00726E57"/>
    <w:rsid w:val="00727582"/>
    <w:rsid w:val="00754487"/>
    <w:rsid w:val="00754903"/>
    <w:rsid w:val="00792570"/>
    <w:rsid w:val="007A50EA"/>
    <w:rsid w:val="007C12EF"/>
    <w:rsid w:val="007F7402"/>
    <w:rsid w:val="00817641"/>
    <w:rsid w:val="00820088"/>
    <w:rsid w:val="008627EA"/>
    <w:rsid w:val="00863944"/>
    <w:rsid w:val="0089406C"/>
    <w:rsid w:val="008B5261"/>
    <w:rsid w:val="008C3804"/>
    <w:rsid w:val="008E03C1"/>
    <w:rsid w:val="008F08D3"/>
    <w:rsid w:val="008F2691"/>
    <w:rsid w:val="008F52C6"/>
    <w:rsid w:val="008F7306"/>
    <w:rsid w:val="009276D5"/>
    <w:rsid w:val="009448C2"/>
    <w:rsid w:val="009C1E72"/>
    <w:rsid w:val="009E1EAD"/>
    <w:rsid w:val="009E7712"/>
    <w:rsid w:val="009F6A6C"/>
    <w:rsid w:val="00A24F99"/>
    <w:rsid w:val="00A27ED3"/>
    <w:rsid w:val="00A31B3C"/>
    <w:rsid w:val="00A62EA0"/>
    <w:rsid w:val="00A9080D"/>
    <w:rsid w:val="00A95A35"/>
    <w:rsid w:val="00AB6EEA"/>
    <w:rsid w:val="00B26249"/>
    <w:rsid w:val="00B50777"/>
    <w:rsid w:val="00B637CD"/>
    <w:rsid w:val="00B72277"/>
    <w:rsid w:val="00BB2047"/>
    <w:rsid w:val="00BF26FC"/>
    <w:rsid w:val="00C17E3D"/>
    <w:rsid w:val="00C31A9E"/>
    <w:rsid w:val="00C46D77"/>
    <w:rsid w:val="00C72621"/>
    <w:rsid w:val="00C910ED"/>
    <w:rsid w:val="00CE4BF9"/>
    <w:rsid w:val="00CF211F"/>
    <w:rsid w:val="00D024A5"/>
    <w:rsid w:val="00D05CD9"/>
    <w:rsid w:val="00D22443"/>
    <w:rsid w:val="00D356DE"/>
    <w:rsid w:val="00D445AE"/>
    <w:rsid w:val="00D50A95"/>
    <w:rsid w:val="00D62F53"/>
    <w:rsid w:val="00DA2FDA"/>
    <w:rsid w:val="00DE436E"/>
    <w:rsid w:val="00E42760"/>
    <w:rsid w:val="00E51418"/>
    <w:rsid w:val="00E62EFC"/>
    <w:rsid w:val="00E70D2E"/>
    <w:rsid w:val="00E87021"/>
    <w:rsid w:val="00E97550"/>
    <w:rsid w:val="00EE25C9"/>
    <w:rsid w:val="00EF0A65"/>
    <w:rsid w:val="00F034D7"/>
    <w:rsid w:val="00F03C9E"/>
    <w:rsid w:val="00F2464A"/>
    <w:rsid w:val="00F44AE0"/>
    <w:rsid w:val="00F53B3A"/>
    <w:rsid w:val="00FD1BCE"/>
    <w:rsid w:val="20177F22"/>
    <w:rsid w:val="38641EBC"/>
    <w:rsid w:val="5D89B2B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47097A"/>
  <w15:chartTrackingRefBased/>
  <w15:docId w15:val="{2220ECAA-2F5B-4233-B9CF-A479C5D98B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cy-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67DC2"/>
  </w:style>
  <w:style w:type="paragraph" w:styleId="Heading1">
    <w:name w:val="heading 1"/>
    <w:basedOn w:val="Normal"/>
    <w:next w:val="Normal"/>
    <w:link w:val="Heading1Char"/>
    <w:uiPriority w:val="9"/>
    <w:qFormat/>
    <w:rsid w:val="00567DC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F186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67DC2"/>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567DC2"/>
    <w:pPr>
      <w:ind w:left="720"/>
      <w:contextualSpacing/>
    </w:pPr>
  </w:style>
  <w:style w:type="character" w:customStyle="1" w:styleId="Heading2Char">
    <w:name w:val="Heading 2 Char"/>
    <w:basedOn w:val="DefaultParagraphFont"/>
    <w:link w:val="Heading2"/>
    <w:uiPriority w:val="9"/>
    <w:rsid w:val="002F186F"/>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754903"/>
    <w:pPr>
      <w:tabs>
        <w:tab w:val="center" w:pos="4513"/>
        <w:tab w:val="right" w:pos="9026"/>
      </w:tabs>
      <w:spacing w:after="0" w:line="240" w:lineRule="auto"/>
    </w:pPr>
  </w:style>
  <w:style w:type="character" w:customStyle="1" w:styleId="HeaderChar">
    <w:name w:val="Header Char"/>
    <w:basedOn w:val="DefaultParagraphFont"/>
    <w:link w:val="Header"/>
    <w:uiPriority w:val="99"/>
    <w:rsid w:val="00754903"/>
  </w:style>
  <w:style w:type="paragraph" w:styleId="Footer">
    <w:name w:val="footer"/>
    <w:basedOn w:val="Normal"/>
    <w:link w:val="FooterChar"/>
    <w:uiPriority w:val="99"/>
    <w:unhideWhenUsed/>
    <w:rsid w:val="00754903"/>
    <w:pPr>
      <w:tabs>
        <w:tab w:val="center" w:pos="4513"/>
        <w:tab w:val="right" w:pos="9026"/>
      </w:tabs>
      <w:spacing w:after="0" w:line="240" w:lineRule="auto"/>
    </w:pPr>
  </w:style>
  <w:style w:type="character" w:customStyle="1" w:styleId="FooterChar">
    <w:name w:val="Footer Char"/>
    <w:basedOn w:val="DefaultParagraphFont"/>
    <w:link w:val="Footer"/>
    <w:uiPriority w:val="99"/>
    <w:rsid w:val="00754903"/>
  </w:style>
  <w:style w:type="table" w:styleId="TableGrid">
    <w:name w:val="Table Grid"/>
    <w:basedOn w:val="TableNormal"/>
    <w:uiPriority w:val="39"/>
    <w:rsid w:val="00691D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6B0E030140B5F4F8E3491F7B311B699" ma:contentTypeVersion="1" ma:contentTypeDescription="Create a new document." ma:contentTypeScope="" ma:versionID="e3b0d61814b5cd62caa0268fd8fd7b6a">
  <xsd:schema xmlns:xsd="http://www.w3.org/2001/XMLSchema" xmlns:xs="http://www.w3.org/2001/XMLSchema" xmlns:p="http://schemas.microsoft.com/office/2006/metadata/properties" xmlns:ns1="http://schemas.microsoft.com/sharepoint/v3" targetNamespace="http://schemas.microsoft.com/office/2006/metadata/properties" ma:root="true" ma:fieldsID="f66abc2e75104a1e2665fbc11a6ee987"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6772793-92A1-4BA5-B6CD-D6B66544A543}">
  <ds:schemaRefs>
    <ds:schemaRef ds:uri="http://schemas.microsoft.com/sharepoint/v3/contenttype/forms"/>
  </ds:schemaRefs>
</ds:datastoreItem>
</file>

<file path=customXml/itemProps2.xml><?xml version="1.0" encoding="utf-8"?>
<ds:datastoreItem xmlns:ds="http://schemas.openxmlformats.org/officeDocument/2006/customXml" ds:itemID="{F0B4E9FE-7430-4D14-9B95-1A6F88CEA030}">
  <ds:schemaRefs>
    <ds:schemaRef ds:uri="http://schemas.microsoft.com/office/2006/metadata/properties"/>
    <ds:schemaRef ds:uri="http://schemas.microsoft.com/office/infopath/2007/PartnerControls"/>
    <ds:schemaRef ds:uri="346d75ee-b41e-45c3-b24b-b9ae5708f8b5"/>
    <ds:schemaRef ds:uri="e2bbbd4d-3dcc-4eaf-8ae0-3c78794530e5"/>
  </ds:schemaRefs>
</ds:datastoreItem>
</file>

<file path=customXml/itemProps3.xml><?xml version="1.0" encoding="utf-8"?>
<ds:datastoreItem xmlns:ds="http://schemas.openxmlformats.org/officeDocument/2006/customXml" ds:itemID="{4230D2F4-FF26-4961-98EA-373D00512735}"/>
</file>

<file path=docProps/app.xml><?xml version="1.0" encoding="utf-8"?>
<Properties xmlns="http://schemas.openxmlformats.org/officeDocument/2006/extended-properties" xmlns:vt="http://schemas.openxmlformats.org/officeDocument/2006/docPropsVTypes">
  <Template>Normal.dotm</Template>
  <TotalTime>6</TotalTime>
  <Pages>8</Pages>
  <Words>2815</Words>
  <Characters>16052</Characters>
  <Application>Microsoft Office Word</Application>
  <DocSecurity>0</DocSecurity>
  <Lines>133</Lines>
  <Paragraphs>37</Paragraphs>
  <ScaleCrop>false</ScaleCrop>
  <Company>Cardiff Metropolitan University</Company>
  <LinksUpToDate>false</LinksUpToDate>
  <CharactersWithSpaces>18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pley, Edward</dc:creator>
  <cp:keywords/>
  <dc:description/>
  <cp:lastModifiedBy>Microsoft Office User</cp:lastModifiedBy>
  <cp:revision>2</cp:revision>
  <dcterms:created xsi:type="dcterms:W3CDTF">2024-03-25T09:39:00Z</dcterms:created>
  <dcterms:modified xsi:type="dcterms:W3CDTF">2024-03-25T0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6B0E030140B5F4F8E3491F7B311B699</vt:lpwstr>
  </property>
  <property fmtid="{D5CDD505-2E9C-101B-9397-08002B2CF9AE}" pid="3" name="MediaServiceImageTags">
    <vt:lpwstr/>
  </property>
  <property fmtid="{D5CDD505-2E9C-101B-9397-08002B2CF9AE}" pid="4" name="Order">
    <vt:r8>13700</vt:r8>
  </property>
  <property fmtid="{D5CDD505-2E9C-101B-9397-08002B2CF9AE}" pid="5" name="xd_Signature">
    <vt:bool>false</vt:bool>
  </property>
  <property fmtid="{D5CDD505-2E9C-101B-9397-08002B2CF9AE}" pid="6" name="xd_ProgID">
    <vt:lpwstr/>
  </property>
  <property fmtid="{D5CDD505-2E9C-101B-9397-08002B2CF9AE}" pid="7" name="SharedWithUsers">
    <vt:lpwstr/>
  </property>
  <property fmtid="{D5CDD505-2E9C-101B-9397-08002B2CF9AE}" pid="8" name="_SourceUrl">
    <vt:lpwstr/>
  </property>
  <property fmtid="{D5CDD505-2E9C-101B-9397-08002B2CF9AE}" pid="9" name="_SharedFileIndex">
    <vt:lpwstr/>
  </property>
  <property fmtid="{D5CDD505-2E9C-101B-9397-08002B2CF9AE}" pid="10" name="TemplateUrl">
    <vt:lpwstr/>
  </property>
</Properties>
</file>